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5175" w:rsidRPr="00FC5CF9" w:rsidRDefault="00D25175" w:rsidP="00D25175">
      <w:pPr>
        <w:pStyle w:val="domylnie0"/>
        <w:spacing w:before="0" w:beforeAutospacing="0" w:after="200" w:afterAutospacing="0" w:line="360" w:lineRule="auto"/>
        <w:jc w:val="right"/>
        <w:rPr>
          <w:rFonts w:eastAsia="Calibri"/>
          <w:lang w:val="en-GB"/>
        </w:rPr>
      </w:pPr>
      <w:r>
        <w:rPr>
          <w:rFonts w:ascii="Calibri" w:eastAsia="Calibri" w:hAnsi="Calibri" w:cs="Calibri"/>
          <w:lang w:val="en-GB"/>
        </w:rPr>
        <w:t>Press release – 16 August 2017</w:t>
      </w:r>
    </w:p>
    <w:p w:rsidR="00D25175" w:rsidRPr="00FC5CF9" w:rsidRDefault="004E4617" w:rsidP="00D25175">
      <w:pPr>
        <w:pStyle w:val="domylnie0"/>
        <w:spacing w:before="0" w:beforeAutospacing="0" w:after="200" w:afterAutospacing="0" w:line="360" w:lineRule="auto"/>
        <w:jc w:val="both"/>
        <w:rPr>
          <w:rFonts w:ascii="Calibri" w:eastAsia="Calibri" w:hAnsi="Calibri" w:cs="Calibri"/>
          <w:b/>
          <w:sz w:val="28"/>
          <w:szCs w:val="28"/>
          <w:u w:val="single"/>
          <w:lang w:val="en-GB"/>
        </w:rPr>
      </w:pPr>
      <w:r>
        <w:rPr>
          <w:rFonts w:ascii="Calibri" w:eastAsia="Calibri" w:hAnsi="Calibri" w:cs="Calibri"/>
          <w:b/>
          <w:bCs/>
          <w:sz w:val="28"/>
          <w:szCs w:val="28"/>
          <w:u w:val="single"/>
          <w:lang w:val="en-GB"/>
        </w:rPr>
        <w:t>Bi</w:t>
      </w:r>
      <w:r w:rsidR="00FC5CF9">
        <w:rPr>
          <w:rFonts w:ascii="Calibri" w:eastAsia="Calibri" w:hAnsi="Calibri" w:cs="Calibri"/>
          <w:b/>
          <w:bCs/>
          <w:sz w:val="28"/>
          <w:szCs w:val="28"/>
          <w:u w:val="single"/>
          <w:lang w:val="en-GB"/>
        </w:rPr>
        <w:t xml:space="preserve">kes of </w:t>
      </w:r>
      <w:proofErr w:type="spellStart"/>
      <w:r w:rsidR="00FC5CF9">
        <w:rPr>
          <w:rFonts w:ascii="Calibri" w:eastAsia="Calibri" w:hAnsi="Calibri" w:cs="Calibri"/>
          <w:b/>
          <w:bCs/>
          <w:sz w:val="28"/>
          <w:szCs w:val="28"/>
          <w:u w:val="single"/>
          <w:lang w:val="en-GB"/>
        </w:rPr>
        <w:t>Nextbike</w:t>
      </w:r>
      <w:proofErr w:type="spellEnd"/>
      <w:r w:rsidR="00FC5CF9">
        <w:rPr>
          <w:rFonts w:ascii="Calibri" w:eastAsia="Calibri" w:hAnsi="Calibri" w:cs="Calibri"/>
          <w:b/>
          <w:bCs/>
          <w:sz w:val="28"/>
          <w:szCs w:val="28"/>
          <w:u w:val="single"/>
          <w:lang w:val="en-GB"/>
        </w:rPr>
        <w:t xml:space="preserve"> </w:t>
      </w:r>
      <w:proofErr w:type="spellStart"/>
      <w:r w:rsidR="00FC5CF9">
        <w:rPr>
          <w:rFonts w:ascii="Calibri" w:eastAsia="Calibri" w:hAnsi="Calibri" w:cs="Calibri"/>
          <w:b/>
          <w:bCs/>
          <w:sz w:val="28"/>
          <w:szCs w:val="28"/>
          <w:u w:val="single"/>
          <w:lang w:val="en-GB"/>
        </w:rPr>
        <w:t>Polska</w:t>
      </w:r>
      <w:proofErr w:type="spellEnd"/>
      <w:r w:rsidR="00FC5CF9">
        <w:rPr>
          <w:rFonts w:ascii="Calibri" w:eastAsia="Calibri" w:hAnsi="Calibri" w:cs="Calibri"/>
          <w:b/>
          <w:bCs/>
          <w:sz w:val="28"/>
          <w:szCs w:val="28"/>
          <w:u w:val="single"/>
          <w:lang w:val="en-GB"/>
        </w:rPr>
        <w:t xml:space="preserve"> are heading</w:t>
      </w:r>
      <w:r>
        <w:rPr>
          <w:rFonts w:ascii="Calibri" w:eastAsia="Calibri" w:hAnsi="Calibri" w:cs="Calibri"/>
          <w:b/>
          <w:bCs/>
          <w:sz w:val="28"/>
          <w:szCs w:val="28"/>
          <w:u w:val="single"/>
          <w:lang w:val="en-GB"/>
        </w:rPr>
        <w:t xml:space="preserve"> abroad</w:t>
      </w:r>
    </w:p>
    <w:p w:rsidR="005D6001" w:rsidRPr="00FC5CF9" w:rsidRDefault="004E4617" w:rsidP="00E25DF2">
      <w:pPr>
        <w:pStyle w:val="domylnie0"/>
        <w:numPr>
          <w:ilvl w:val="0"/>
          <w:numId w:val="44"/>
        </w:numPr>
        <w:spacing w:before="0" w:beforeAutospacing="0" w:after="120" w:afterAutospacing="0"/>
        <w:jc w:val="both"/>
        <w:rPr>
          <w:rFonts w:ascii="Calibri" w:eastAsia="Calibri" w:hAnsi="Calibri" w:cs="Calibri"/>
          <w:b/>
          <w:szCs w:val="28"/>
          <w:u w:val="single"/>
          <w:lang w:val="en-GB"/>
        </w:rPr>
      </w:pPr>
      <w:proofErr w:type="spellStart"/>
      <w:r>
        <w:rPr>
          <w:rFonts w:ascii="Calibri" w:eastAsia="Calibri" w:hAnsi="Calibri" w:cs="Calibri"/>
          <w:b/>
          <w:bCs/>
          <w:szCs w:val="28"/>
          <w:u w:val="single"/>
          <w:lang w:val="en-GB"/>
        </w:rPr>
        <w:t>Nextbike</w:t>
      </w:r>
      <w:proofErr w:type="spellEnd"/>
      <w:r>
        <w:rPr>
          <w:rFonts w:ascii="Calibri" w:eastAsia="Calibri" w:hAnsi="Calibri" w:cs="Calibri"/>
          <w:b/>
          <w:bCs/>
          <w:szCs w:val="28"/>
          <w:u w:val="single"/>
          <w:lang w:val="en-GB"/>
        </w:rPr>
        <w:t xml:space="preserve"> </w:t>
      </w:r>
      <w:proofErr w:type="spellStart"/>
      <w:r>
        <w:rPr>
          <w:rFonts w:ascii="Calibri" w:eastAsia="Calibri" w:hAnsi="Calibri" w:cs="Calibri"/>
          <w:b/>
          <w:bCs/>
          <w:szCs w:val="28"/>
          <w:u w:val="single"/>
          <w:lang w:val="en-GB"/>
        </w:rPr>
        <w:t>Polska</w:t>
      </w:r>
      <w:proofErr w:type="spellEnd"/>
      <w:r>
        <w:rPr>
          <w:rFonts w:ascii="Calibri" w:eastAsia="Calibri" w:hAnsi="Calibri" w:cs="Calibri"/>
          <w:b/>
          <w:bCs/>
          <w:szCs w:val="28"/>
          <w:u w:val="single"/>
          <w:lang w:val="en-GB"/>
        </w:rPr>
        <w:t xml:space="preserve"> has signed a licence agreement on </w:t>
      </w:r>
      <w:r w:rsidR="00B1491B">
        <w:rPr>
          <w:rFonts w:ascii="Calibri" w:eastAsia="Calibri" w:hAnsi="Calibri" w:cs="Calibri"/>
          <w:b/>
          <w:bCs/>
          <w:szCs w:val="28"/>
          <w:u w:val="single"/>
          <w:lang w:val="en-GB"/>
        </w:rPr>
        <w:t>providing and servicing of city</w:t>
      </w:r>
      <w:r>
        <w:rPr>
          <w:rFonts w:ascii="Calibri" w:eastAsia="Calibri" w:hAnsi="Calibri" w:cs="Calibri"/>
          <w:b/>
          <w:bCs/>
          <w:szCs w:val="28"/>
          <w:u w:val="single"/>
          <w:lang w:val="en-GB"/>
        </w:rPr>
        <w:t xml:space="preserve"> bicycle-sharing systems on the territory of Norway, Finland, and Iceland.</w:t>
      </w:r>
    </w:p>
    <w:p w:rsidR="004E4617" w:rsidRPr="00FC5CF9" w:rsidRDefault="00E25DF2" w:rsidP="008901BA">
      <w:pPr>
        <w:pStyle w:val="domylnie0"/>
        <w:numPr>
          <w:ilvl w:val="0"/>
          <w:numId w:val="44"/>
        </w:numPr>
        <w:spacing w:before="0" w:beforeAutospacing="0" w:after="120" w:afterAutospacing="0"/>
        <w:ind w:left="714" w:hanging="357"/>
        <w:jc w:val="both"/>
        <w:rPr>
          <w:rFonts w:ascii="Calibri" w:eastAsia="Calibri" w:hAnsi="Calibri" w:cs="Calibri"/>
          <w:b/>
          <w:szCs w:val="28"/>
          <w:u w:val="single"/>
          <w:lang w:val="en-GB"/>
        </w:rPr>
      </w:pPr>
      <w:r>
        <w:rPr>
          <w:rFonts w:ascii="Calibri" w:eastAsia="Calibri" w:hAnsi="Calibri" w:cs="Calibri"/>
          <w:b/>
          <w:bCs/>
          <w:szCs w:val="28"/>
          <w:u w:val="single"/>
          <w:lang w:val="en-GB"/>
        </w:rPr>
        <w:t>the company is analysing the market and it intends to participate in its first tender starting in 2018</w:t>
      </w:r>
    </w:p>
    <w:p w:rsidR="008901BA" w:rsidRPr="00FC5CF9" w:rsidRDefault="008901BA" w:rsidP="008C4C98">
      <w:pPr>
        <w:pStyle w:val="domylnie0"/>
        <w:jc w:val="both"/>
        <w:rPr>
          <w:rFonts w:asciiTheme="minorHAnsi" w:eastAsia="Calibri" w:hAnsiTheme="minorHAnsi" w:cstheme="minorHAnsi"/>
          <w:lang w:val="en-GB"/>
        </w:rPr>
      </w:pPr>
      <w:proofErr w:type="spellStart"/>
      <w:r>
        <w:rPr>
          <w:rFonts w:asciiTheme="minorHAnsi" w:eastAsia="Calibri" w:hAnsiTheme="minorHAnsi" w:cstheme="minorHAnsi"/>
          <w:lang w:val="en-GB"/>
        </w:rPr>
        <w:t>Nextbike</w:t>
      </w:r>
      <w:proofErr w:type="spellEnd"/>
      <w:r>
        <w:rPr>
          <w:rFonts w:asciiTheme="minorHAnsi" w:eastAsia="Calibri" w:hAnsiTheme="minorHAnsi" w:cstheme="minorHAnsi"/>
          <w:lang w:val="en-GB"/>
        </w:rPr>
        <w:t xml:space="preserve"> </w:t>
      </w:r>
      <w:proofErr w:type="spellStart"/>
      <w:r>
        <w:rPr>
          <w:rFonts w:asciiTheme="minorHAnsi" w:eastAsia="Calibri" w:hAnsiTheme="minorHAnsi" w:cstheme="minorHAnsi"/>
          <w:lang w:val="en-GB"/>
        </w:rPr>
        <w:t>Polska</w:t>
      </w:r>
      <w:proofErr w:type="spellEnd"/>
      <w:r>
        <w:rPr>
          <w:rFonts w:asciiTheme="minorHAnsi" w:eastAsia="Calibri" w:hAnsiTheme="minorHAnsi" w:cstheme="minorHAnsi"/>
          <w:lang w:val="en-GB"/>
        </w:rPr>
        <w:t xml:space="preserve"> S.A. – the leader in providing and</w:t>
      </w:r>
      <w:r w:rsidR="00B1491B">
        <w:rPr>
          <w:rFonts w:asciiTheme="minorHAnsi" w:eastAsia="Calibri" w:hAnsiTheme="minorHAnsi" w:cstheme="minorHAnsi"/>
          <w:lang w:val="en-GB"/>
        </w:rPr>
        <w:t xml:space="preserve"> servicing of self-service city bike</w:t>
      </w:r>
      <w:r>
        <w:rPr>
          <w:rFonts w:asciiTheme="minorHAnsi" w:eastAsia="Calibri" w:hAnsiTheme="minorHAnsi" w:cstheme="minorHAnsi"/>
          <w:lang w:val="en-GB"/>
        </w:rPr>
        <w:t xml:space="preserve"> rental</w:t>
      </w:r>
      <w:r w:rsidR="00B1491B">
        <w:rPr>
          <w:rFonts w:asciiTheme="minorHAnsi" w:eastAsia="Calibri" w:hAnsiTheme="minorHAnsi" w:cstheme="minorHAnsi"/>
          <w:lang w:val="en-GB"/>
        </w:rPr>
        <w:t>s</w:t>
      </w:r>
      <w:r>
        <w:rPr>
          <w:rFonts w:asciiTheme="minorHAnsi" w:eastAsia="Calibri" w:hAnsiTheme="minorHAnsi" w:cstheme="minorHAnsi"/>
          <w:lang w:val="en-GB"/>
        </w:rPr>
        <w:t xml:space="preserve"> in Poland – has signed an exclusive licence agreement with Nextbike GmbH on </w:t>
      </w:r>
      <w:r w:rsidR="00B1491B">
        <w:rPr>
          <w:rFonts w:asciiTheme="minorHAnsi" w:eastAsia="Calibri" w:hAnsiTheme="minorHAnsi" w:cstheme="minorHAnsi"/>
          <w:lang w:val="en-GB"/>
        </w:rPr>
        <w:t>providing and servicing of city</w:t>
      </w:r>
      <w:r>
        <w:rPr>
          <w:rFonts w:asciiTheme="minorHAnsi" w:eastAsia="Calibri" w:hAnsiTheme="minorHAnsi" w:cstheme="minorHAnsi"/>
          <w:lang w:val="en-GB"/>
        </w:rPr>
        <w:t xml:space="preserve"> bicycle-sharing systems on the territory of Norway, Finland, and Iceland. The licence agreement was concluded for an unlimited period of time, from the day of its concluding to 31 December 2027 with the possibility to extend it for the next 10 years.</w:t>
      </w:r>
    </w:p>
    <w:p w:rsidR="008C4C98" w:rsidRPr="00FC5CF9" w:rsidRDefault="004646F6" w:rsidP="00BD50B0">
      <w:pPr>
        <w:pStyle w:val="domylnie0"/>
        <w:jc w:val="both"/>
        <w:rPr>
          <w:rFonts w:asciiTheme="minorHAnsi" w:eastAsia="Calibri" w:hAnsiTheme="minorHAnsi" w:cstheme="minorHAnsi"/>
          <w:i/>
          <w:lang w:val="en-GB"/>
        </w:rPr>
      </w:pPr>
      <w:r>
        <w:rPr>
          <w:rFonts w:asciiTheme="minorHAnsi" w:eastAsia="Calibri" w:hAnsiTheme="minorHAnsi" w:cstheme="minorHAnsi"/>
          <w:i/>
          <w:iCs/>
          <w:lang w:val="en-GB"/>
        </w:rPr>
        <w:t xml:space="preserve">Obtaining the licence on activity in Scandinavian countries is for us a highly strategically important event. We are the undisputed leader on the market of </w:t>
      </w:r>
      <w:r w:rsidR="00B1491B">
        <w:rPr>
          <w:rFonts w:asciiTheme="minorHAnsi" w:eastAsia="Calibri" w:hAnsiTheme="minorHAnsi" w:cstheme="minorHAnsi"/>
          <w:i/>
          <w:iCs/>
          <w:lang w:val="en-GB"/>
        </w:rPr>
        <w:t xml:space="preserve">city </w:t>
      </w:r>
      <w:r>
        <w:rPr>
          <w:rFonts w:asciiTheme="minorHAnsi" w:eastAsia="Calibri" w:hAnsiTheme="minorHAnsi" w:cstheme="minorHAnsi"/>
          <w:i/>
          <w:iCs/>
          <w:lang w:val="en-GB"/>
        </w:rPr>
        <w:t>bicycle systems in Poland, with</w:t>
      </w:r>
      <w:r w:rsidR="00B1491B">
        <w:rPr>
          <w:rFonts w:asciiTheme="minorHAnsi" w:eastAsia="Calibri" w:hAnsiTheme="minorHAnsi" w:cstheme="minorHAnsi"/>
          <w:i/>
          <w:iCs/>
          <w:lang w:val="en-GB"/>
        </w:rPr>
        <w:t xml:space="preserve"> market</w:t>
      </w:r>
      <w:r>
        <w:rPr>
          <w:rFonts w:asciiTheme="minorHAnsi" w:eastAsia="Calibri" w:hAnsiTheme="minorHAnsi" w:cstheme="minorHAnsi"/>
          <w:i/>
          <w:iCs/>
          <w:lang w:val="en-GB"/>
        </w:rPr>
        <w:t xml:space="preserve"> share amounting to over 80%, concerning the number of bikes. Our country remains our key market, and we assume that it will be an engine for the growth of Nextbike Polska company in the coming years. The Polish market has still a huge potential for growth, resulting from t</w:t>
      </w:r>
      <w:r w:rsidR="00B1491B">
        <w:rPr>
          <w:rFonts w:asciiTheme="minorHAnsi" w:eastAsia="Calibri" w:hAnsiTheme="minorHAnsi" w:cstheme="minorHAnsi"/>
          <w:i/>
          <w:iCs/>
          <w:lang w:val="en-GB"/>
        </w:rPr>
        <w:t>he possibility to develop</w:t>
      </w:r>
      <w:r>
        <w:rPr>
          <w:rFonts w:asciiTheme="minorHAnsi" w:eastAsia="Calibri" w:hAnsiTheme="minorHAnsi" w:cstheme="minorHAnsi"/>
          <w:i/>
          <w:iCs/>
          <w:lang w:val="en-GB"/>
        </w:rPr>
        <w:t xml:space="preserve"> the existing bicycle systems, as well as the opportunity to launch those systems in other big agglomerations, such as for instance Tricity or Silesia, and in</w:t>
      </w:r>
      <w:r w:rsidR="00B1491B">
        <w:rPr>
          <w:rFonts w:asciiTheme="minorHAnsi" w:eastAsia="Calibri" w:hAnsiTheme="minorHAnsi" w:cstheme="minorHAnsi"/>
          <w:i/>
          <w:iCs/>
          <w:lang w:val="en-GB"/>
        </w:rPr>
        <w:t xml:space="preserve"> more and more smaller towns. In addition to the a</w:t>
      </w:r>
      <w:r>
        <w:rPr>
          <w:rFonts w:asciiTheme="minorHAnsi" w:eastAsia="Calibri" w:hAnsiTheme="minorHAnsi" w:cstheme="minorHAnsi"/>
          <w:i/>
          <w:iCs/>
          <w:lang w:val="en-GB"/>
        </w:rPr>
        <w:t>ttractive perspectives of development in the domestic market, we want t</w:t>
      </w:r>
      <w:r w:rsidR="00B1491B">
        <w:rPr>
          <w:rFonts w:asciiTheme="minorHAnsi" w:eastAsia="Calibri" w:hAnsiTheme="minorHAnsi" w:cstheme="minorHAnsi"/>
          <w:i/>
          <w:iCs/>
          <w:lang w:val="en-GB"/>
        </w:rPr>
        <w:t>o pursue another foundation of growth within</w:t>
      </w:r>
      <w:r>
        <w:rPr>
          <w:rFonts w:asciiTheme="minorHAnsi" w:eastAsia="Calibri" w:hAnsiTheme="minorHAnsi" w:cstheme="minorHAnsi"/>
          <w:i/>
          <w:iCs/>
          <w:lang w:val="en-GB"/>
        </w:rPr>
        <w:t xml:space="preserve"> our medium and long-term horizon: the Scandinavian market. Scandinavian countries and their neighbourin</w:t>
      </w:r>
      <w:r w:rsidR="00B1491B">
        <w:rPr>
          <w:rFonts w:asciiTheme="minorHAnsi" w:eastAsia="Calibri" w:hAnsiTheme="minorHAnsi" w:cstheme="minorHAnsi"/>
          <w:i/>
          <w:iCs/>
          <w:lang w:val="en-GB"/>
        </w:rPr>
        <w:t>g states – e.g. Finland – are from</w:t>
      </w:r>
      <w:r>
        <w:rPr>
          <w:rFonts w:asciiTheme="minorHAnsi" w:eastAsia="Calibri" w:hAnsiTheme="minorHAnsi" w:cstheme="minorHAnsi"/>
          <w:i/>
          <w:iCs/>
          <w:lang w:val="en-GB"/>
        </w:rPr>
        <w:t xml:space="preserve"> our perspective an attractive region for Nextbike, by virtue of: a highly developed concern for the environment, and consequently, a demand for ecological means of transport, as well as the foregoing concentration of bicycle systems only in the biggest agglomerations, excluding smaller towns, where the demand for public bicycle systems is also visible. </w:t>
      </w:r>
      <w:r>
        <w:rPr>
          <w:rFonts w:asciiTheme="minorHAnsi" w:eastAsia="Calibri" w:hAnsiTheme="minorHAnsi" w:cstheme="minorHAnsi"/>
          <w:lang w:val="en-GB"/>
        </w:rPr>
        <w:t xml:space="preserve">We </w:t>
      </w:r>
      <w:r w:rsidR="00B1491B">
        <w:rPr>
          <w:rFonts w:asciiTheme="minorHAnsi" w:eastAsia="Calibri" w:hAnsiTheme="minorHAnsi" w:cstheme="minorHAnsi"/>
          <w:lang w:val="en-GB"/>
        </w:rPr>
        <w:t xml:space="preserve">continue to </w:t>
      </w:r>
      <w:r>
        <w:rPr>
          <w:rFonts w:asciiTheme="minorHAnsi" w:eastAsia="Calibri" w:hAnsiTheme="minorHAnsi" w:cstheme="minorHAnsi"/>
          <w:lang w:val="en-GB"/>
        </w:rPr>
        <w:t xml:space="preserve">analyse the market profoundly, and if the opportunity comes </w:t>
      </w:r>
      <w:r>
        <w:rPr>
          <w:rFonts w:asciiTheme="minorHAnsi" w:eastAsia="Calibri" w:hAnsiTheme="minorHAnsi" w:cstheme="minorHAnsi"/>
          <w:i/>
          <w:iCs/>
          <w:lang w:val="en-GB"/>
        </w:rPr>
        <w:t xml:space="preserve">– and I believe that this will happen soon – this year we will participate in our first international tender – states </w:t>
      </w:r>
      <w:r>
        <w:rPr>
          <w:rFonts w:asciiTheme="minorHAnsi" w:eastAsia="Calibri" w:hAnsiTheme="minorHAnsi" w:cstheme="minorHAnsi"/>
          <w:b/>
          <w:bCs/>
          <w:i/>
          <w:iCs/>
          <w:lang w:val="en-GB"/>
        </w:rPr>
        <w:t xml:space="preserve">Tomasz Wojtkiewicz, the Chairmen of the Board of </w:t>
      </w:r>
      <w:proofErr w:type="spellStart"/>
      <w:r>
        <w:rPr>
          <w:rFonts w:asciiTheme="minorHAnsi" w:eastAsia="Calibri" w:hAnsiTheme="minorHAnsi" w:cstheme="minorHAnsi"/>
          <w:b/>
          <w:bCs/>
          <w:i/>
          <w:iCs/>
          <w:lang w:val="en-GB"/>
        </w:rPr>
        <w:t>Nextbike</w:t>
      </w:r>
      <w:proofErr w:type="spellEnd"/>
      <w:r>
        <w:rPr>
          <w:rFonts w:asciiTheme="minorHAnsi" w:eastAsia="Calibri" w:hAnsiTheme="minorHAnsi" w:cstheme="minorHAnsi"/>
          <w:b/>
          <w:bCs/>
          <w:i/>
          <w:iCs/>
          <w:lang w:val="en-GB"/>
        </w:rPr>
        <w:t xml:space="preserve"> </w:t>
      </w:r>
      <w:proofErr w:type="spellStart"/>
      <w:r>
        <w:rPr>
          <w:rFonts w:asciiTheme="minorHAnsi" w:eastAsia="Calibri" w:hAnsiTheme="minorHAnsi" w:cstheme="minorHAnsi"/>
          <w:b/>
          <w:bCs/>
          <w:i/>
          <w:iCs/>
          <w:lang w:val="en-GB"/>
        </w:rPr>
        <w:t>Polska</w:t>
      </w:r>
      <w:proofErr w:type="spellEnd"/>
      <w:r>
        <w:rPr>
          <w:rFonts w:asciiTheme="minorHAnsi" w:eastAsia="Calibri" w:hAnsiTheme="minorHAnsi" w:cstheme="minorHAnsi"/>
          <w:b/>
          <w:bCs/>
          <w:i/>
          <w:iCs/>
          <w:lang w:val="en-GB"/>
        </w:rPr>
        <w:t xml:space="preserve"> S.A.</w:t>
      </w:r>
    </w:p>
    <w:p w:rsidR="00FB3AF7" w:rsidRPr="00FC5CF9" w:rsidRDefault="00FB3AF7" w:rsidP="00BD50B0">
      <w:pPr>
        <w:pStyle w:val="domylnie0"/>
        <w:jc w:val="both"/>
        <w:rPr>
          <w:rFonts w:asciiTheme="minorHAnsi" w:eastAsia="Calibri" w:hAnsiTheme="minorHAnsi" w:cstheme="minorHAnsi"/>
          <w:lang w:val="en-GB"/>
        </w:rPr>
      </w:pPr>
      <w:proofErr w:type="spellStart"/>
      <w:r>
        <w:rPr>
          <w:rFonts w:asciiTheme="minorHAnsi" w:eastAsia="Calibri" w:hAnsiTheme="minorHAnsi" w:cstheme="minorHAnsi"/>
          <w:i/>
          <w:iCs/>
          <w:lang w:val="en-GB"/>
        </w:rPr>
        <w:t>Nextbike</w:t>
      </w:r>
      <w:proofErr w:type="spellEnd"/>
      <w:r>
        <w:rPr>
          <w:rFonts w:asciiTheme="minorHAnsi" w:eastAsia="Calibri" w:hAnsiTheme="minorHAnsi" w:cstheme="minorHAnsi"/>
          <w:i/>
          <w:iCs/>
          <w:lang w:val="en-GB"/>
        </w:rPr>
        <w:t xml:space="preserve"> </w:t>
      </w:r>
      <w:proofErr w:type="spellStart"/>
      <w:r>
        <w:rPr>
          <w:rFonts w:asciiTheme="minorHAnsi" w:eastAsia="Calibri" w:hAnsiTheme="minorHAnsi" w:cstheme="minorHAnsi"/>
          <w:i/>
          <w:iCs/>
          <w:lang w:val="en-GB"/>
        </w:rPr>
        <w:t>Polska</w:t>
      </w:r>
      <w:proofErr w:type="spellEnd"/>
      <w:r>
        <w:rPr>
          <w:rFonts w:asciiTheme="minorHAnsi" w:eastAsia="Calibri" w:hAnsiTheme="minorHAnsi" w:cstheme="minorHAnsi"/>
          <w:i/>
          <w:iCs/>
          <w:lang w:val="en-GB"/>
        </w:rPr>
        <w:t xml:space="preserve"> achieved an eminent success on the Polish market and, on the basis of this market’s development, the company will be increasing the scale of its operation</w:t>
      </w:r>
      <w:r w:rsidR="00B1491B">
        <w:rPr>
          <w:rFonts w:asciiTheme="minorHAnsi" w:eastAsia="Calibri" w:hAnsiTheme="minorHAnsi" w:cstheme="minorHAnsi"/>
          <w:i/>
          <w:iCs/>
          <w:lang w:val="en-GB"/>
        </w:rPr>
        <w:t>s</w:t>
      </w:r>
      <w:r>
        <w:rPr>
          <w:rFonts w:asciiTheme="minorHAnsi" w:eastAsia="Calibri" w:hAnsiTheme="minorHAnsi" w:cstheme="minorHAnsi"/>
          <w:i/>
          <w:iCs/>
          <w:lang w:val="en-GB"/>
        </w:rPr>
        <w:t>. Apart from the growth resulting from the increasing number of bikes, the company successively works on raising revenues from private sources, such as contracts with partners – Benefit Systems for example –  or endorsement deals, for instance with City Handlowy bank. I am convinced that the company’s experience, gained in our country, will facilitate its successful operation also on the foreign markets.</w:t>
      </w:r>
      <w:r>
        <w:rPr>
          <w:rFonts w:asciiTheme="minorHAnsi" w:eastAsia="Calibri" w:hAnsiTheme="minorHAnsi" w:cstheme="minorHAnsi"/>
          <w:lang w:val="en-GB"/>
        </w:rPr>
        <w:t xml:space="preserve"> </w:t>
      </w:r>
      <w:r>
        <w:rPr>
          <w:rFonts w:asciiTheme="minorHAnsi" w:eastAsia="Calibri" w:hAnsiTheme="minorHAnsi" w:cstheme="minorHAnsi"/>
          <w:i/>
          <w:iCs/>
          <w:lang w:val="en-GB"/>
        </w:rPr>
        <w:t xml:space="preserve">–  </w:t>
      </w:r>
      <w:r>
        <w:rPr>
          <w:rFonts w:asciiTheme="minorHAnsi" w:eastAsia="Calibri" w:hAnsiTheme="minorHAnsi" w:cstheme="minorHAnsi"/>
          <w:lang w:val="en-GB"/>
        </w:rPr>
        <w:t xml:space="preserve">says </w:t>
      </w:r>
      <w:r>
        <w:rPr>
          <w:rFonts w:asciiTheme="minorHAnsi" w:eastAsia="Calibri" w:hAnsiTheme="minorHAnsi" w:cstheme="minorHAnsi"/>
          <w:b/>
          <w:bCs/>
          <w:lang w:val="en-GB"/>
        </w:rPr>
        <w:t xml:space="preserve">Mikołaj Chruszczewski, the member of the Supervisory Board of Nextbike Polska S.A. and the Board Member of LARQ S.A. (the company which is an indirect principal shareholder of </w:t>
      </w:r>
      <w:proofErr w:type="spellStart"/>
      <w:r>
        <w:rPr>
          <w:rFonts w:asciiTheme="minorHAnsi" w:eastAsia="Calibri" w:hAnsiTheme="minorHAnsi" w:cstheme="minorHAnsi"/>
          <w:b/>
          <w:bCs/>
          <w:lang w:val="en-GB"/>
        </w:rPr>
        <w:t>Nextbike</w:t>
      </w:r>
      <w:proofErr w:type="spellEnd"/>
      <w:r>
        <w:rPr>
          <w:rFonts w:asciiTheme="minorHAnsi" w:eastAsia="Calibri" w:hAnsiTheme="minorHAnsi" w:cstheme="minorHAnsi"/>
          <w:b/>
          <w:bCs/>
          <w:lang w:val="en-GB"/>
        </w:rPr>
        <w:t xml:space="preserve"> </w:t>
      </w:r>
      <w:proofErr w:type="spellStart"/>
      <w:r>
        <w:rPr>
          <w:rFonts w:asciiTheme="minorHAnsi" w:eastAsia="Calibri" w:hAnsiTheme="minorHAnsi" w:cstheme="minorHAnsi"/>
          <w:b/>
          <w:bCs/>
          <w:lang w:val="en-GB"/>
        </w:rPr>
        <w:t>Polska</w:t>
      </w:r>
      <w:proofErr w:type="spellEnd"/>
      <w:r>
        <w:rPr>
          <w:rFonts w:asciiTheme="minorHAnsi" w:eastAsia="Calibri" w:hAnsiTheme="minorHAnsi" w:cstheme="minorHAnsi"/>
          <w:b/>
          <w:bCs/>
          <w:lang w:val="en-GB"/>
        </w:rPr>
        <w:t>).</w:t>
      </w:r>
    </w:p>
    <w:p w:rsidR="0081215D" w:rsidRPr="00FC5CF9" w:rsidRDefault="0079325E" w:rsidP="0081215D">
      <w:pPr>
        <w:pStyle w:val="domylnie0"/>
        <w:spacing w:line="360" w:lineRule="auto"/>
        <w:jc w:val="both"/>
        <w:rPr>
          <w:rFonts w:asciiTheme="minorHAnsi" w:eastAsia="Calibri" w:hAnsiTheme="minorHAnsi" w:cstheme="minorHAnsi"/>
          <w:u w:val="single"/>
          <w:lang w:val="en-GB"/>
        </w:rPr>
      </w:pPr>
      <w:r>
        <w:rPr>
          <w:rFonts w:asciiTheme="minorHAnsi" w:eastAsia="Calibri" w:hAnsiTheme="minorHAnsi" w:cstheme="minorHAnsi"/>
          <w:u w:val="single"/>
          <w:lang w:val="en-GB"/>
        </w:rPr>
        <w:t>For further information, please contact:</w:t>
      </w:r>
    </w:p>
    <w:p w:rsidR="0079325E" w:rsidRPr="00C65339" w:rsidRDefault="0079325E" w:rsidP="0079325E">
      <w:pPr>
        <w:spacing w:after="0" w:line="240" w:lineRule="auto"/>
        <w:rPr>
          <w:rFonts w:cstheme="minorHAnsi"/>
          <w:noProof/>
          <w:sz w:val="24"/>
        </w:rPr>
      </w:pPr>
      <w:r w:rsidRPr="00FC5CF9">
        <w:rPr>
          <w:rFonts w:cstheme="minorHAnsi"/>
          <w:noProof/>
          <w:sz w:val="24"/>
        </w:rPr>
        <w:t>Katarzyna Sadowska</w:t>
      </w:r>
    </w:p>
    <w:p w:rsidR="0079325E" w:rsidRPr="00C65339" w:rsidRDefault="0079325E" w:rsidP="0079325E">
      <w:pPr>
        <w:spacing w:after="0" w:line="240" w:lineRule="auto"/>
        <w:rPr>
          <w:rFonts w:cstheme="minorHAnsi"/>
          <w:noProof/>
          <w:sz w:val="24"/>
        </w:rPr>
      </w:pPr>
      <w:r w:rsidRPr="00FC5CF9">
        <w:rPr>
          <w:rFonts w:cstheme="minorHAnsi"/>
          <w:noProof/>
          <w:sz w:val="24"/>
        </w:rPr>
        <w:t>cc group sp. z oo</w:t>
      </w:r>
    </w:p>
    <w:p w:rsidR="0079325E" w:rsidRPr="00FC5CF9" w:rsidRDefault="0079325E" w:rsidP="0079325E">
      <w:pPr>
        <w:spacing w:after="0" w:line="240" w:lineRule="auto"/>
        <w:rPr>
          <w:rFonts w:cstheme="minorHAnsi"/>
          <w:noProof/>
          <w:sz w:val="24"/>
          <w:lang w:val="en-GB"/>
        </w:rPr>
      </w:pPr>
      <w:r>
        <w:rPr>
          <w:rFonts w:cstheme="minorHAnsi"/>
          <w:noProof/>
          <w:sz w:val="24"/>
          <w:lang w:val="en-GB"/>
        </w:rPr>
        <w:t>telephone number: +48 22,440 14 40</w:t>
      </w:r>
    </w:p>
    <w:p w:rsidR="00D25175" w:rsidRPr="00FC5CF9" w:rsidRDefault="0079325E" w:rsidP="0079325E">
      <w:pPr>
        <w:spacing w:after="0" w:line="240" w:lineRule="auto"/>
        <w:rPr>
          <w:rFonts w:cstheme="minorHAnsi"/>
          <w:noProof/>
          <w:sz w:val="24"/>
          <w:lang w:val="en-GB"/>
        </w:rPr>
      </w:pPr>
      <w:r>
        <w:rPr>
          <w:rFonts w:cstheme="minorHAnsi"/>
          <w:noProof/>
          <w:sz w:val="24"/>
          <w:lang w:val="en-GB"/>
        </w:rPr>
        <w:t>mobile number: +48 697 613 020</w:t>
      </w:r>
    </w:p>
    <w:p w:rsidR="0079325E" w:rsidRPr="00FC5CF9" w:rsidRDefault="0079325E" w:rsidP="0079325E">
      <w:pPr>
        <w:spacing w:after="0" w:line="240" w:lineRule="auto"/>
        <w:rPr>
          <w:rFonts w:cstheme="minorHAnsi"/>
          <w:noProof/>
          <w:sz w:val="24"/>
          <w:lang w:val="en-GB"/>
        </w:rPr>
      </w:pPr>
      <w:r>
        <w:rPr>
          <w:rFonts w:cstheme="minorHAnsi"/>
          <w:noProof/>
          <w:sz w:val="24"/>
          <w:lang w:val="en-GB"/>
        </w:rPr>
        <w:lastRenderedPageBreak/>
        <w:t xml:space="preserve">e-mail: </w:t>
      </w:r>
      <w:hyperlink r:id="rId8" w:history="1">
        <w:r>
          <w:rPr>
            <w:rStyle w:val="Hipercze"/>
            <w:rFonts w:cstheme="minorHAnsi"/>
            <w:noProof/>
            <w:sz w:val="24"/>
            <w:u w:val="none"/>
            <w:lang w:val="en-GB"/>
          </w:rPr>
          <w:t>katarzyna.sadowska@ccgroup.pl</w:t>
        </w:r>
      </w:hyperlink>
    </w:p>
    <w:p w:rsidR="0079325E" w:rsidRPr="00FC5CF9" w:rsidRDefault="0079325E" w:rsidP="0079325E">
      <w:pPr>
        <w:spacing w:after="0" w:line="240" w:lineRule="auto"/>
        <w:rPr>
          <w:rFonts w:cstheme="minorHAnsi"/>
          <w:noProof/>
          <w:lang w:val="en-GB"/>
        </w:rPr>
      </w:pPr>
    </w:p>
    <w:p w:rsidR="0079325E" w:rsidRPr="00FC5CF9" w:rsidRDefault="0079325E" w:rsidP="0079325E">
      <w:pPr>
        <w:spacing w:after="0" w:line="240" w:lineRule="auto"/>
        <w:rPr>
          <w:rFonts w:ascii="Times New Roman" w:eastAsia="Calibri" w:hAnsi="Times New Roman" w:cs="Times New Roman"/>
          <w:i/>
          <w:sz w:val="20"/>
          <w:szCs w:val="20"/>
          <w:lang w:val="en-GB"/>
        </w:rPr>
      </w:pPr>
      <w:r>
        <w:rPr>
          <w:rFonts w:cstheme="minorHAnsi"/>
          <w:noProof/>
          <w:lang w:val="en-GB"/>
        </w:rPr>
        <w:t>***</w:t>
      </w:r>
    </w:p>
    <w:p w:rsidR="00D25175" w:rsidRPr="00FC5CF9" w:rsidRDefault="00D25175" w:rsidP="00D25175">
      <w:pPr>
        <w:spacing w:after="0" w:line="240" w:lineRule="auto"/>
        <w:rPr>
          <w:rFonts w:ascii="Times New Roman" w:eastAsia="Calibri" w:hAnsi="Times New Roman" w:cs="Times New Roman"/>
          <w:b/>
          <w:i/>
          <w:sz w:val="20"/>
          <w:szCs w:val="20"/>
          <w:lang w:val="en-GB"/>
        </w:rPr>
      </w:pPr>
    </w:p>
    <w:p w:rsidR="008901BA" w:rsidRPr="00FC5CF9" w:rsidRDefault="008901BA" w:rsidP="008901BA">
      <w:pPr>
        <w:spacing w:after="0"/>
        <w:jc w:val="both"/>
        <w:rPr>
          <w:rFonts w:ascii="Cambria" w:eastAsia="Calibri" w:hAnsi="Cambria" w:cs="Times New Roman"/>
          <w:i/>
          <w:sz w:val="20"/>
          <w:lang w:val="en-GB"/>
        </w:rPr>
      </w:pPr>
      <w:r>
        <w:rPr>
          <w:rFonts w:ascii="Cambria" w:eastAsia="Calibri" w:hAnsi="Cambria" w:cs="Times New Roman"/>
          <w:i/>
          <w:iCs/>
          <w:sz w:val="20"/>
          <w:lang w:val="en-GB"/>
        </w:rPr>
        <w:t xml:space="preserve">Nextbike Polska is an undisputable number one on the Polish </w:t>
      </w:r>
      <w:r w:rsidR="00B1491B">
        <w:rPr>
          <w:rFonts w:ascii="Cambria" w:eastAsia="Calibri" w:hAnsi="Cambria" w:cs="Times New Roman"/>
          <w:i/>
          <w:iCs/>
          <w:sz w:val="20"/>
          <w:lang w:val="en-GB"/>
        </w:rPr>
        <w:t xml:space="preserve">market of urban bicycle systems </w:t>
      </w:r>
      <w:r>
        <w:rPr>
          <w:rFonts w:ascii="Cambria" w:eastAsia="Calibri" w:hAnsi="Cambria" w:cs="Times New Roman"/>
          <w:i/>
          <w:iCs/>
          <w:sz w:val="20"/>
          <w:lang w:val="en-GB"/>
        </w:rPr>
        <w:t xml:space="preserve"> in terms of the number of bicycles (80% of the market share). The </w:t>
      </w:r>
      <w:r w:rsidR="00B1491B">
        <w:rPr>
          <w:rFonts w:ascii="Cambria" w:eastAsia="Calibri" w:hAnsi="Cambria" w:cs="Times New Roman"/>
          <w:i/>
          <w:iCs/>
          <w:sz w:val="20"/>
          <w:lang w:val="en-GB"/>
        </w:rPr>
        <w:t>company is the operator of city</w:t>
      </w:r>
      <w:r>
        <w:rPr>
          <w:rFonts w:ascii="Cambria" w:eastAsia="Calibri" w:hAnsi="Cambria" w:cs="Times New Roman"/>
          <w:i/>
          <w:iCs/>
          <w:sz w:val="20"/>
          <w:lang w:val="en-GB"/>
        </w:rPr>
        <w:t xml:space="preserve"> bicycle systems in 26 cities and towns in Poland, i.a. in Warsaw, Wrocław, Poznań, and Łódź. Nextbike is one of the first companies</w:t>
      </w:r>
      <w:r>
        <w:rPr>
          <w:rFonts w:ascii="Cambria" w:eastAsia="Calibri" w:hAnsi="Cambria" w:cs="Times New Roman"/>
          <w:sz w:val="20"/>
          <w:lang w:val="en-GB"/>
        </w:rPr>
        <w:br/>
      </w:r>
      <w:r>
        <w:rPr>
          <w:rFonts w:ascii="Cambria" w:eastAsia="Calibri" w:hAnsi="Cambria" w:cs="Times New Roman"/>
          <w:i/>
          <w:iCs/>
          <w:sz w:val="20"/>
          <w:lang w:val="en-GB"/>
        </w:rPr>
        <w:t xml:space="preserve">in Poland, which became a part of global trend of sharing economy (“you do not have to own it to use it”). </w:t>
      </w:r>
      <w:r w:rsidR="00B1491B">
        <w:rPr>
          <w:rFonts w:ascii="Cambria" w:eastAsia="Calibri" w:hAnsi="Cambria" w:cs="Times New Roman"/>
          <w:i/>
          <w:iCs/>
          <w:sz w:val="20"/>
          <w:lang w:val="en-GB"/>
        </w:rPr>
        <w:t>The infrastructure and service provided by the company</w:t>
      </w:r>
      <w:r>
        <w:rPr>
          <w:rFonts w:ascii="Cambria" w:eastAsia="Calibri" w:hAnsi="Cambria" w:cs="Times New Roman"/>
          <w:i/>
          <w:iCs/>
          <w:sz w:val="20"/>
          <w:lang w:val="en-GB"/>
        </w:rPr>
        <w:t xml:space="preserve"> helps to balance the public transport</w:t>
      </w:r>
      <w:r>
        <w:rPr>
          <w:rFonts w:ascii="Cambria" w:eastAsia="Calibri" w:hAnsi="Cambria" w:cs="Times New Roman"/>
          <w:sz w:val="20"/>
          <w:lang w:val="en-GB"/>
        </w:rPr>
        <w:br/>
      </w:r>
      <w:r w:rsidR="00B1491B">
        <w:rPr>
          <w:rFonts w:ascii="Cambria" w:eastAsia="Calibri" w:hAnsi="Cambria" w:cs="Times New Roman"/>
          <w:i/>
          <w:iCs/>
          <w:sz w:val="20"/>
          <w:lang w:val="en-GB"/>
        </w:rPr>
        <w:t>in Polish cities</w:t>
      </w:r>
      <w:r>
        <w:rPr>
          <w:rFonts w:ascii="Cambria" w:eastAsia="Calibri" w:hAnsi="Cambria" w:cs="Times New Roman"/>
          <w:i/>
          <w:iCs/>
          <w:sz w:val="20"/>
          <w:lang w:val="en-GB"/>
        </w:rPr>
        <w:t xml:space="preserve"> and </w:t>
      </w:r>
      <w:r w:rsidR="00B1491B">
        <w:rPr>
          <w:rFonts w:ascii="Cambria" w:eastAsia="Calibri" w:hAnsi="Cambria" w:cs="Times New Roman"/>
          <w:i/>
          <w:iCs/>
          <w:sz w:val="20"/>
          <w:lang w:val="en-GB"/>
        </w:rPr>
        <w:t>supports</w:t>
      </w:r>
      <w:r>
        <w:rPr>
          <w:rFonts w:ascii="Cambria" w:eastAsia="Calibri" w:hAnsi="Cambria" w:cs="Times New Roman"/>
          <w:i/>
          <w:iCs/>
          <w:sz w:val="20"/>
          <w:lang w:val="en-GB"/>
        </w:rPr>
        <w:t xml:space="preserve"> them in sol</w:t>
      </w:r>
      <w:r w:rsidR="00B1491B">
        <w:rPr>
          <w:rFonts w:ascii="Cambria" w:eastAsia="Calibri" w:hAnsi="Cambria" w:cs="Times New Roman"/>
          <w:i/>
          <w:iCs/>
          <w:sz w:val="20"/>
          <w:lang w:val="en-GB"/>
        </w:rPr>
        <w:t>ving problems including traffic, noise</w:t>
      </w:r>
      <w:r>
        <w:rPr>
          <w:rFonts w:ascii="Cambria" w:eastAsia="Calibri" w:hAnsi="Cambria" w:cs="Times New Roman"/>
          <w:i/>
          <w:iCs/>
          <w:sz w:val="20"/>
          <w:lang w:val="en-GB"/>
        </w:rPr>
        <w:t xml:space="preserve"> and air pollution.</w:t>
      </w:r>
    </w:p>
    <w:p w:rsidR="009A205B" w:rsidRPr="00FC5CF9" w:rsidRDefault="008901BA" w:rsidP="008901BA">
      <w:pPr>
        <w:spacing w:after="0"/>
        <w:jc w:val="both"/>
        <w:rPr>
          <w:rFonts w:ascii="Cambria" w:eastAsia="Calibri" w:hAnsi="Cambria" w:cs="Times New Roman"/>
          <w:i/>
          <w:sz w:val="20"/>
          <w:lang w:val="en-GB"/>
        </w:rPr>
      </w:pPr>
      <w:proofErr w:type="spellStart"/>
      <w:r>
        <w:rPr>
          <w:rFonts w:ascii="Cambria" w:eastAsia="Calibri" w:hAnsi="Cambria" w:cs="Times New Roman"/>
          <w:i/>
          <w:iCs/>
          <w:sz w:val="20"/>
          <w:lang w:val="en-GB"/>
        </w:rPr>
        <w:t>Nextbike</w:t>
      </w:r>
      <w:proofErr w:type="spellEnd"/>
      <w:r>
        <w:rPr>
          <w:rFonts w:ascii="Cambria" w:eastAsia="Calibri" w:hAnsi="Cambria" w:cs="Times New Roman"/>
          <w:i/>
          <w:iCs/>
          <w:sz w:val="20"/>
          <w:lang w:val="en-GB"/>
        </w:rPr>
        <w:t xml:space="preserve"> </w:t>
      </w:r>
      <w:proofErr w:type="spellStart"/>
      <w:r>
        <w:rPr>
          <w:rFonts w:ascii="Cambria" w:eastAsia="Calibri" w:hAnsi="Cambria" w:cs="Times New Roman"/>
          <w:i/>
          <w:iCs/>
          <w:sz w:val="20"/>
          <w:lang w:val="en-GB"/>
        </w:rPr>
        <w:t>Polska</w:t>
      </w:r>
      <w:proofErr w:type="spellEnd"/>
      <w:r>
        <w:rPr>
          <w:rFonts w:ascii="Cambria" w:eastAsia="Calibri" w:hAnsi="Cambria" w:cs="Times New Roman"/>
          <w:i/>
          <w:iCs/>
          <w:sz w:val="20"/>
          <w:lang w:val="en-GB"/>
        </w:rPr>
        <w:t xml:space="preserve"> belongs to the portfolio of LARQ S.A. (an internaliser which directly and by LARQ Growth Fund I FIZ controls 68.6% of company stocks, 17.9% belongs to a German partner Nextbike GmbH, and 13.6% - to institutional and retail investors). In 2016 the company obtained 34.6 mil PLN of revenue and 12.8 mil PLN of EBITDA. The p</w:t>
      </w:r>
      <w:r w:rsidR="00B1491B">
        <w:rPr>
          <w:rFonts w:ascii="Cambria" w:eastAsia="Calibri" w:hAnsi="Cambria" w:cs="Times New Roman"/>
          <w:i/>
          <w:iCs/>
          <w:sz w:val="20"/>
          <w:lang w:val="en-GB"/>
        </w:rPr>
        <w:t>rognosis of financial results for</w:t>
      </w:r>
      <w:r>
        <w:rPr>
          <w:rFonts w:ascii="Cambria" w:eastAsia="Calibri" w:hAnsi="Cambria" w:cs="Times New Roman"/>
          <w:i/>
          <w:iCs/>
          <w:sz w:val="20"/>
          <w:lang w:val="en-GB"/>
        </w:rPr>
        <w:t xml:space="preserve"> 2017 predicts that Next</w:t>
      </w:r>
      <w:bookmarkStart w:id="0" w:name="_GoBack"/>
      <w:bookmarkEnd w:id="0"/>
      <w:r>
        <w:rPr>
          <w:rFonts w:ascii="Cambria" w:eastAsia="Calibri" w:hAnsi="Cambria" w:cs="Times New Roman"/>
          <w:i/>
          <w:iCs/>
          <w:sz w:val="20"/>
          <w:lang w:val="en-GB"/>
        </w:rPr>
        <w:t>bike Polska will obtain 40.1 mil PLN of revenue and 15.5 mil PLN of EBITDA.</w:t>
      </w:r>
    </w:p>
    <w:sectPr w:rsidR="009A205B" w:rsidRPr="00FC5CF9" w:rsidSect="005A2C3C">
      <w:headerReference w:type="even" r:id="rId9"/>
      <w:headerReference w:type="default" r:id="rId10"/>
      <w:headerReference w:type="first" r:id="rId11"/>
      <w:pgSz w:w="11906" w:h="16838"/>
      <w:pgMar w:top="720" w:right="849" w:bottom="720" w:left="1134" w:header="28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971" w:rsidRDefault="00336971" w:rsidP="00BB46ED">
      <w:pPr>
        <w:spacing w:after="0" w:line="240" w:lineRule="auto"/>
      </w:pPr>
      <w:r>
        <w:separator/>
      </w:r>
    </w:p>
  </w:endnote>
  <w:endnote w:type="continuationSeparator" w:id="0">
    <w:p w:rsidR="00336971" w:rsidRDefault="00336971" w:rsidP="00BB4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971" w:rsidRDefault="00336971" w:rsidP="00BB46ED">
      <w:pPr>
        <w:spacing w:after="0" w:line="240" w:lineRule="auto"/>
      </w:pPr>
      <w:r>
        <w:separator/>
      </w:r>
    </w:p>
  </w:footnote>
  <w:footnote w:type="continuationSeparator" w:id="0">
    <w:p w:rsidR="00336971" w:rsidRDefault="00336971" w:rsidP="00BB46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1EA" w:rsidRDefault="00336971">
    <w:pPr>
      <w:pStyle w:val="Nagwek"/>
    </w:pPr>
    <w:r>
      <w:rPr>
        <w:noProof/>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1642993" o:spid="_x0000_s2050" type="#_x0000_t75" style="position:absolute;margin-left:0;margin-top:0;width:523.1pt;height:334.95pt;z-index:-251655168;mso-position-horizontal:center;mso-position-horizontal-relative:margin;mso-position-vertical:center;mso-position-vertical-relative:margin" o:allowincell="f">
          <v:imagedata r:id="rId1" o:title="Bez tytułu"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1EA" w:rsidRDefault="00336971" w:rsidP="00C124CC">
    <w:pPr>
      <w:pStyle w:val="Nagwek"/>
      <w:tabs>
        <w:tab w:val="clear" w:pos="9072"/>
        <w:tab w:val="right" w:pos="10490"/>
      </w:tabs>
      <w:jc w:val="right"/>
    </w:pPr>
    <w:r>
      <w:rPr>
        <w:noProof/>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1642994" o:spid="_x0000_s2051" type="#_x0000_t75" style="position:absolute;left:0;text-align:left;margin-left:0;margin-top:0;width:523.1pt;height:334.95pt;z-index:-251654144;mso-position-horizontal:center;mso-position-horizontal-relative:margin;mso-position-vertical:center;mso-position-vertical-relative:margin" o:allowincell="f">
          <v:imagedata r:id="rId1" o:title="Bez tytułu" gain="19661f" blacklevel="22938f"/>
          <w10:wrap anchorx="margin" anchory="margin"/>
        </v:shape>
      </w:pict>
    </w:r>
    <w:r w:rsidR="004F20E5">
      <w:rPr>
        <w:lang w:val="en-GB"/>
      </w:rPr>
      <w:t xml:space="preserve">                                                                                   </w:t>
    </w:r>
    <w:r w:rsidR="004F20E5">
      <w:rPr>
        <w:noProof/>
      </w:rPr>
      <w:drawing>
        <wp:inline distT="0" distB="0" distL="0" distR="0">
          <wp:extent cx="2310765" cy="377825"/>
          <wp:effectExtent l="0" t="0" r="0" b="317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0765" cy="377825"/>
                  </a:xfrm>
                  <a:prstGeom prst="rect">
                    <a:avLst/>
                  </a:prstGeom>
                  <a:noFill/>
                </pic:spPr>
              </pic:pic>
            </a:graphicData>
          </a:graphic>
        </wp:inline>
      </w:drawing>
    </w:r>
  </w:p>
  <w:p w:rsidR="00DA11EA" w:rsidRDefault="00DA11EA" w:rsidP="00D13341">
    <w:pPr>
      <w:pStyle w:val="Nagwek"/>
      <w:tabs>
        <w:tab w:val="clear" w:pos="9072"/>
        <w:tab w:val="right" w:pos="10490"/>
      </w:tabs>
      <w:jc w:val="right"/>
    </w:pPr>
  </w:p>
  <w:p w:rsidR="00DA11EA" w:rsidRDefault="00DA11EA" w:rsidP="00D13341">
    <w:pPr>
      <w:pStyle w:val="Nagwek"/>
      <w:tabs>
        <w:tab w:val="clear" w:pos="9072"/>
        <w:tab w:val="right" w:pos="10490"/>
      </w:tabs>
      <w:jc w:val="right"/>
    </w:pPr>
    <w:r>
      <w:rPr>
        <w:lang w:val="en-GB"/>
      </w:rPr>
      <w:t xml:space="preserve">                     </w:t>
    </w:r>
  </w:p>
  <w:p w:rsidR="00DA11EA" w:rsidRDefault="00DA11EA" w:rsidP="001933EF">
    <w:pPr>
      <w:pStyle w:val="Nagwek"/>
      <w:tabs>
        <w:tab w:val="clear" w:pos="9072"/>
        <w:tab w:val="right" w:pos="10490"/>
      </w:tabs>
      <w:jc w:val="right"/>
    </w:pPr>
    <w:r>
      <w:rPr>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1EA" w:rsidRDefault="00336971">
    <w:pPr>
      <w:pStyle w:val="Nagwek"/>
    </w:pPr>
    <w:r>
      <w:rPr>
        <w:noProof/>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1642992" o:spid="_x0000_s2049" type="#_x0000_t75" style="position:absolute;margin-left:0;margin-top:0;width:523.1pt;height:334.95pt;z-index:-251656192;mso-position-horizontal:center;mso-position-horizontal-relative:margin;mso-position-vertical:center;mso-position-vertical-relative:margin" o:allowincell="f">
          <v:imagedata r:id="rId1" o:title="Bez tytułu"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874B6"/>
    <w:multiLevelType w:val="hybridMultilevel"/>
    <w:tmpl w:val="8CF047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1026394"/>
    <w:multiLevelType w:val="hybridMultilevel"/>
    <w:tmpl w:val="EB92E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8A3AC1"/>
    <w:multiLevelType w:val="hybridMultilevel"/>
    <w:tmpl w:val="99B662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91355EF"/>
    <w:multiLevelType w:val="hybridMultilevel"/>
    <w:tmpl w:val="D196E646"/>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 w15:restartNumberingAfterBreak="0">
    <w:nsid w:val="0AA51003"/>
    <w:multiLevelType w:val="hybridMultilevel"/>
    <w:tmpl w:val="2E6A0C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6A1B8A"/>
    <w:multiLevelType w:val="hybridMultilevel"/>
    <w:tmpl w:val="77D839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F4D391C"/>
    <w:multiLevelType w:val="hybridMultilevel"/>
    <w:tmpl w:val="2BEA0F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0FC39E5"/>
    <w:multiLevelType w:val="hybridMultilevel"/>
    <w:tmpl w:val="6BE6CE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3F318A8"/>
    <w:multiLevelType w:val="hybridMultilevel"/>
    <w:tmpl w:val="3AB6DB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4C445B0"/>
    <w:multiLevelType w:val="hybridMultilevel"/>
    <w:tmpl w:val="42D8D7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9FA4FBE"/>
    <w:multiLevelType w:val="hybridMultilevel"/>
    <w:tmpl w:val="F5D228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C1B66AF"/>
    <w:multiLevelType w:val="hybridMultilevel"/>
    <w:tmpl w:val="4762CE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D1E2EFD"/>
    <w:multiLevelType w:val="hybridMultilevel"/>
    <w:tmpl w:val="983CD1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78E23B6"/>
    <w:multiLevelType w:val="hybridMultilevel"/>
    <w:tmpl w:val="79F88D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90B3272"/>
    <w:multiLevelType w:val="hybridMultilevel"/>
    <w:tmpl w:val="DF127A00"/>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 w15:restartNumberingAfterBreak="0">
    <w:nsid w:val="294B4D1E"/>
    <w:multiLevelType w:val="hybridMultilevel"/>
    <w:tmpl w:val="98F8C7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C5A37BB"/>
    <w:multiLevelType w:val="hybridMultilevel"/>
    <w:tmpl w:val="9530C3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D194ED1"/>
    <w:multiLevelType w:val="multilevel"/>
    <w:tmpl w:val="E47061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D9F6FB9"/>
    <w:multiLevelType w:val="hybridMultilevel"/>
    <w:tmpl w:val="AC2CAA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EFB00CC"/>
    <w:multiLevelType w:val="hybridMultilevel"/>
    <w:tmpl w:val="73480A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6A632C0"/>
    <w:multiLevelType w:val="hybridMultilevel"/>
    <w:tmpl w:val="6A969C7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1" w15:restartNumberingAfterBreak="0">
    <w:nsid w:val="36C01CA7"/>
    <w:multiLevelType w:val="hybridMultilevel"/>
    <w:tmpl w:val="BBF09E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71312C0"/>
    <w:multiLevelType w:val="hybridMultilevel"/>
    <w:tmpl w:val="1624C0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ABD177E"/>
    <w:multiLevelType w:val="hybridMultilevel"/>
    <w:tmpl w:val="08D669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0011960"/>
    <w:multiLevelType w:val="hybridMultilevel"/>
    <w:tmpl w:val="514E7A2E"/>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4331C10"/>
    <w:multiLevelType w:val="hybridMultilevel"/>
    <w:tmpl w:val="8C04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4A359C5"/>
    <w:multiLevelType w:val="hybridMultilevel"/>
    <w:tmpl w:val="CD002E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6130EDC"/>
    <w:multiLevelType w:val="hybridMultilevel"/>
    <w:tmpl w:val="912E03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C2B3FF7"/>
    <w:multiLevelType w:val="hybridMultilevel"/>
    <w:tmpl w:val="5832CD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DC70389"/>
    <w:multiLevelType w:val="hybridMultilevel"/>
    <w:tmpl w:val="9F40DE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1DD602A"/>
    <w:multiLevelType w:val="hybridMultilevel"/>
    <w:tmpl w:val="FF120A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24C7E93"/>
    <w:multiLevelType w:val="hybridMultilevel"/>
    <w:tmpl w:val="E4A2D0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4DB0EC1"/>
    <w:multiLevelType w:val="hybridMultilevel"/>
    <w:tmpl w:val="71D45D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57757E7F"/>
    <w:multiLevelType w:val="hybridMultilevel"/>
    <w:tmpl w:val="523051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5A232DA8"/>
    <w:multiLevelType w:val="hybridMultilevel"/>
    <w:tmpl w:val="87FA1CB4"/>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5" w15:restartNumberingAfterBreak="0">
    <w:nsid w:val="5BD71EE2"/>
    <w:multiLevelType w:val="hybridMultilevel"/>
    <w:tmpl w:val="FBDCEF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CFB4C9C"/>
    <w:multiLevelType w:val="hybridMultilevel"/>
    <w:tmpl w:val="967A71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5D4B5F1C"/>
    <w:multiLevelType w:val="hybridMultilevel"/>
    <w:tmpl w:val="0298F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E6521AC"/>
    <w:multiLevelType w:val="hybridMultilevel"/>
    <w:tmpl w:val="1DB85C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FC12DF2"/>
    <w:multiLevelType w:val="hybridMultilevel"/>
    <w:tmpl w:val="D28A90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3B611DF"/>
    <w:multiLevelType w:val="hybridMultilevel"/>
    <w:tmpl w:val="53148E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41E1A28"/>
    <w:multiLevelType w:val="hybridMultilevel"/>
    <w:tmpl w:val="6E7CEC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613226A"/>
    <w:multiLevelType w:val="hybridMultilevel"/>
    <w:tmpl w:val="E7006A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81A7855"/>
    <w:multiLevelType w:val="hybridMultilevel"/>
    <w:tmpl w:val="2B8280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37"/>
  </w:num>
  <w:num w:numId="3">
    <w:abstractNumId w:val="6"/>
  </w:num>
  <w:num w:numId="4">
    <w:abstractNumId w:val="13"/>
  </w:num>
  <w:num w:numId="5">
    <w:abstractNumId w:val="34"/>
  </w:num>
  <w:num w:numId="6">
    <w:abstractNumId w:val="14"/>
  </w:num>
  <w:num w:numId="7">
    <w:abstractNumId w:val="27"/>
  </w:num>
  <w:num w:numId="8">
    <w:abstractNumId w:val="21"/>
  </w:num>
  <w:num w:numId="9">
    <w:abstractNumId w:val="23"/>
  </w:num>
  <w:num w:numId="10">
    <w:abstractNumId w:val="41"/>
  </w:num>
  <w:num w:numId="11">
    <w:abstractNumId w:val="36"/>
  </w:num>
  <w:num w:numId="12">
    <w:abstractNumId w:val="32"/>
  </w:num>
  <w:num w:numId="13">
    <w:abstractNumId w:val="20"/>
  </w:num>
  <w:num w:numId="14">
    <w:abstractNumId w:val="38"/>
  </w:num>
  <w:num w:numId="15">
    <w:abstractNumId w:val="8"/>
  </w:num>
  <w:num w:numId="16">
    <w:abstractNumId w:val="3"/>
  </w:num>
  <w:num w:numId="17">
    <w:abstractNumId w:val="19"/>
  </w:num>
  <w:num w:numId="18">
    <w:abstractNumId w:val="31"/>
  </w:num>
  <w:num w:numId="19">
    <w:abstractNumId w:val="10"/>
  </w:num>
  <w:num w:numId="20">
    <w:abstractNumId w:val="40"/>
  </w:num>
  <w:num w:numId="21">
    <w:abstractNumId w:val="9"/>
  </w:num>
  <w:num w:numId="22">
    <w:abstractNumId w:val="42"/>
  </w:num>
  <w:num w:numId="23">
    <w:abstractNumId w:val="29"/>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5"/>
  </w:num>
  <w:num w:numId="27">
    <w:abstractNumId w:val="1"/>
  </w:num>
  <w:num w:numId="28">
    <w:abstractNumId w:val="43"/>
  </w:num>
  <w:num w:numId="29">
    <w:abstractNumId w:val="5"/>
  </w:num>
  <w:num w:numId="30">
    <w:abstractNumId w:val="4"/>
  </w:num>
  <w:num w:numId="31">
    <w:abstractNumId w:val="30"/>
  </w:num>
  <w:num w:numId="32">
    <w:abstractNumId w:val="26"/>
  </w:num>
  <w:num w:numId="33">
    <w:abstractNumId w:val="18"/>
  </w:num>
  <w:num w:numId="34">
    <w:abstractNumId w:val="15"/>
  </w:num>
  <w:num w:numId="35">
    <w:abstractNumId w:val="12"/>
  </w:num>
  <w:num w:numId="36">
    <w:abstractNumId w:val="35"/>
  </w:num>
  <w:num w:numId="37">
    <w:abstractNumId w:val="16"/>
  </w:num>
  <w:num w:numId="38">
    <w:abstractNumId w:val="22"/>
  </w:num>
  <w:num w:numId="39">
    <w:abstractNumId w:val="39"/>
  </w:num>
  <w:num w:numId="40">
    <w:abstractNumId w:val="0"/>
  </w:num>
  <w:num w:numId="41">
    <w:abstractNumId w:val="11"/>
  </w:num>
  <w:num w:numId="42">
    <w:abstractNumId w:val="28"/>
  </w:num>
  <w:num w:numId="43">
    <w:abstractNumId w:val="33"/>
  </w:num>
  <w:num w:numId="44">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LY0NzEyNLEAUko6SsGpxcWZ+XkgBYa1ALw2ku0sAAAA"/>
  </w:docVars>
  <w:rsids>
    <w:rsidRoot w:val="00C92369"/>
    <w:rsid w:val="0000033C"/>
    <w:rsid w:val="00000528"/>
    <w:rsid w:val="0000088F"/>
    <w:rsid w:val="000008CC"/>
    <w:rsid w:val="00000C80"/>
    <w:rsid w:val="00001958"/>
    <w:rsid w:val="00001995"/>
    <w:rsid w:val="000019BF"/>
    <w:rsid w:val="00001A07"/>
    <w:rsid w:val="00001AD6"/>
    <w:rsid w:val="00001EF9"/>
    <w:rsid w:val="000025D4"/>
    <w:rsid w:val="00002650"/>
    <w:rsid w:val="00002702"/>
    <w:rsid w:val="000027C4"/>
    <w:rsid w:val="000029EB"/>
    <w:rsid w:val="00002A75"/>
    <w:rsid w:val="00003159"/>
    <w:rsid w:val="0000334E"/>
    <w:rsid w:val="000035D5"/>
    <w:rsid w:val="000042CE"/>
    <w:rsid w:val="00004334"/>
    <w:rsid w:val="00004884"/>
    <w:rsid w:val="00004AB0"/>
    <w:rsid w:val="00004B00"/>
    <w:rsid w:val="00004E16"/>
    <w:rsid w:val="000053B6"/>
    <w:rsid w:val="00005717"/>
    <w:rsid w:val="00005894"/>
    <w:rsid w:val="0000626A"/>
    <w:rsid w:val="0000698F"/>
    <w:rsid w:val="00006BA2"/>
    <w:rsid w:val="000074ED"/>
    <w:rsid w:val="000075FB"/>
    <w:rsid w:val="00007DCF"/>
    <w:rsid w:val="0001024E"/>
    <w:rsid w:val="00010AA6"/>
    <w:rsid w:val="00010CFA"/>
    <w:rsid w:val="0001101F"/>
    <w:rsid w:val="00011076"/>
    <w:rsid w:val="00011266"/>
    <w:rsid w:val="000113FC"/>
    <w:rsid w:val="00011966"/>
    <w:rsid w:val="00011AFD"/>
    <w:rsid w:val="00011BC5"/>
    <w:rsid w:val="00012060"/>
    <w:rsid w:val="0001329A"/>
    <w:rsid w:val="000133F5"/>
    <w:rsid w:val="00013547"/>
    <w:rsid w:val="00013991"/>
    <w:rsid w:val="00013A7D"/>
    <w:rsid w:val="00013B31"/>
    <w:rsid w:val="00013EEB"/>
    <w:rsid w:val="000140F0"/>
    <w:rsid w:val="000142C9"/>
    <w:rsid w:val="0001433C"/>
    <w:rsid w:val="00014D53"/>
    <w:rsid w:val="00014FCA"/>
    <w:rsid w:val="00015791"/>
    <w:rsid w:val="000157BB"/>
    <w:rsid w:val="00015A42"/>
    <w:rsid w:val="00015A50"/>
    <w:rsid w:val="00015D9B"/>
    <w:rsid w:val="00016AFF"/>
    <w:rsid w:val="00016CBB"/>
    <w:rsid w:val="000175F9"/>
    <w:rsid w:val="00017644"/>
    <w:rsid w:val="000176DC"/>
    <w:rsid w:val="0002005C"/>
    <w:rsid w:val="00020185"/>
    <w:rsid w:val="00020458"/>
    <w:rsid w:val="00020679"/>
    <w:rsid w:val="0002099F"/>
    <w:rsid w:val="00020CEC"/>
    <w:rsid w:val="0002148C"/>
    <w:rsid w:val="000215DC"/>
    <w:rsid w:val="00021C6A"/>
    <w:rsid w:val="0002207C"/>
    <w:rsid w:val="0002210E"/>
    <w:rsid w:val="000224D2"/>
    <w:rsid w:val="00022596"/>
    <w:rsid w:val="00022C59"/>
    <w:rsid w:val="00022DF0"/>
    <w:rsid w:val="00022E74"/>
    <w:rsid w:val="000235C9"/>
    <w:rsid w:val="000238E1"/>
    <w:rsid w:val="000240D2"/>
    <w:rsid w:val="00024536"/>
    <w:rsid w:val="00024879"/>
    <w:rsid w:val="00024A43"/>
    <w:rsid w:val="00024A5E"/>
    <w:rsid w:val="00025343"/>
    <w:rsid w:val="00025661"/>
    <w:rsid w:val="00025A91"/>
    <w:rsid w:val="00025B14"/>
    <w:rsid w:val="00025BBF"/>
    <w:rsid w:val="0002614B"/>
    <w:rsid w:val="00026A23"/>
    <w:rsid w:val="00026C90"/>
    <w:rsid w:val="00026F91"/>
    <w:rsid w:val="00026FA0"/>
    <w:rsid w:val="00027176"/>
    <w:rsid w:val="000273B9"/>
    <w:rsid w:val="00027EB9"/>
    <w:rsid w:val="000302A7"/>
    <w:rsid w:val="0003096F"/>
    <w:rsid w:val="00030F87"/>
    <w:rsid w:val="0003115A"/>
    <w:rsid w:val="00031A48"/>
    <w:rsid w:val="00031BC3"/>
    <w:rsid w:val="000321A1"/>
    <w:rsid w:val="000329DC"/>
    <w:rsid w:val="00032EC2"/>
    <w:rsid w:val="00032F07"/>
    <w:rsid w:val="00033143"/>
    <w:rsid w:val="00033877"/>
    <w:rsid w:val="00034081"/>
    <w:rsid w:val="00034322"/>
    <w:rsid w:val="000348C3"/>
    <w:rsid w:val="0003490A"/>
    <w:rsid w:val="00034B3A"/>
    <w:rsid w:val="00034BD8"/>
    <w:rsid w:val="00034C59"/>
    <w:rsid w:val="00034D7D"/>
    <w:rsid w:val="00034DA5"/>
    <w:rsid w:val="00035414"/>
    <w:rsid w:val="00036038"/>
    <w:rsid w:val="0003695E"/>
    <w:rsid w:val="0003698E"/>
    <w:rsid w:val="00036A77"/>
    <w:rsid w:val="00036DA3"/>
    <w:rsid w:val="00036F35"/>
    <w:rsid w:val="00037478"/>
    <w:rsid w:val="000378C2"/>
    <w:rsid w:val="00037922"/>
    <w:rsid w:val="00037AE9"/>
    <w:rsid w:val="00037EEB"/>
    <w:rsid w:val="00037F3C"/>
    <w:rsid w:val="00040830"/>
    <w:rsid w:val="000413F2"/>
    <w:rsid w:val="00041441"/>
    <w:rsid w:val="00041ABD"/>
    <w:rsid w:val="00041AF6"/>
    <w:rsid w:val="00042373"/>
    <w:rsid w:val="00042D23"/>
    <w:rsid w:val="000435BD"/>
    <w:rsid w:val="00043732"/>
    <w:rsid w:val="0004393B"/>
    <w:rsid w:val="00043D74"/>
    <w:rsid w:val="00044070"/>
    <w:rsid w:val="00044654"/>
    <w:rsid w:val="00044D0C"/>
    <w:rsid w:val="0004539D"/>
    <w:rsid w:val="0004589A"/>
    <w:rsid w:val="000477C6"/>
    <w:rsid w:val="0005018A"/>
    <w:rsid w:val="00050286"/>
    <w:rsid w:val="00050719"/>
    <w:rsid w:val="00050E9A"/>
    <w:rsid w:val="000515F9"/>
    <w:rsid w:val="00051A3C"/>
    <w:rsid w:val="00052655"/>
    <w:rsid w:val="00052D46"/>
    <w:rsid w:val="00052DD3"/>
    <w:rsid w:val="00053035"/>
    <w:rsid w:val="000536DC"/>
    <w:rsid w:val="00053F07"/>
    <w:rsid w:val="00054997"/>
    <w:rsid w:val="00054A8C"/>
    <w:rsid w:val="00054F16"/>
    <w:rsid w:val="00055688"/>
    <w:rsid w:val="000557F4"/>
    <w:rsid w:val="00055916"/>
    <w:rsid w:val="00055BC2"/>
    <w:rsid w:val="0005618C"/>
    <w:rsid w:val="0005623A"/>
    <w:rsid w:val="00056963"/>
    <w:rsid w:val="0005754F"/>
    <w:rsid w:val="00057749"/>
    <w:rsid w:val="000577CD"/>
    <w:rsid w:val="0006033F"/>
    <w:rsid w:val="000603FC"/>
    <w:rsid w:val="000608AB"/>
    <w:rsid w:val="000608BB"/>
    <w:rsid w:val="00060F6B"/>
    <w:rsid w:val="0006184C"/>
    <w:rsid w:val="0006188B"/>
    <w:rsid w:val="000618D0"/>
    <w:rsid w:val="000618EA"/>
    <w:rsid w:val="00061BFA"/>
    <w:rsid w:val="00061CF8"/>
    <w:rsid w:val="00062424"/>
    <w:rsid w:val="00062DE3"/>
    <w:rsid w:val="00062FE6"/>
    <w:rsid w:val="000635DB"/>
    <w:rsid w:val="00063AD3"/>
    <w:rsid w:val="00063E00"/>
    <w:rsid w:val="0006437C"/>
    <w:rsid w:val="00064995"/>
    <w:rsid w:val="00065403"/>
    <w:rsid w:val="00065429"/>
    <w:rsid w:val="00066192"/>
    <w:rsid w:val="00066699"/>
    <w:rsid w:val="00067227"/>
    <w:rsid w:val="000705D0"/>
    <w:rsid w:val="000707CB"/>
    <w:rsid w:val="00070B87"/>
    <w:rsid w:val="00070F66"/>
    <w:rsid w:val="000710D0"/>
    <w:rsid w:val="00071F08"/>
    <w:rsid w:val="000720D5"/>
    <w:rsid w:val="0007233A"/>
    <w:rsid w:val="00072656"/>
    <w:rsid w:val="00072A48"/>
    <w:rsid w:val="000730C7"/>
    <w:rsid w:val="00073916"/>
    <w:rsid w:val="000745F2"/>
    <w:rsid w:val="00074DAB"/>
    <w:rsid w:val="00075548"/>
    <w:rsid w:val="00075A16"/>
    <w:rsid w:val="00075FDB"/>
    <w:rsid w:val="000763E4"/>
    <w:rsid w:val="00076420"/>
    <w:rsid w:val="00076A79"/>
    <w:rsid w:val="00076FD4"/>
    <w:rsid w:val="000770CB"/>
    <w:rsid w:val="000776E3"/>
    <w:rsid w:val="00077791"/>
    <w:rsid w:val="00077939"/>
    <w:rsid w:val="00077C91"/>
    <w:rsid w:val="00077CEF"/>
    <w:rsid w:val="00077E42"/>
    <w:rsid w:val="000802F5"/>
    <w:rsid w:val="0008040B"/>
    <w:rsid w:val="00080939"/>
    <w:rsid w:val="00080DBB"/>
    <w:rsid w:val="00080E44"/>
    <w:rsid w:val="00080F9E"/>
    <w:rsid w:val="00081070"/>
    <w:rsid w:val="00081287"/>
    <w:rsid w:val="0008278D"/>
    <w:rsid w:val="00082880"/>
    <w:rsid w:val="000829DB"/>
    <w:rsid w:val="000834D5"/>
    <w:rsid w:val="000845A4"/>
    <w:rsid w:val="000849C1"/>
    <w:rsid w:val="00084A96"/>
    <w:rsid w:val="00085210"/>
    <w:rsid w:val="000853F8"/>
    <w:rsid w:val="00085450"/>
    <w:rsid w:val="00085717"/>
    <w:rsid w:val="00085734"/>
    <w:rsid w:val="00085B5A"/>
    <w:rsid w:val="000860F4"/>
    <w:rsid w:val="00086367"/>
    <w:rsid w:val="0008677C"/>
    <w:rsid w:val="00086A53"/>
    <w:rsid w:val="00086AB7"/>
    <w:rsid w:val="00086C05"/>
    <w:rsid w:val="000871E6"/>
    <w:rsid w:val="000873C6"/>
    <w:rsid w:val="000876CF"/>
    <w:rsid w:val="00087744"/>
    <w:rsid w:val="00087EBE"/>
    <w:rsid w:val="000904E5"/>
    <w:rsid w:val="00090E19"/>
    <w:rsid w:val="000910AF"/>
    <w:rsid w:val="0009136A"/>
    <w:rsid w:val="000914EB"/>
    <w:rsid w:val="0009178E"/>
    <w:rsid w:val="000919D6"/>
    <w:rsid w:val="00092255"/>
    <w:rsid w:val="00092566"/>
    <w:rsid w:val="00092D6C"/>
    <w:rsid w:val="000937D9"/>
    <w:rsid w:val="00093DAB"/>
    <w:rsid w:val="00094229"/>
    <w:rsid w:val="00094588"/>
    <w:rsid w:val="00094839"/>
    <w:rsid w:val="00094F66"/>
    <w:rsid w:val="00095567"/>
    <w:rsid w:val="0009633E"/>
    <w:rsid w:val="00096861"/>
    <w:rsid w:val="000968FA"/>
    <w:rsid w:val="00096CFA"/>
    <w:rsid w:val="00096ED6"/>
    <w:rsid w:val="00097097"/>
    <w:rsid w:val="000972AA"/>
    <w:rsid w:val="0009781D"/>
    <w:rsid w:val="000978AB"/>
    <w:rsid w:val="00097F17"/>
    <w:rsid w:val="000A09CF"/>
    <w:rsid w:val="000A1160"/>
    <w:rsid w:val="000A1D8B"/>
    <w:rsid w:val="000A1EB8"/>
    <w:rsid w:val="000A2097"/>
    <w:rsid w:val="000A28C9"/>
    <w:rsid w:val="000A30F1"/>
    <w:rsid w:val="000A3630"/>
    <w:rsid w:val="000A3979"/>
    <w:rsid w:val="000A42F1"/>
    <w:rsid w:val="000A47A1"/>
    <w:rsid w:val="000A4E8E"/>
    <w:rsid w:val="000A525C"/>
    <w:rsid w:val="000A5B90"/>
    <w:rsid w:val="000A6963"/>
    <w:rsid w:val="000A7433"/>
    <w:rsid w:val="000A755C"/>
    <w:rsid w:val="000A7FC7"/>
    <w:rsid w:val="000B05A7"/>
    <w:rsid w:val="000B0A4B"/>
    <w:rsid w:val="000B0A96"/>
    <w:rsid w:val="000B0CCC"/>
    <w:rsid w:val="000B102A"/>
    <w:rsid w:val="000B145B"/>
    <w:rsid w:val="000B16D1"/>
    <w:rsid w:val="000B17B7"/>
    <w:rsid w:val="000B1C69"/>
    <w:rsid w:val="000B2146"/>
    <w:rsid w:val="000B2AFB"/>
    <w:rsid w:val="000B2FB9"/>
    <w:rsid w:val="000B33AE"/>
    <w:rsid w:val="000B3621"/>
    <w:rsid w:val="000B3F9D"/>
    <w:rsid w:val="000B4072"/>
    <w:rsid w:val="000B4478"/>
    <w:rsid w:val="000B5113"/>
    <w:rsid w:val="000B547F"/>
    <w:rsid w:val="000B5914"/>
    <w:rsid w:val="000B59B6"/>
    <w:rsid w:val="000B64B1"/>
    <w:rsid w:val="000B65B5"/>
    <w:rsid w:val="000B6B1C"/>
    <w:rsid w:val="000B6CFF"/>
    <w:rsid w:val="000B7303"/>
    <w:rsid w:val="000C01A0"/>
    <w:rsid w:val="000C0A74"/>
    <w:rsid w:val="000C0C72"/>
    <w:rsid w:val="000C0CA9"/>
    <w:rsid w:val="000C0FA8"/>
    <w:rsid w:val="000C166C"/>
    <w:rsid w:val="000C16BE"/>
    <w:rsid w:val="000C174D"/>
    <w:rsid w:val="000C192D"/>
    <w:rsid w:val="000C1B3E"/>
    <w:rsid w:val="000C1B50"/>
    <w:rsid w:val="000C233F"/>
    <w:rsid w:val="000C27CF"/>
    <w:rsid w:val="000C3489"/>
    <w:rsid w:val="000C3637"/>
    <w:rsid w:val="000C364D"/>
    <w:rsid w:val="000C366E"/>
    <w:rsid w:val="000C42FB"/>
    <w:rsid w:val="000C43AA"/>
    <w:rsid w:val="000C48FF"/>
    <w:rsid w:val="000C4D65"/>
    <w:rsid w:val="000C5298"/>
    <w:rsid w:val="000C52BA"/>
    <w:rsid w:val="000C7296"/>
    <w:rsid w:val="000C7864"/>
    <w:rsid w:val="000C7AD8"/>
    <w:rsid w:val="000D0006"/>
    <w:rsid w:val="000D060A"/>
    <w:rsid w:val="000D177E"/>
    <w:rsid w:val="000D1F65"/>
    <w:rsid w:val="000D239C"/>
    <w:rsid w:val="000D2493"/>
    <w:rsid w:val="000D311A"/>
    <w:rsid w:val="000D326E"/>
    <w:rsid w:val="000D3712"/>
    <w:rsid w:val="000D3A99"/>
    <w:rsid w:val="000D47FF"/>
    <w:rsid w:val="000D4B61"/>
    <w:rsid w:val="000D549B"/>
    <w:rsid w:val="000D57A4"/>
    <w:rsid w:val="000D5BDD"/>
    <w:rsid w:val="000D6911"/>
    <w:rsid w:val="000D6AB9"/>
    <w:rsid w:val="000D6F86"/>
    <w:rsid w:val="000D7539"/>
    <w:rsid w:val="000D79B5"/>
    <w:rsid w:val="000E0502"/>
    <w:rsid w:val="000E0EA7"/>
    <w:rsid w:val="000E1681"/>
    <w:rsid w:val="000E18F3"/>
    <w:rsid w:val="000E1B45"/>
    <w:rsid w:val="000E21B0"/>
    <w:rsid w:val="000E273F"/>
    <w:rsid w:val="000E28F6"/>
    <w:rsid w:val="000E2B1A"/>
    <w:rsid w:val="000E2BB8"/>
    <w:rsid w:val="000E35BD"/>
    <w:rsid w:val="000E39F9"/>
    <w:rsid w:val="000E41D9"/>
    <w:rsid w:val="000E4274"/>
    <w:rsid w:val="000E4357"/>
    <w:rsid w:val="000E493C"/>
    <w:rsid w:val="000E4DAA"/>
    <w:rsid w:val="000E51AA"/>
    <w:rsid w:val="000E5896"/>
    <w:rsid w:val="000E6059"/>
    <w:rsid w:val="000E6887"/>
    <w:rsid w:val="000E68F3"/>
    <w:rsid w:val="000E77ED"/>
    <w:rsid w:val="000E7BC1"/>
    <w:rsid w:val="000E7CFB"/>
    <w:rsid w:val="000F0250"/>
    <w:rsid w:val="000F06A1"/>
    <w:rsid w:val="000F07EA"/>
    <w:rsid w:val="000F0BEA"/>
    <w:rsid w:val="000F0BFD"/>
    <w:rsid w:val="000F164E"/>
    <w:rsid w:val="000F1811"/>
    <w:rsid w:val="000F1C77"/>
    <w:rsid w:val="000F2107"/>
    <w:rsid w:val="000F2973"/>
    <w:rsid w:val="000F3707"/>
    <w:rsid w:val="000F3D40"/>
    <w:rsid w:val="000F3DDC"/>
    <w:rsid w:val="000F3DDF"/>
    <w:rsid w:val="000F4B71"/>
    <w:rsid w:val="000F4E18"/>
    <w:rsid w:val="000F5198"/>
    <w:rsid w:val="000F70CF"/>
    <w:rsid w:val="000F784A"/>
    <w:rsid w:val="00100B48"/>
    <w:rsid w:val="00100BC9"/>
    <w:rsid w:val="00101442"/>
    <w:rsid w:val="00101E45"/>
    <w:rsid w:val="0010235A"/>
    <w:rsid w:val="00102439"/>
    <w:rsid w:val="00102A65"/>
    <w:rsid w:val="00102BD8"/>
    <w:rsid w:val="001036D6"/>
    <w:rsid w:val="00103CA3"/>
    <w:rsid w:val="00104F7F"/>
    <w:rsid w:val="001056F5"/>
    <w:rsid w:val="0010597B"/>
    <w:rsid w:val="00105CCF"/>
    <w:rsid w:val="00105DED"/>
    <w:rsid w:val="00106230"/>
    <w:rsid w:val="0010641F"/>
    <w:rsid w:val="00106646"/>
    <w:rsid w:val="001069A4"/>
    <w:rsid w:val="00106CB5"/>
    <w:rsid w:val="001074B4"/>
    <w:rsid w:val="00107B13"/>
    <w:rsid w:val="00107B70"/>
    <w:rsid w:val="00107EB5"/>
    <w:rsid w:val="0011067A"/>
    <w:rsid w:val="00110CEA"/>
    <w:rsid w:val="00110D6F"/>
    <w:rsid w:val="00110F5E"/>
    <w:rsid w:val="001110C4"/>
    <w:rsid w:val="0011133F"/>
    <w:rsid w:val="0011199B"/>
    <w:rsid w:val="00111AAF"/>
    <w:rsid w:val="00111ECC"/>
    <w:rsid w:val="001123CC"/>
    <w:rsid w:val="00112C92"/>
    <w:rsid w:val="00112EAA"/>
    <w:rsid w:val="0011327B"/>
    <w:rsid w:val="00113610"/>
    <w:rsid w:val="00113928"/>
    <w:rsid w:val="0011416D"/>
    <w:rsid w:val="00114D48"/>
    <w:rsid w:val="001150DC"/>
    <w:rsid w:val="0011560F"/>
    <w:rsid w:val="00115B12"/>
    <w:rsid w:val="0011600B"/>
    <w:rsid w:val="0011648C"/>
    <w:rsid w:val="00116E71"/>
    <w:rsid w:val="001171EF"/>
    <w:rsid w:val="001173DD"/>
    <w:rsid w:val="00117402"/>
    <w:rsid w:val="001178F2"/>
    <w:rsid w:val="00117CD2"/>
    <w:rsid w:val="00120D4F"/>
    <w:rsid w:val="00122023"/>
    <w:rsid w:val="00122827"/>
    <w:rsid w:val="00122BD2"/>
    <w:rsid w:val="00122CEC"/>
    <w:rsid w:val="0012331B"/>
    <w:rsid w:val="0012366C"/>
    <w:rsid w:val="00123762"/>
    <w:rsid w:val="00123B16"/>
    <w:rsid w:val="00124732"/>
    <w:rsid w:val="001247C8"/>
    <w:rsid w:val="00125D17"/>
    <w:rsid w:val="00125F6B"/>
    <w:rsid w:val="00125F97"/>
    <w:rsid w:val="00126365"/>
    <w:rsid w:val="00126478"/>
    <w:rsid w:val="00126835"/>
    <w:rsid w:val="00126DDE"/>
    <w:rsid w:val="0012776D"/>
    <w:rsid w:val="00130DE3"/>
    <w:rsid w:val="001312A5"/>
    <w:rsid w:val="001318B8"/>
    <w:rsid w:val="00132068"/>
    <w:rsid w:val="0013290C"/>
    <w:rsid w:val="00132AE2"/>
    <w:rsid w:val="00132EC1"/>
    <w:rsid w:val="001331D0"/>
    <w:rsid w:val="001333CC"/>
    <w:rsid w:val="00133435"/>
    <w:rsid w:val="001334AC"/>
    <w:rsid w:val="0013366F"/>
    <w:rsid w:val="00133962"/>
    <w:rsid w:val="00133D79"/>
    <w:rsid w:val="00133DA7"/>
    <w:rsid w:val="00133E80"/>
    <w:rsid w:val="00134322"/>
    <w:rsid w:val="00134736"/>
    <w:rsid w:val="001348AA"/>
    <w:rsid w:val="00134A1E"/>
    <w:rsid w:val="00134BF2"/>
    <w:rsid w:val="00135201"/>
    <w:rsid w:val="00135613"/>
    <w:rsid w:val="00135E3D"/>
    <w:rsid w:val="00136E06"/>
    <w:rsid w:val="00137088"/>
    <w:rsid w:val="001377E8"/>
    <w:rsid w:val="00137B8E"/>
    <w:rsid w:val="00137CC0"/>
    <w:rsid w:val="00140425"/>
    <w:rsid w:val="0014046D"/>
    <w:rsid w:val="00140D3F"/>
    <w:rsid w:val="00140DAC"/>
    <w:rsid w:val="001413A3"/>
    <w:rsid w:val="00141EC2"/>
    <w:rsid w:val="00142222"/>
    <w:rsid w:val="0014240A"/>
    <w:rsid w:val="0014244A"/>
    <w:rsid w:val="001427A9"/>
    <w:rsid w:val="0014294D"/>
    <w:rsid w:val="0014328A"/>
    <w:rsid w:val="001432FA"/>
    <w:rsid w:val="00143913"/>
    <w:rsid w:val="00144297"/>
    <w:rsid w:val="001445D4"/>
    <w:rsid w:val="001459A7"/>
    <w:rsid w:val="00145E64"/>
    <w:rsid w:val="00146057"/>
    <w:rsid w:val="00146277"/>
    <w:rsid w:val="00146535"/>
    <w:rsid w:val="001466B6"/>
    <w:rsid w:val="00146700"/>
    <w:rsid w:val="00146D9D"/>
    <w:rsid w:val="00147186"/>
    <w:rsid w:val="0014754D"/>
    <w:rsid w:val="00147C7C"/>
    <w:rsid w:val="00150B06"/>
    <w:rsid w:val="00150D5D"/>
    <w:rsid w:val="00150F7E"/>
    <w:rsid w:val="00151130"/>
    <w:rsid w:val="00151933"/>
    <w:rsid w:val="00151B87"/>
    <w:rsid w:val="00151DA9"/>
    <w:rsid w:val="00152008"/>
    <w:rsid w:val="001527B1"/>
    <w:rsid w:val="00152B2B"/>
    <w:rsid w:val="00152BCE"/>
    <w:rsid w:val="00152C9E"/>
    <w:rsid w:val="0015331D"/>
    <w:rsid w:val="00153CCA"/>
    <w:rsid w:val="00153CCD"/>
    <w:rsid w:val="00154514"/>
    <w:rsid w:val="00154630"/>
    <w:rsid w:val="001548E4"/>
    <w:rsid w:val="00155007"/>
    <w:rsid w:val="001551A8"/>
    <w:rsid w:val="001559CF"/>
    <w:rsid w:val="00155FEE"/>
    <w:rsid w:val="0015639D"/>
    <w:rsid w:val="0015674C"/>
    <w:rsid w:val="00156DAC"/>
    <w:rsid w:val="00156EB7"/>
    <w:rsid w:val="00156FE1"/>
    <w:rsid w:val="001578F1"/>
    <w:rsid w:val="00157EF4"/>
    <w:rsid w:val="00160163"/>
    <w:rsid w:val="0016051E"/>
    <w:rsid w:val="00160649"/>
    <w:rsid w:val="001612B5"/>
    <w:rsid w:val="00161A15"/>
    <w:rsid w:val="001626F3"/>
    <w:rsid w:val="00162B8E"/>
    <w:rsid w:val="00162F2C"/>
    <w:rsid w:val="00164BC4"/>
    <w:rsid w:val="001654A3"/>
    <w:rsid w:val="00165A31"/>
    <w:rsid w:val="0016694E"/>
    <w:rsid w:val="00167182"/>
    <w:rsid w:val="00167258"/>
    <w:rsid w:val="00167926"/>
    <w:rsid w:val="00170A72"/>
    <w:rsid w:val="00170F36"/>
    <w:rsid w:val="00171103"/>
    <w:rsid w:val="00171723"/>
    <w:rsid w:val="00171946"/>
    <w:rsid w:val="00171B85"/>
    <w:rsid w:val="00172D0E"/>
    <w:rsid w:val="00172D75"/>
    <w:rsid w:val="00173339"/>
    <w:rsid w:val="00173618"/>
    <w:rsid w:val="00173E48"/>
    <w:rsid w:val="001740A2"/>
    <w:rsid w:val="0017432D"/>
    <w:rsid w:val="00174AFF"/>
    <w:rsid w:val="00174DE9"/>
    <w:rsid w:val="00174E43"/>
    <w:rsid w:val="00174FC9"/>
    <w:rsid w:val="00175212"/>
    <w:rsid w:val="00176567"/>
    <w:rsid w:val="001769A2"/>
    <w:rsid w:val="00176C91"/>
    <w:rsid w:val="001771F8"/>
    <w:rsid w:val="00177EBF"/>
    <w:rsid w:val="0018037A"/>
    <w:rsid w:val="0018093A"/>
    <w:rsid w:val="00180B22"/>
    <w:rsid w:val="001812DD"/>
    <w:rsid w:val="001815A5"/>
    <w:rsid w:val="001815FD"/>
    <w:rsid w:val="00181AA2"/>
    <w:rsid w:val="0018265C"/>
    <w:rsid w:val="001826CE"/>
    <w:rsid w:val="00182814"/>
    <w:rsid w:val="0018297A"/>
    <w:rsid w:val="00182AE9"/>
    <w:rsid w:val="00182DA1"/>
    <w:rsid w:val="0018300C"/>
    <w:rsid w:val="0018303F"/>
    <w:rsid w:val="00183405"/>
    <w:rsid w:val="00183AF2"/>
    <w:rsid w:val="00183BD5"/>
    <w:rsid w:val="00183CA5"/>
    <w:rsid w:val="00183F05"/>
    <w:rsid w:val="001843CA"/>
    <w:rsid w:val="0018445C"/>
    <w:rsid w:val="00184D8D"/>
    <w:rsid w:val="0018577E"/>
    <w:rsid w:val="0018594B"/>
    <w:rsid w:val="00185FDD"/>
    <w:rsid w:val="00186988"/>
    <w:rsid w:val="00186AFB"/>
    <w:rsid w:val="00186B6E"/>
    <w:rsid w:val="00186BAD"/>
    <w:rsid w:val="001875C0"/>
    <w:rsid w:val="00187ADF"/>
    <w:rsid w:val="001900D4"/>
    <w:rsid w:val="00190CB9"/>
    <w:rsid w:val="00190D0E"/>
    <w:rsid w:val="00190D28"/>
    <w:rsid w:val="00190FA9"/>
    <w:rsid w:val="00191C66"/>
    <w:rsid w:val="0019244A"/>
    <w:rsid w:val="001927A9"/>
    <w:rsid w:val="00192ABF"/>
    <w:rsid w:val="00192ECD"/>
    <w:rsid w:val="001932AC"/>
    <w:rsid w:val="001933EF"/>
    <w:rsid w:val="00193D65"/>
    <w:rsid w:val="00193E50"/>
    <w:rsid w:val="00193E7B"/>
    <w:rsid w:val="00193E82"/>
    <w:rsid w:val="00193FF7"/>
    <w:rsid w:val="001940F9"/>
    <w:rsid w:val="00194857"/>
    <w:rsid w:val="001952A8"/>
    <w:rsid w:val="0019561A"/>
    <w:rsid w:val="001963CD"/>
    <w:rsid w:val="00196438"/>
    <w:rsid w:val="00196859"/>
    <w:rsid w:val="00197A4E"/>
    <w:rsid w:val="001A028F"/>
    <w:rsid w:val="001A02BC"/>
    <w:rsid w:val="001A11D2"/>
    <w:rsid w:val="001A1296"/>
    <w:rsid w:val="001A15B6"/>
    <w:rsid w:val="001A2658"/>
    <w:rsid w:val="001A289C"/>
    <w:rsid w:val="001A2A24"/>
    <w:rsid w:val="001A2C85"/>
    <w:rsid w:val="001A3042"/>
    <w:rsid w:val="001A317F"/>
    <w:rsid w:val="001A3E3B"/>
    <w:rsid w:val="001A48D6"/>
    <w:rsid w:val="001A499B"/>
    <w:rsid w:val="001A55E8"/>
    <w:rsid w:val="001A569A"/>
    <w:rsid w:val="001A56A4"/>
    <w:rsid w:val="001A5997"/>
    <w:rsid w:val="001A61A6"/>
    <w:rsid w:val="001A6685"/>
    <w:rsid w:val="001A6830"/>
    <w:rsid w:val="001A79A6"/>
    <w:rsid w:val="001B00B4"/>
    <w:rsid w:val="001B022F"/>
    <w:rsid w:val="001B07B8"/>
    <w:rsid w:val="001B0987"/>
    <w:rsid w:val="001B1EE4"/>
    <w:rsid w:val="001B1F03"/>
    <w:rsid w:val="001B233E"/>
    <w:rsid w:val="001B246E"/>
    <w:rsid w:val="001B24CE"/>
    <w:rsid w:val="001B2A7F"/>
    <w:rsid w:val="001B2E5F"/>
    <w:rsid w:val="001B30E7"/>
    <w:rsid w:val="001B31A5"/>
    <w:rsid w:val="001B361D"/>
    <w:rsid w:val="001B3648"/>
    <w:rsid w:val="001B431D"/>
    <w:rsid w:val="001B434A"/>
    <w:rsid w:val="001B4599"/>
    <w:rsid w:val="001B48DA"/>
    <w:rsid w:val="001B4937"/>
    <w:rsid w:val="001B4DB8"/>
    <w:rsid w:val="001B4FA1"/>
    <w:rsid w:val="001B57E2"/>
    <w:rsid w:val="001B5CD5"/>
    <w:rsid w:val="001B62EC"/>
    <w:rsid w:val="001B6427"/>
    <w:rsid w:val="001B7B7D"/>
    <w:rsid w:val="001C0D56"/>
    <w:rsid w:val="001C0E4A"/>
    <w:rsid w:val="001C13FC"/>
    <w:rsid w:val="001C1559"/>
    <w:rsid w:val="001C176E"/>
    <w:rsid w:val="001C17D6"/>
    <w:rsid w:val="001C2283"/>
    <w:rsid w:val="001C24DB"/>
    <w:rsid w:val="001C25EE"/>
    <w:rsid w:val="001C2DD7"/>
    <w:rsid w:val="001C2F1C"/>
    <w:rsid w:val="001C2F60"/>
    <w:rsid w:val="001C3B18"/>
    <w:rsid w:val="001C3E5D"/>
    <w:rsid w:val="001C436B"/>
    <w:rsid w:val="001C43FF"/>
    <w:rsid w:val="001C453B"/>
    <w:rsid w:val="001C4850"/>
    <w:rsid w:val="001C4E4C"/>
    <w:rsid w:val="001C4FBF"/>
    <w:rsid w:val="001C5609"/>
    <w:rsid w:val="001C5623"/>
    <w:rsid w:val="001C5CB0"/>
    <w:rsid w:val="001C61F9"/>
    <w:rsid w:val="001C6757"/>
    <w:rsid w:val="001C6900"/>
    <w:rsid w:val="001C74A4"/>
    <w:rsid w:val="001C795C"/>
    <w:rsid w:val="001D0682"/>
    <w:rsid w:val="001D0720"/>
    <w:rsid w:val="001D0D65"/>
    <w:rsid w:val="001D135A"/>
    <w:rsid w:val="001D16EF"/>
    <w:rsid w:val="001D1BA1"/>
    <w:rsid w:val="001D2911"/>
    <w:rsid w:val="001D2C43"/>
    <w:rsid w:val="001D2F21"/>
    <w:rsid w:val="001D3375"/>
    <w:rsid w:val="001D3555"/>
    <w:rsid w:val="001D3A77"/>
    <w:rsid w:val="001D4835"/>
    <w:rsid w:val="001D4863"/>
    <w:rsid w:val="001D4BD4"/>
    <w:rsid w:val="001D4DF8"/>
    <w:rsid w:val="001D50C6"/>
    <w:rsid w:val="001D5311"/>
    <w:rsid w:val="001D57E1"/>
    <w:rsid w:val="001D58B3"/>
    <w:rsid w:val="001D5E5F"/>
    <w:rsid w:val="001D6231"/>
    <w:rsid w:val="001D662E"/>
    <w:rsid w:val="001D6864"/>
    <w:rsid w:val="001D7DC6"/>
    <w:rsid w:val="001E0019"/>
    <w:rsid w:val="001E0756"/>
    <w:rsid w:val="001E0AD6"/>
    <w:rsid w:val="001E102F"/>
    <w:rsid w:val="001E1D10"/>
    <w:rsid w:val="001E22E1"/>
    <w:rsid w:val="001E2A60"/>
    <w:rsid w:val="001E3487"/>
    <w:rsid w:val="001E3965"/>
    <w:rsid w:val="001E3D8B"/>
    <w:rsid w:val="001E4040"/>
    <w:rsid w:val="001E4185"/>
    <w:rsid w:val="001E448C"/>
    <w:rsid w:val="001E57B4"/>
    <w:rsid w:val="001E5C3F"/>
    <w:rsid w:val="001E5C7A"/>
    <w:rsid w:val="001E5F40"/>
    <w:rsid w:val="001E63ED"/>
    <w:rsid w:val="001E6B2D"/>
    <w:rsid w:val="001E70EA"/>
    <w:rsid w:val="001E76FE"/>
    <w:rsid w:val="001F0B3E"/>
    <w:rsid w:val="001F0E31"/>
    <w:rsid w:val="001F13E8"/>
    <w:rsid w:val="001F178E"/>
    <w:rsid w:val="001F210D"/>
    <w:rsid w:val="001F23EA"/>
    <w:rsid w:val="001F252B"/>
    <w:rsid w:val="001F26E4"/>
    <w:rsid w:val="001F275B"/>
    <w:rsid w:val="001F34E2"/>
    <w:rsid w:val="001F4160"/>
    <w:rsid w:val="001F43AB"/>
    <w:rsid w:val="001F442C"/>
    <w:rsid w:val="001F44AD"/>
    <w:rsid w:val="001F4708"/>
    <w:rsid w:val="001F4B61"/>
    <w:rsid w:val="001F4E1D"/>
    <w:rsid w:val="001F557A"/>
    <w:rsid w:val="001F5D75"/>
    <w:rsid w:val="001F6925"/>
    <w:rsid w:val="001F6DED"/>
    <w:rsid w:val="001F795F"/>
    <w:rsid w:val="00200170"/>
    <w:rsid w:val="00200C1D"/>
    <w:rsid w:val="00201169"/>
    <w:rsid w:val="0020117C"/>
    <w:rsid w:val="00201B46"/>
    <w:rsid w:val="00201C8E"/>
    <w:rsid w:val="00202052"/>
    <w:rsid w:val="002020F0"/>
    <w:rsid w:val="00202F25"/>
    <w:rsid w:val="00203AA3"/>
    <w:rsid w:val="00203DA1"/>
    <w:rsid w:val="00204CBC"/>
    <w:rsid w:val="0020527E"/>
    <w:rsid w:val="002052A8"/>
    <w:rsid w:val="00205AA0"/>
    <w:rsid w:val="00205C60"/>
    <w:rsid w:val="00205DB0"/>
    <w:rsid w:val="00205F30"/>
    <w:rsid w:val="00206DD7"/>
    <w:rsid w:val="002074AA"/>
    <w:rsid w:val="00207F88"/>
    <w:rsid w:val="002101C0"/>
    <w:rsid w:val="002108A2"/>
    <w:rsid w:val="00210EEA"/>
    <w:rsid w:val="00211263"/>
    <w:rsid w:val="00211759"/>
    <w:rsid w:val="00211BC5"/>
    <w:rsid w:val="002121FD"/>
    <w:rsid w:val="0021234D"/>
    <w:rsid w:val="00212DAB"/>
    <w:rsid w:val="00212E18"/>
    <w:rsid w:val="00213170"/>
    <w:rsid w:val="002137E9"/>
    <w:rsid w:val="0021383E"/>
    <w:rsid w:val="00214402"/>
    <w:rsid w:val="002144F1"/>
    <w:rsid w:val="00214678"/>
    <w:rsid w:val="002148A9"/>
    <w:rsid w:val="00214F81"/>
    <w:rsid w:val="002151CE"/>
    <w:rsid w:val="00215488"/>
    <w:rsid w:val="002158D5"/>
    <w:rsid w:val="00215DE8"/>
    <w:rsid w:val="0021611A"/>
    <w:rsid w:val="00216330"/>
    <w:rsid w:val="0021633A"/>
    <w:rsid w:val="00217263"/>
    <w:rsid w:val="0021737F"/>
    <w:rsid w:val="002175F1"/>
    <w:rsid w:val="00217A56"/>
    <w:rsid w:val="00220146"/>
    <w:rsid w:val="002201EE"/>
    <w:rsid w:val="002206CB"/>
    <w:rsid w:val="00220E1D"/>
    <w:rsid w:val="00220EA5"/>
    <w:rsid w:val="00222847"/>
    <w:rsid w:val="00222C0D"/>
    <w:rsid w:val="00222ED4"/>
    <w:rsid w:val="0022322A"/>
    <w:rsid w:val="0022365B"/>
    <w:rsid w:val="002240E6"/>
    <w:rsid w:val="00224584"/>
    <w:rsid w:val="002247C4"/>
    <w:rsid w:val="00224E1A"/>
    <w:rsid w:val="0022520C"/>
    <w:rsid w:val="00225415"/>
    <w:rsid w:val="0022569A"/>
    <w:rsid w:val="00225BA1"/>
    <w:rsid w:val="00226378"/>
    <w:rsid w:val="002264C7"/>
    <w:rsid w:val="00226CA6"/>
    <w:rsid w:val="00226CFD"/>
    <w:rsid w:val="00227028"/>
    <w:rsid w:val="00227222"/>
    <w:rsid w:val="002276D5"/>
    <w:rsid w:val="00230AA3"/>
    <w:rsid w:val="00230E3D"/>
    <w:rsid w:val="00230F45"/>
    <w:rsid w:val="0023147A"/>
    <w:rsid w:val="00232184"/>
    <w:rsid w:val="00232738"/>
    <w:rsid w:val="00232AFA"/>
    <w:rsid w:val="00232FBA"/>
    <w:rsid w:val="002331C7"/>
    <w:rsid w:val="002337CC"/>
    <w:rsid w:val="00233D2D"/>
    <w:rsid w:val="0023411B"/>
    <w:rsid w:val="00234241"/>
    <w:rsid w:val="00234269"/>
    <w:rsid w:val="00234708"/>
    <w:rsid w:val="00234B43"/>
    <w:rsid w:val="00235101"/>
    <w:rsid w:val="00235CF4"/>
    <w:rsid w:val="00235D46"/>
    <w:rsid w:val="002360EC"/>
    <w:rsid w:val="00236A91"/>
    <w:rsid w:val="00236CD1"/>
    <w:rsid w:val="00237357"/>
    <w:rsid w:val="00237439"/>
    <w:rsid w:val="00237F07"/>
    <w:rsid w:val="00240B1E"/>
    <w:rsid w:val="00240FE6"/>
    <w:rsid w:val="0024126C"/>
    <w:rsid w:val="002412B2"/>
    <w:rsid w:val="00242137"/>
    <w:rsid w:val="002428A0"/>
    <w:rsid w:val="00242BD9"/>
    <w:rsid w:val="00242F00"/>
    <w:rsid w:val="00242F41"/>
    <w:rsid w:val="002431D2"/>
    <w:rsid w:val="00243658"/>
    <w:rsid w:val="00243FA4"/>
    <w:rsid w:val="00244702"/>
    <w:rsid w:val="002454C5"/>
    <w:rsid w:val="00246EA7"/>
    <w:rsid w:val="00246F6A"/>
    <w:rsid w:val="002477B7"/>
    <w:rsid w:val="00247991"/>
    <w:rsid w:val="00247AFC"/>
    <w:rsid w:val="00250B54"/>
    <w:rsid w:val="002511ED"/>
    <w:rsid w:val="00251981"/>
    <w:rsid w:val="00251E23"/>
    <w:rsid w:val="00252199"/>
    <w:rsid w:val="002521B3"/>
    <w:rsid w:val="00252DF3"/>
    <w:rsid w:val="00253321"/>
    <w:rsid w:val="0025347D"/>
    <w:rsid w:val="002540A8"/>
    <w:rsid w:val="002547CC"/>
    <w:rsid w:val="00254B79"/>
    <w:rsid w:val="00255778"/>
    <w:rsid w:val="0025597C"/>
    <w:rsid w:val="002559AD"/>
    <w:rsid w:val="00255A8A"/>
    <w:rsid w:val="00256233"/>
    <w:rsid w:val="002563B0"/>
    <w:rsid w:val="00256560"/>
    <w:rsid w:val="00256626"/>
    <w:rsid w:val="0026049A"/>
    <w:rsid w:val="00260814"/>
    <w:rsid w:val="00260824"/>
    <w:rsid w:val="00260C2C"/>
    <w:rsid w:val="00261089"/>
    <w:rsid w:val="00261C4A"/>
    <w:rsid w:val="00261C9D"/>
    <w:rsid w:val="00261FBC"/>
    <w:rsid w:val="0026224A"/>
    <w:rsid w:val="0026239B"/>
    <w:rsid w:val="00262AB1"/>
    <w:rsid w:val="00262C5F"/>
    <w:rsid w:val="00263271"/>
    <w:rsid w:val="00263927"/>
    <w:rsid w:val="00264846"/>
    <w:rsid w:val="0026527A"/>
    <w:rsid w:val="002656D0"/>
    <w:rsid w:val="00265CE3"/>
    <w:rsid w:val="00265DBA"/>
    <w:rsid w:val="002668E3"/>
    <w:rsid w:val="0026745B"/>
    <w:rsid w:val="00267564"/>
    <w:rsid w:val="00267763"/>
    <w:rsid w:val="00267BEB"/>
    <w:rsid w:val="0027073E"/>
    <w:rsid w:val="00270AF3"/>
    <w:rsid w:val="0027103C"/>
    <w:rsid w:val="0027163C"/>
    <w:rsid w:val="002718A2"/>
    <w:rsid w:val="00271DD7"/>
    <w:rsid w:val="00271F8A"/>
    <w:rsid w:val="00272083"/>
    <w:rsid w:val="002720C7"/>
    <w:rsid w:val="002721D5"/>
    <w:rsid w:val="002722B7"/>
    <w:rsid w:val="0027264B"/>
    <w:rsid w:val="00272B3C"/>
    <w:rsid w:val="00273153"/>
    <w:rsid w:val="00273FBB"/>
    <w:rsid w:val="002741D5"/>
    <w:rsid w:val="002745BC"/>
    <w:rsid w:val="0027518E"/>
    <w:rsid w:val="002751E3"/>
    <w:rsid w:val="0027547F"/>
    <w:rsid w:val="002760A9"/>
    <w:rsid w:val="0027636B"/>
    <w:rsid w:val="002769CA"/>
    <w:rsid w:val="00277119"/>
    <w:rsid w:val="002773DF"/>
    <w:rsid w:val="002776B6"/>
    <w:rsid w:val="00277DD2"/>
    <w:rsid w:val="0028086F"/>
    <w:rsid w:val="002809E0"/>
    <w:rsid w:val="00280DB2"/>
    <w:rsid w:val="0028155D"/>
    <w:rsid w:val="0028155E"/>
    <w:rsid w:val="002818EC"/>
    <w:rsid w:val="00281979"/>
    <w:rsid w:val="0028275E"/>
    <w:rsid w:val="0028279B"/>
    <w:rsid w:val="0028289A"/>
    <w:rsid w:val="00282D84"/>
    <w:rsid w:val="002832F3"/>
    <w:rsid w:val="00283A6F"/>
    <w:rsid w:val="00284037"/>
    <w:rsid w:val="00284BA1"/>
    <w:rsid w:val="00284C68"/>
    <w:rsid w:val="00285409"/>
    <w:rsid w:val="002854E0"/>
    <w:rsid w:val="00286058"/>
    <w:rsid w:val="002860F9"/>
    <w:rsid w:val="00286140"/>
    <w:rsid w:val="0028617D"/>
    <w:rsid w:val="0028697D"/>
    <w:rsid w:val="00286BE6"/>
    <w:rsid w:val="00286ED6"/>
    <w:rsid w:val="00287397"/>
    <w:rsid w:val="00287861"/>
    <w:rsid w:val="00287A9D"/>
    <w:rsid w:val="00287BCB"/>
    <w:rsid w:val="00290965"/>
    <w:rsid w:val="00290E2A"/>
    <w:rsid w:val="0029121E"/>
    <w:rsid w:val="002917D5"/>
    <w:rsid w:val="00292573"/>
    <w:rsid w:val="00293085"/>
    <w:rsid w:val="00293087"/>
    <w:rsid w:val="002931B1"/>
    <w:rsid w:val="002941FB"/>
    <w:rsid w:val="00294221"/>
    <w:rsid w:val="002946C6"/>
    <w:rsid w:val="002946D5"/>
    <w:rsid w:val="002947FF"/>
    <w:rsid w:val="00294AFB"/>
    <w:rsid w:val="00294B05"/>
    <w:rsid w:val="00294F60"/>
    <w:rsid w:val="00294FEF"/>
    <w:rsid w:val="00295758"/>
    <w:rsid w:val="00295854"/>
    <w:rsid w:val="00295CE8"/>
    <w:rsid w:val="00296331"/>
    <w:rsid w:val="00296A15"/>
    <w:rsid w:val="00296EEE"/>
    <w:rsid w:val="002A01B0"/>
    <w:rsid w:val="002A0214"/>
    <w:rsid w:val="002A05BC"/>
    <w:rsid w:val="002A0DDE"/>
    <w:rsid w:val="002A1326"/>
    <w:rsid w:val="002A17EA"/>
    <w:rsid w:val="002A195A"/>
    <w:rsid w:val="002A2366"/>
    <w:rsid w:val="002A255E"/>
    <w:rsid w:val="002A28B6"/>
    <w:rsid w:val="002A291E"/>
    <w:rsid w:val="002A2B24"/>
    <w:rsid w:val="002A2B36"/>
    <w:rsid w:val="002A2FC9"/>
    <w:rsid w:val="002A356D"/>
    <w:rsid w:val="002A3CC9"/>
    <w:rsid w:val="002A3DC9"/>
    <w:rsid w:val="002A412F"/>
    <w:rsid w:val="002A4AA3"/>
    <w:rsid w:val="002A57E2"/>
    <w:rsid w:val="002A6321"/>
    <w:rsid w:val="002A6442"/>
    <w:rsid w:val="002A655D"/>
    <w:rsid w:val="002A69BB"/>
    <w:rsid w:val="002A6A2C"/>
    <w:rsid w:val="002A70C3"/>
    <w:rsid w:val="002A7748"/>
    <w:rsid w:val="002A7C02"/>
    <w:rsid w:val="002A7C70"/>
    <w:rsid w:val="002A7E4A"/>
    <w:rsid w:val="002A7FB9"/>
    <w:rsid w:val="002B0F65"/>
    <w:rsid w:val="002B1310"/>
    <w:rsid w:val="002B1349"/>
    <w:rsid w:val="002B14E7"/>
    <w:rsid w:val="002B1508"/>
    <w:rsid w:val="002B2112"/>
    <w:rsid w:val="002B2CB1"/>
    <w:rsid w:val="002B300E"/>
    <w:rsid w:val="002B31FE"/>
    <w:rsid w:val="002B353F"/>
    <w:rsid w:val="002B37D0"/>
    <w:rsid w:val="002B3E70"/>
    <w:rsid w:val="002B3FEE"/>
    <w:rsid w:val="002B43EC"/>
    <w:rsid w:val="002B5876"/>
    <w:rsid w:val="002B62FD"/>
    <w:rsid w:val="002B6410"/>
    <w:rsid w:val="002B64AF"/>
    <w:rsid w:val="002B6BE5"/>
    <w:rsid w:val="002B6C87"/>
    <w:rsid w:val="002B77B9"/>
    <w:rsid w:val="002B79F1"/>
    <w:rsid w:val="002B7B80"/>
    <w:rsid w:val="002B7CD9"/>
    <w:rsid w:val="002B7F26"/>
    <w:rsid w:val="002C0758"/>
    <w:rsid w:val="002C09D6"/>
    <w:rsid w:val="002C0BD9"/>
    <w:rsid w:val="002C19F2"/>
    <w:rsid w:val="002C1B98"/>
    <w:rsid w:val="002C1E4A"/>
    <w:rsid w:val="002C25FF"/>
    <w:rsid w:val="002C28B5"/>
    <w:rsid w:val="002C2BE9"/>
    <w:rsid w:val="002C2E1E"/>
    <w:rsid w:val="002C30F3"/>
    <w:rsid w:val="002C3856"/>
    <w:rsid w:val="002C4A92"/>
    <w:rsid w:val="002C4D12"/>
    <w:rsid w:val="002C4DA8"/>
    <w:rsid w:val="002C4DDB"/>
    <w:rsid w:val="002C531A"/>
    <w:rsid w:val="002C5503"/>
    <w:rsid w:val="002C56F7"/>
    <w:rsid w:val="002C5986"/>
    <w:rsid w:val="002C6587"/>
    <w:rsid w:val="002C677E"/>
    <w:rsid w:val="002C6BD0"/>
    <w:rsid w:val="002C6E1A"/>
    <w:rsid w:val="002C79F0"/>
    <w:rsid w:val="002C7C97"/>
    <w:rsid w:val="002D069F"/>
    <w:rsid w:val="002D081B"/>
    <w:rsid w:val="002D0851"/>
    <w:rsid w:val="002D0973"/>
    <w:rsid w:val="002D0A68"/>
    <w:rsid w:val="002D0F74"/>
    <w:rsid w:val="002D1603"/>
    <w:rsid w:val="002D1D58"/>
    <w:rsid w:val="002D1D6A"/>
    <w:rsid w:val="002D24D6"/>
    <w:rsid w:val="002D274D"/>
    <w:rsid w:val="002D330E"/>
    <w:rsid w:val="002D341B"/>
    <w:rsid w:val="002D34AB"/>
    <w:rsid w:val="002D3CC4"/>
    <w:rsid w:val="002D444C"/>
    <w:rsid w:val="002D4562"/>
    <w:rsid w:val="002D4690"/>
    <w:rsid w:val="002D4C51"/>
    <w:rsid w:val="002D5401"/>
    <w:rsid w:val="002D548A"/>
    <w:rsid w:val="002D5704"/>
    <w:rsid w:val="002D57B9"/>
    <w:rsid w:val="002D62A0"/>
    <w:rsid w:val="002D67CD"/>
    <w:rsid w:val="002D6E3A"/>
    <w:rsid w:val="002D70C1"/>
    <w:rsid w:val="002E02F1"/>
    <w:rsid w:val="002E04FB"/>
    <w:rsid w:val="002E05B0"/>
    <w:rsid w:val="002E09F8"/>
    <w:rsid w:val="002E0C08"/>
    <w:rsid w:val="002E1228"/>
    <w:rsid w:val="002E1554"/>
    <w:rsid w:val="002E1FAA"/>
    <w:rsid w:val="002E22FC"/>
    <w:rsid w:val="002E3141"/>
    <w:rsid w:val="002E3D61"/>
    <w:rsid w:val="002E3F06"/>
    <w:rsid w:val="002E4404"/>
    <w:rsid w:val="002E448E"/>
    <w:rsid w:val="002E47F5"/>
    <w:rsid w:val="002E4D32"/>
    <w:rsid w:val="002E565F"/>
    <w:rsid w:val="002E610D"/>
    <w:rsid w:val="002E6256"/>
    <w:rsid w:val="002E639B"/>
    <w:rsid w:val="002E6945"/>
    <w:rsid w:val="002E6AA1"/>
    <w:rsid w:val="002E7014"/>
    <w:rsid w:val="002E7DF7"/>
    <w:rsid w:val="002F0FE0"/>
    <w:rsid w:val="002F20F4"/>
    <w:rsid w:val="002F257D"/>
    <w:rsid w:val="002F2F6A"/>
    <w:rsid w:val="002F3327"/>
    <w:rsid w:val="002F3AA1"/>
    <w:rsid w:val="002F3AD2"/>
    <w:rsid w:val="002F3E9B"/>
    <w:rsid w:val="002F48B6"/>
    <w:rsid w:val="002F4BB7"/>
    <w:rsid w:val="002F4D33"/>
    <w:rsid w:val="002F50C2"/>
    <w:rsid w:val="002F56C1"/>
    <w:rsid w:val="002F6047"/>
    <w:rsid w:val="002F66A8"/>
    <w:rsid w:val="002F7497"/>
    <w:rsid w:val="002F79BB"/>
    <w:rsid w:val="0030042C"/>
    <w:rsid w:val="00300BF1"/>
    <w:rsid w:val="00300C9C"/>
    <w:rsid w:val="0030100A"/>
    <w:rsid w:val="003015F7"/>
    <w:rsid w:val="00301DF8"/>
    <w:rsid w:val="003035D4"/>
    <w:rsid w:val="00303D2D"/>
    <w:rsid w:val="00303F8D"/>
    <w:rsid w:val="003051A6"/>
    <w:rsid w:val="00305611"/>
    <w:rsid w:val="003058D1"/>
    <w:rsid w:val="00305943"/>
    <w:rsid w:val="003059AE"/>
    <w:rsid w:val="003059B9"/>
    <w:rsid w:val="00305DC4"/>
    <w:rsid w:val="0030650E"/>
    <w:rsid w:val="00306587"/>
    <w:rsid w:val="003068F9"/>
    <w:rsid w:val="00306BDB"/>
    <w:rsid w:val="00306DC0"/>
    <w:rsid w:val="00307191"/>
    <w:rsid w:val="003073D3"/>
    <w:rsid w:val="00307AE1"/>
    <w:rsid w:val="003100C0"/>
    <w:rsid w:val="00310ECE"/>
    <w:rsid w:val="0031276D"/>
    <w:rsid w:val="00312816"/>
    <w:rsid w:val="00312E60"/>
    <w:rsid w:val="0031303A"/>
    <w:rsid w:val="00313689"/>
    <w:rsid w:val="00313693"/>
    <w:rsid w:val="0031372B"/>
    <w:rsid w:val="00313A3E"/>
    <w:rsid w:val="00313B47"/>
    <w:rsid w:val="00313C33"/>
    <w:rsid w:val="00314043"/>
    <w:rsid w:val="0031445B"/>
    <w:rsid w:val="003145FC"/>
    <w:rsid w:val="00314A09"/>
    <w:rsid w:val="00314A45"/>
    <w:rsid w:val="00314E47"/>
    <w:rsid w:val="003157BE"/>
    <w:rsid w:val="00315C7D"/>
    <w:rsid w:val="003163BC"/>
    <w:rsid w:val="00316C36"/>
    <w:rsid w:val="003173E5"/>
    <w:rsid w:val="003178CC"/>
    <w:rsid w:val="00317D62"/>
    <w:rsid w:val="00317DE7"/>
    <w:rsid w:val="00320434"/>
    <w:rsid w:val="00321100"/>
    <w:rsid w:val="00321D9C"/>
    <w:rsid w:val="003220B2"/>
    <w:rsid w:val="003227EB"/>
    <w:rsid w:val="003228EF"/>
    <w:rsid w:val="0032290A"/>
    <w:rsid w:val="00322B59"/>
    <w:rsid w:val="0032320B"/>
    <w:rsid w:val="0032363D"/>
    <w:rsid w:val="00323B82"/>
    <w:rsid w:val="003240D1"/>
    <w:rsid w:val="003254AF"/>
    <w:rsid w:val="003255A8"/>
    <w:rsid w:val="003256C9"/>
    <w:rsid w:val="003257ED"/>
    <w:rsid w:val="00325AF6"/>
    <w:rsid w:val="00325AFC"/>
    <w:rsid w:val="00326047"/>
    <w:rsid w:val="00326296"/>
    <w:rsid w:val="003263EF"/>
    <w:rsid w:val="00326BC3"/>
    <w:rsid w:val="00326FF9"/>
    <w:rsid w:val="00327E69"/>
    <w:rsid w:val="00330314"/>
    <w:rsid w:val="003303A0"/>
    <w:rsid w:val="003306BC"/>
    <w:rsid w:val="00330CB2"/>
    <w:rsid w:val="00331A83"/>
    <w:rsid w:val="00331AA5"/>
    <w:rsid w:val="00331E33"/>
    <w:rsid w:val="00331E77"/>
    <w:rsid w:val="00331E78"/>
    <w:rsid w:val="00332CEB"/>
    <w:rsid w:val="00333494"/>
    <w:rsid w:val="00333AF3"/>
    <w:rsid w:val="00333C71"/>
    <w:rsid w:val="00333ED8"/>
    <w:rsid w:val="00334092"/>
    <w:rsid w:val="00334AC5"/>
    <w:rsid w:val="00334B23"/>
    <w:rsid w:val="0033520A"/>
    <w:rsid w:val="003352C2"/>
    <w:rsid w:val="003355F6"/>
    <w:rsid w:val="00335CEE"/>
    <w:rsid w:val="00335D6A"/>
    <w:rsid w:val="003363C8"/>
    <w:rsid w:val="00336971"/>
    <w:rsid w:val="00336DD6"/>
    <w:rsid w:val="00336E52"/>
    <w:rsid w:val="00337574"/>
    <w:rsid w:val="003376B4"/>
    <w:rsid w:val="00337921"/>
    <w:rsid w:val="00337EB1"/>
    <w:rsid w:val="00337F12"/>
    <w:rsid w:val="00340363"/>
    <w:rsid w:val="003404CD"/>
    <w:rsid w:val="003405A9"/>
    <w:rsid w:val="00340607"/>
    <w:rsid w:val="003407BE"/>
    <w:rsid w:val="003409B2"/>
    <w:rsid w:val="003409DC"/>
    <w:rsid w:val="00340EAA"/>
    <w:rsid w:val="00340EB5"/>
    <w:rsid w:val="003410B7"/>
    <w:rsid w:val="00341B73"/>
    <w:rsid w:val="003427D0"/>
    <w:rsid w:val="00342841"/>
    <w:rsid w:val="00342B2F"/>
    <w:rsid w:val="00343812"/>
    <w:rsid w:val="003438E0"/>
    <w:rsid w:val="003439CD"/>
    <w:rsid w:val="00343AC6"/>
    <w:rsid w:val="00343C1D"/>
    <w:rsid w:val="003445EA"/>
    <w:rsid w:val="003447FB"/>
    <w:rsid w:val="003448AB"/>
    <w:rsid w:val="00344B71"/>
    <w:rsid w:val="0034588E"/>
    <w:rsid w:val="00345C2E"/>
    <w:rsid w:val="00345D6B"/>
    <w:rsid w:val="00345F90"/>
    <w:rsid w:val="00346480"/>
    <w:rsid w:val="003468DE"/>
    <w:rsid w:val="003468F4"/>
    <w:rsid w:val="00346934"/>
    <w:rsid w:val="00346D26"/>
    <w:rsid w:val="00346E81"/>
    <w:rsid w:val="003472CE"/>
    <w:rsid w:val="003474E4"/>
    <w:rsid w:val="0034752F"/>
    <w:rsid w:val="003476FB"/>
    <w:rsid w:val="00347C17"/>
    <w:rsid w:val="00347DB8"/>
    <w:rsid w:val="00347E72"/>
    <w:rsid w:val="0035082C"/>
    <w:rsid w:val="00350D72"/>
    <w:rsid w:val="003516B1"/>
    <w:rsid w:val="00351707"/>
    <w:rsid w:val="003517D1"/>
    <w:rsid w:val="00351AFD"/>
    <w:rsid w:val="00351B6D"/>
    <w:rsid w:val="00352267"/>
    <w:rsid w:val="00352823"/>
    <w:rsid w:val="00352B19"/>
    <w:rsid w:val="00352FF8"/>
    <w:rsid w:val="003531C6"/>
    <w:rsid w:val="003537F7"/>
    <w:rsid w:val="00353AB7"/>
    <w:rsid w:val="00353E33"/>
    <w:rsid w:val="00354A8E"/>
    <w:rsid w:val="003551D2"/>
    <w:rsid w:val="00355472"/>
    <w:rsid w:val="003554D9"/>
    <w:rsid w:val="00355729"/>
    <w:rsid w:val="003557A4"/>
    <w:rsid w:val="00355CF0"/>
    <w:rsid w:val="00355FF6"/>
    <w:rsid w:val="00356010"/>
    <w:rsid w:val="0035608B"/>
    <w:rsid w:val="003561D0"/>
    <w:rsid w:val="00356225"/>
    <w:rsid w:val="003569BF"/>
    <w:rsid w:val="00356C4F"/>
    <w:rsid w:val="00356CFB"/>
    <w:rsid w:val="003570AD"/>
    <w:rsid w:val="0035714F"/>
    <w:rsid w:val="003574D5"/>
    <w:rsid w:val="003574E2"/>
    <w:rsid w:val="00357547"/>
    <w:rsid w:val="00357874"/>
    <w:rsid w:val="003579DD"/>
    <w:rsid w:val="00357F7B"/>
    <w:rsid w:val="003601AF"/>
    <w:rsid w:val="00360C05"/>
    <w:rsid w:val="00360CF8"/>
    <w:rsid w:val="003618E8"/>
    <w:rsid w:val="00361A04"/>
    <w:rsid w:val="00361DCA"/>
    <w:rsid w:val="00361E1A"/>
    <w:rsid w:val="003627AD"/>
    <w:rsid w:val="003627D9"/>
    <w:rsid w:val="00362896"/>
    <w:rsid w:val="003629A2"/>
    <w:rsid w:val="00362E0E"/>
    <w:rsid w:val="00362E57"/>
    <w:rsid w:val="00363011"/>
    <w:rsid w:val="003631A8"/>
    <w:rsid w:val="00363452"/>
    <w:rsid w:val="0036384D"/>
    <w:rsid w:val="003638B4"/>
    <w:rsid w:val="00364046"/>
    <w:rsid w:val="003647AD"/>
    <w:rsid w:val="00364C9B"/>
    <w:rsid w:val="00364F33"/>
    <w:rsid w:val="00364FFA"/>
    <w:rsid w:val="00365628"/>
    <w:rsid w:val="003658EC"/>
    <w:rsid w:val="00366199"/>
    <w:rsid w:val="00366640"/>
    <w:rsid w:val="00367802"/>
    <w:rsid w:val="00367FCE"/>
    <w:rsid w:val="003703BA"/>
    <w:rsid w:val="003705AB"/>
    <w:rsid w:val="00370945"/>
    <w:rsid w:val="00370E41"/>
    <w:rsid w:val="00370ED2"/>
    <w:rsid w:val="0037151A"/>
    <w:rsid w:val="003717AD"/>
    <w:rsid w:val="00371869"/>
    <w:rsid w:val="00371A42"/>
    <w:rsid w:val="00371B8A"/>
    <w:rsid w:val="00371D3D"/>
    <w:rsid w:val="00372276"/>
    <w:rsid w:val="00372659"/>
    <w:rsid w:val="0037288E"/>
    <w:rsid w:val="0037294B"/>
    <w:rsid w:val="00372B37"/>
    <w:rsid w:val="003735A8"/>
    <w:rsid w:val="003744C4"/>
    <w:rsid w:val="00374806"/>
    <w:rsid w:val="00374885"/>
    <w:rsid w:val="00375686"/>
    <w:rsid w:val="003759AE"/>
    <w:rsid w:val="00375BBE"/>
    <w:rsid w:val="00375E1B"/>
    <w:rsid w:val="00375E6B"/>
    <w:rsid w:val="00375F90"/>
    <w:rsid w:val="00376EB6"/>
    <w:rsid w:val="00377376"/>
    <w:rsid w:val="003777A7"/>
    <w:rsid w:val="00377963"/>
    <w:rsid w:val="00377E1C"/>
    <w:rsid w:val="003805F1"/>
    <w:rsid w:val="00380A5B"/>
    <w:rsid w:val="00380CFC"/>
    <w:rsid w:val="00380F05"/>
    <w:rsid w:val="00380FAE"/>
    <w:rsid w:val="00381D0F"/>
    <w:rsid w:val="00382228"/>
    <w:rsid w:val="003822EA"/>
    <w:rsid w:val="0038281D"/>
    <w:rsid w:val="003828BB"/>
    <w:rsid w:val="00382B81"/>
    <w:rsid w:val="00383BA0"/>
    <w:rsid w:val="00384660"/>
    <w:rsid w:val="00384FF5"/>
    <w:rsid w:val="0038516F"/>
    <w:rsid w:val="00385551"/>
    <w:rsid w:val="003857CA"/>
    <w:rsid w:val="003857FF"/>
    <w:rsid w:val="00385980"/>
    <w:rsid w:val="00385D11"/>
    <w:rsid w:val="00386797"/>
    <w:rsid w:val="003867CE"/>
    <w:rsid w:val="00387AB8"/>
    <w:rsid w:val="00390911"/>
    <w:rsid w:val="00390C2C"/>
    <w:rsid w:val="0039141E"/>
    <w:rsid w:val="0039154F"/>
    <w:rsid w:val="003915F6"/>
    <w:rsid w:val="003918E4"/>
    <w:rsid w:val="00391D85"/>
    <w:rsid w:val="00391E86"/>
    <w:rsid w:val="00392299"/>
    <w:rsid w:val="00392322"/>
    <w:rsid w:val="00392461"/>
    <w:rsid w:val="00392DB6"/>
    <w:rsid w:val="00392EE1"/>
    <w:rsid w:val="003930E0"/>
    <w:rsid w:val="00393875"/>
    <w:rsid w:val="00393946"/>
    <w:rsid w:val="0039418E"/>
    <w:rsid w:val="00394245"/>
    <w:rsid w:val="003943C8"/>
    <w:rsid w:val="00394521"/>
    <w:rsid w:val="0039494D"/>
    <w:rsid w:val="00394C5E"/>
    <w:rsid w:val="0039518B"/>
    <w:rsid w:val="0039537D"/>
    <w:rsid w:val="0039544F"/>
    <w:rsid w:val="003954AC"/>
    <w:rsid w:val="0039570E"/>
    <w:rsid w:val="00395A5E"/>
    <w:rsid w:val="00395A80"/>
    <w:rsid w:val="00395C54"/>
    <w:rsid w:val="00395DD3"/>
    <w:rsid w:val="003969A6"/>
    <w:rsid w:val="003969EA"/>
    <w:rsid w:val="00396BED"/>
    <w:rsid w:val="003974E2"/>
    <w:rsid w:val="003977D0"/>
    <w:rsid w:val="003978F1"/>
    <w:rsid w:val="00397F7B"/>
    <w:rsid w:val="003A025F"/>
    <w:rsid w:val="003A1222"/>
    <w:rsid w:val="003A1EAE"/>
    <w:rsid w:val="003A271D"/>
    <w:rsid w:val="003A2A78"/>
    <w:rsid w:val="003A2C48"/>
    <w:rsid w:val="003A2E11"/>
    <w:rsid w:val="003A2E64"/>
    <w:rsid w:val="003A3276"/>
    <w:rsid w:val="003A3510"/>
    <w:rsid w:val="003A3603"/>
    <w:rsid w:val="003A36A2"/>
    <w:rsid w:val="003A3A34"/>
    <w:rsid w:val="003A4603"/>
    <w:rsid w:val="003A46CE"/>
    <w:rsid w:val="003A518C"/>
    <w:rsid w:val="003A59BD"/>
    <w:rsid w:val="003A5A12"/>
    <w:rsid w:val="003A5DB5"/>
    <w:rsid w:val="003A6446"/>
    <w:rsid w:val="003A64AC"/>
    <w:rsid w:val="003A65AF"/>
    <w:rsid w:val="003A6681"/>
    <w:rsid w:val="003A6834"/>
    <w:rsid w:val="003A6A96"/>
    <w:rsid w:val="003A70FF"/>
    <w:rsid w:val="003A7589"/>
    <w:rsid w:val="003A7708"/>
    <w:rsid w:val="003A7A61"/>
    <w:rsid w:val="003B000A"/>
    <w:rsid w:val="003B0423"/>
    <w:rsid w:val="003B04DE"/>
    <w:rsid w:val="003B0CE3"/>
    <w:rsid w:val="003B1862"/>
    <w:rsid w:val="003B186B"/>
    <w:rsid w:val="003B1A2E"/>
    <w:rsid w:val="003B1CF3"/>
    <w:rsid w:val="003B1E69"/>
    <w:rsid w:val="003B2B14"/>
    <w:rsid w:val="003B2C5F"/>
    <w:rsid w:val="003B2DE0"/>
    <w:rsid w:val="003B3227"/>
    <w:rsid w:val="003B34CF"/>
    <w:rsid w:val="003B38BE"/>
    <w:rsid w:val="003B3BC1"/>
    <w:rsid w:val="003B43DC"/>
    <w:rsid w:val="003B4F34"/>
    <w:rsid w:val="003B5769"/>
    <w:rsid w:val="003B5858"/>
    <w:rsid w:val="003B5C26"/>
    <w:rsid w:val="003B6714"/>
    <w:rsid w:val="003B687E"/>
    <w:rsid w:val="003B6954"/>
    <w:rsid w:val="003B6FAF"/>
    <w:rsid w:val="003B6FBC"/>
    <w:rsid w:val="003B71E1"/>
    <w:rsid w:val="003B7C07"/>
    <w:rsid w:val="003B7C76"/>
    <w:rsid w:val="003C13B9"/>
    <w:rsid w:val="003C14B3"/>
    <w:rsid w:val="003C19AF"/>
    <w:rsid w:val="003C1A62"/>
    <w:rsid w:val="003C1BDB"/>
    <w:rsid w:val="003C1C13"/>
    <w:rsid w:val="003C21A4"/>
    <w:rsid w:val="003C2261"/>
    <w:rsid w:val="003C2C8B"/>
    <w:rsid w:val="003C2F57"/>
    <w:rsid w:val="003C3842"/>
    <w:rsid w:val="003C394C"/>
    <w:rsid w:val="003C3D27"/>
    <w:rsid w:val="003C3D8F"/>
    <w:rsid w:val="003C4814"/>
    <w:rsid w:val="003C4A2C"/>
    <w:rsid w:val="003C4E9F"/>
    <w:rsid w:val="003C538C"/>
    <w:rsid w:val="003C53A3"/>
    <w:rsid w:val="003C54AF"/>
    <w:rsid w:val="003C5510"/>
    <w:rsid w:val="003C57F0"/>
    <w:rsid w:val="003C5906"/>
    <w:rsid w:val="003C5F93"/>
    <w:rsid w:val="003C60CB"/>
    <w:rsid w:val="003C6850"/>
    <w:rsid w:val="003C6BAB"/>
    <w:rsid w:val="003C700E"/>
    <w:rsid w:val="003D069F"/>
    <w:rsid w:val="003D08E9"/>
    <w:rsid w:val="003D0952"/>
    <w:rsid w:val="003D0CC4"/>
    <w:rsid w:val="003D1202"/>
    <w:rsid w:val="003D1BB3"/>
    <w:rsid w:val="003D20EA"/>
    <w:rsid w:val="003D23D2"/>
    <w:rsid w:val="003D3949"/>
    <w:rsid w:val="003D3B3F"/>
    <w:rsid w:val="003D3C3A"/>
    <w:rsid w:val="003D3FB8"/>
    <w:rsid w:val="003D44D7"/>
    <w:rsid w:val="003D4A99"/>
    <w:rsid w:val="003D548E"/>
    <w:rsid w:val="003D5783"/>
    <w:rsid w:val="003D58A4"/>
    <w:rsid w:val="003D5A21"/>
    <w:rsid w:val="003D5CBB"/>
    <w:rsid w:val="003D5E34"/>
    <w:rsid w:val="003D6EE2"/>
    <w:rsid w:val="003D7357"/>
    <w:rsid w:val="003D7470"/>
    <w:rsid w:val="003D7516"/>
    <w:rsid w:val="003D790B"/>
    <w:rsid w:val="003E0034"/>
    <w:rsid w:val="003E011C"/>
    <w:rsid w:val="003E05AB"/>
    <w:rsid w:val="003E0B5C"/>
    <w:rsid w:val="003E0D1E"/>
    <w:rsid w:val="003E1094"/>
    <w:rsid w:val="003E1778"/>
    <w:rsid w:val="003E1AA0"/>
    <w:rsid w:val="003E1C90"/>
    <w:rsid w:val="003E1D2F"/>
    <w:rsid w:val="003E2A5D"/>
    <w:rsid w:val="003E2B1C"/>
    <w:rsid w:val="003E2CB6"/>
    <w:rsid w:val="003E2E44"/>
    <w:rsid w:val="003E30A1"/>
    <w:rsid w:val="003E4337"/>
    <w:rsid w:val="003E4B32"/>
    <w:rsid w:val="003E52D5"/>
    <w:rsid w:val="003E5B83"/>
    <w:rsid w:val="003E6543"/>
    <w:rsid w:val="003E6EEE"/>
    <w:rsid w:val="003E758E"/>
    <w:rsid w:val="003F03A6"/>
    <w:rsid w:val="003F1AC1"/>
    <w:rsid w:val="003F2255"/>
    <w:rsid w:val="003F2763"/>
    <w:rsid w:val="003F28DE"/>
    <w:rsid w:val="003F2901"/>
    <w:rsid w:val="003F2A3F"/>
    <w:rsid w:val="003F330B"/>
    <w:rsid w:val="003F3953"/>
    <w:rsid w:val="003F3EF7"/>
    <w:rsid w:val="003F40A1"/>
    <w:rsid w:val="003F427C"/>
    <w:rsid w:val="003F4998"/>
    <w:rsid w:val="003F5542"/>
    <w:rsid w:val="003F5A29"/>
    <w:rsid w:val="003F5A6A"/>
    <w:rsid w:val="003F5D56"/>
    <w:rsid w:val="003F5DDD"/>
    <w:rsid w:val="003F6109"/>
    <w:rsid w:val="003F6592"/>
    <w:rsid w:val="003F6ACB"/>
    <w:rsid w:val="003F6C60"/>
    <w:rsid w:val="003F703F"/>
    <w:rsid w:val="003F79BD"/>
    <w:rsid w:val="003F7ACB"/>
    <w:rsid w:val="003F7C91"/>
    <w:rsid w:val="0040079F"/>
    <w:rsid w:val="00400B65"/>
    <w:rsid w:val="004012BA"/>
    <w:rsid w:val="004019B9"/>
    <w:rsid w:val="00401D10"/>
    <w:rsid w:val="00401D61"/>
    <w:rsid w:val="00401F49"/>
    <w:rsid w:val="00402182"/>
    <w:rsid w:val="004022F2"/>
    <w:rsid w:val="0040280A"/>
    <w:rsid w:val="00402C73"/>
    <w:rsid w:val="00402D02"/>
    <w:rsid w:val="00402F94"/>
    <w:rsid w:val="00402F97"/>
    <w:rsid w:val="0040380C"/>
    <w:rsid w:val="004039B1"/>
    <w:rsid w:val="00403A8C"/>
    <w:rsid w:val="00403F61"/>
    <w:rsid w:val="004048B5"/>
    <w:rsid w:val="00404C17"/>
    <w:rsid w:val="004052A9"/>
    <w:rsid w:val="00405325"/>
    <w:rsid w:val="00405702"/>
    <w:rsid w:val="00405D18"/>
    <w:rsid w:val="00405DB2"/>
    <w:rsid w:val="00405E2A"/>
    <w:rsid w:val="0041015A"/>
    <w:rsid w:val="0041089F"/>
    <w:rsid w:val="00410A89"/>
    <w:rsid w:val="00411438"/>
    <w:rsid w:val="0041150F"/>
    <w:rsid w:val="004115B2"/>
    <w:rsid w:val="004118B7"/>
    <w:rsid w:val="00411DB0"/>
    <w:rsid w:val="0041256A"/>
    <w:rsid w:val="00412688"/>
    <w:rsid w:val="004133AD"/>
    <w:rsid w:val="004136DE"/>
    <w:rsid w:val="00413FB9"/>
    <w:rsid w:val="004146CA"/>
    <w:rsid w:val="00414A74"/>
    <w:rsid w:val="004151C9"/>
    <w:rsid w:val="0041524A"/>
    <w:rsid w:val="0041596F"/>
    <w:rsid w:val="00415A24"/>
    <w:rsid w:val="00415AED"/>
    <w:rsid w:val="00416663"/>
    <w:rsid w:val="00417008"/>
    <w:rsid w:val="00417228"/>
    <w:rsid w:val="00417995"/>
    <w:rsid w:val="00417B2F"/>
    <w:rsid w:val="004202A9"/>
    <w:rsid w:val="00420CDA"/>
    <w:rsid w:val="00420D80"/>
    <w:rsid w:val="0042109C"/>
    <w:rsid w:val="0042160B"/>
    <w:rsid w:val="00421743"/>
    <w:rsid w:val="004218A1"/>
    <w:rsid w:val="00421BED"/>
    <w:rsid w:val="00422C90"/>
    <w:rsid w:val="00422F12"/>
    <w:rsid w:val="004230D9"/>
    <w:rsid w:val="00423215"/>
    <w:rsid w:val="004238B7"/>
    <w:rsid w:val="00423A27"/>
    <w:rsid w:val="00423E88"/>
    <w:rsid w:val="00424A57"/>
    <w:rsid w:val="00425655"/>
    <w:rsid w:val="00426579"/>
    <w:rsid w:val="00426808"/>
    <w:rsid w:val="0042680C"/>
    <w:rsid w:val="00426973"/>
    <w:rsid w:val="00426A03"/>
    <w:rsid w:val="004272C3"/>
    <w:rsid w:val="0042730E"/>
    <w:rsid w:val="00427934"/>
    <w:rsid w:val="00427CBC"/>
    <w:rsid w:val="00427E3C"/>
    <w:rsid w:val="00430686"/>
    <w:rsid w:val="004306D6"/>
    <w:rsid w:val="004312E3"/>
    <w:rsid w:val="0043178C"/>
    <w:rsid w:val="0043179D"/>
    <w:rsid w:val="004318A5"/>
    <w:rsid w:val="00431B12"/>
    <w:rsid w:val="00431D29"/>
    <w:rsid w:val="00431E5C"/>
    <w:rsid w:val="004320B8"/>
    <w:rsid w:val="0043222A"/>
    <w:rsid w:val="004323AD"/>
    <w:rsid w:val="00432FCC"/>
    <w:rsid w:val="004332F1"/>
    <w:rsid w:val="004334F1"/>
    <w:rsid w:val="00433C39"/>
    <w:rsid w:val="00433F24"/>
    <w:rsid w:val="00434933"/>
    <w:rsid w:val="004349B6"/>
    <w:rsid w:val="00434C4F"/>
    <w:rsid w:val="00435037"/>
    <w:rsid w:val="0043521D"/>
    <w:rsid w:val="00435EB3"/>
    <w:rsid w:val="004363C7"/>
    <w:rsid w:val="00436B3E"/>
    <w:rsid w:val="00436F09"/>
    <w:rsid w:val="00437B77"/>
    <w:rsid w:val="00437C72"/>
    <w:rsid w:val="00440A3F"/>
    <w:rsid w:val="00441747"/>
    <w:rsid w:val="00441EF1"/>
    <w:rsid w:val="004421A9"/>
    <w:rsid w:val="0044236E"/>
    <w:rsid w:val="004426EA"/>
    <w:rsid w:val="0044277A"/>
    <w:rsid w:val="004431A3"/>
    <w:rsid w:val="00443ECF"/>
    <w:rsid w:val="00444167"/>
    <w:rsid w:val="004447DD"/>
    <w:rsid w:val="00444957"/>
    <w:rsid w:val="00445661"/>
    <w:rsid w:val="004456CA"/>
    <w:rsid w:val="00445BCA"/>
    <w:rsid w:val="00446722"/>
    <w:rsid w:val="004469BA"/>
    <w:rsid w:val="00447038"/>
    <w:rsid w:val="0044737E"/>
    <w:rsid w:val="00447A81"/>
    <w:rsid w:val="00447B24"/>
    <w:rsid w:val="00447DA5"/>
    <w:rsid w:val="00447E35"/>
    <w:rsid w:val="00447EB2"/>
    <w:rsid w:val="0045013B"/>
    <w:rsid w:val="004502FC"/>
    <w:rsid w:val="0045049F"/>
    <w:rsid w:val="00450732"/>
    <w:rsid w:val="00450CD4"/>
    <w:rsid w:val="004511E7"/>
    <w:rsid w:val="0045307F"/>
    <w:rsid w:val="004536E7"/>
    <w:rsid w:val="00454792"/>
    <w:rsid w:val="00454813"/>
    <w:rsid w:val="00454E82"/>
    <w:rsid w:val="00455295"/>
    <w:rsid w:val="00455590"/>
    <w:rsid w:val="00455661"/>
    <w:rsid w:val="00455E33"/>
    <w:rsid w:val="004563A8"/>
    <w:rsid w:val="004577A2"/>
    <w:rsid w:val="00457855"/>
    <w:rsid w:val="00457971"/>
    <w:rsid w:val="00457C4D"/>
    <w:rsid w:val="00460531"/>
    <w:rsid w:val="004607F6"/>
    <w:rsid w:val="00460A13"/>
    <w:rsid w:val="0046107F"/>
    <w:rsid w:val="00462353"/>
    <w:rsid w:val="00462707"/>
    <w:rsid w:val="00462879"/>
    <w:rsid w:val="00463092"/>
    <w:rsid w:val="0046386A"/>
    <w:rsid w:val="00463EC7"/>
    <w:rsid w:val="004641C9"/>
    <w:rsid w:val="004643AB"/>
    <w:rsid w:val="004646F6"/>
    <w:rsid w:val="00465029"/>
    <w:rsid w:val="004651E6"/>
    <w:rsid w:val="00465A5E"/>
    <w:rsid w:val="00465CBF"/>
    <w:rsid w:val="0046627A"/>
    <w:rsid w:val="00466780"/>
    <w:rsid w:val="00466A9B"/>
    <w:rsid w:val="00466D6C"/>
    <w:rsid w:val="00467022"/>
    <w:rsid w:val="0046714B"/>
    <w:rsid w:val="004672DD"/>
    <w:rsid w:val="004673A2"/>
    <w:rsid w:val="004676ED"/>
    <w:rsid w:val="0046796C"/>
    <w:rsid w:val="004707E5"/>
    <w:rsid w:val="00470E73"/>
    <w:rsid w:val="00470EE3"/>
    <w:rsid w:val="00471CEA"/>
    <w:rsid w:val="00472571"/>
    <w:rsid w:val="00472605"/>
    <w:rsid w:val="00472677"/>
    <w:rsid w:val="004730CF"/>
    <w:rsid w:val="004738EE"/>
    <w:rsid w:val="0047416D"/>
    <w:rsid w:val="00474809"/>
    <w:rsid w:val="00474846"/>
    <w:rsid w:val="00474850"/>
    <w:rsid w:val="00474E51"/>
    <w:rsid w:val="004753F8"/>
    <w:rsid w:val="00476322"/>
    <w:rsid w:val="0047786A"/>
    <w:rsid w:val="00477EAA"/>
    <w:rsid w:val="00480A88"/>
    <w:rsid w:val="004812D5"/>
    <w:rsid w:val="00481856"/>
    <w:rsid w:val="004823DF"/>
    <w:rsid w:val="00482C75"/>
    <w:rsid w:val="0048321E"/>
    <w:rsid w:val="004837B5"/>
    <w:rsid w:val="0048423B"/>
    <w:rsid w:val="0048445E"/>
    <w:rsid w:val="004844F3"/>
    <w:rsid w:val="00484E63"/>
    <w:rsid w:val="0048534F"/>
    <w:rsid w:val="00485450"/>
    <w:rsid w:val="004854B3"/>
    <w:rsid w:val="00485784"/>
    <w:rsid w:val="00485894"/>
    <w:rsid w:val="00485AEC"/>
    <w:rsid w:val="00485DD7"/>
    <w:rsid w:val="004866E8"/>
    <w:rsid w:val="00486CD4"/>
    <w:rsid w:val="00487223"/>
    <w:rsid w:val="004873E6"/>
    <w:rsid w:val="00487824"/>
    <w:rsid w:val="00487F88"/>
    <w:rsid w:val="00490C1C"/>
    <w:rsid w:val="00490E06"/>
    <w:rsid w:val="00490FB2"/>
    <w:rsid w:val="004915CF"/>
    <w:rsid w:val="0049172C"/>
    <w:rsid w:val="00491A7E"/>
    <w:rsid w:val="00491BB9"/>
    <w:rsid w:val="00492251"/>
    <w:rsid w:val="00492D8A"/>
    <w:rsid w:val="004933AB"/>
    <w:rsid w:val="00493B0E"/>
    <w:rsid w:val="00493CA3"/>
    <w:rsid w:val="00493D7F"/>
    <w:rsid w:val="004963CB"/>
    <w:rsid w:val="00496684"/>
    <w:rsid w:val="00496725"/>
    <w:rsid w:val="00496BEC"/>
    <w:rsid w:val="00496EBA"/>
    <w:rsid w:val="004979E1"/>
    <w:rsid w:val="00497BF8"/>
    <w:rsid w:val="00497D18"/>
    <w:rsid w:val="00497D33"/>
    <w:rsid w:val="004A016B"/>
    <w:rsid w:val="004A0574"/>
    <w:rsid w:val="004A05B5"/>
    <w:rsid w:val="004A0CCC"/>
    <w:rsid w:val="004A13AD"/>
    <w:rsid w:val="004A1514"/>
    <w:rsid w:val="004A1D06"/>
    <w:rsid w:val="004A1F79"/>
    <w:rsid w:val="004A312D"/>
    <w:rsid w:val="004A3F80"/>
    <w:rsid w:val="004A40CA"/>
    <w:rsid w:val="004A4A96"/>
    <w:rsid w:val="004A4C90"/>
    <w:rsid w:val="004A4DC8"/>
    <w:rsid w:val="004A4F56"/>
    <w:rsid w:val="004A53F2"/>
    <w:rsid w:val="004A5497"/>
    <w:rsid w:val="004A5550"/>
    <w:rsid w:val="004A66E4"/>
    <w:rsid w:val="004A6F19"/>
    <w:rsid w:val="004A737D"/>
    <w:rsid w:val="004A7A46"/>
    <w:rsid w:val="004A7C3E"/>
    <w:rsid w:val="004B0461"/>
    <w:rsid w:val="004B05F7"/>
    <w:rsid w:val="004B0B5F"/>
    <w:rsid w:val="004B0BBB"/>
    <w:rsid w:val="004B126B"/>
    <w:rsid w:val="004B1A21"/>
    <w:rsid w:val="004B2231"/>
    <w:rsid w:val="004B229F"/>
    <w:rsid w:val="004B26AF"/>
    <w:rsid w:val="004B3657"/>
    <w:rsid w:val="004B4136"/>
    <w:rsid w:val="004B42C7"/>
    <w:rsid w:val="004B4369"/>
    <w:rsid w:val="004B50F7"/>
    <w:rsid w:val="004B52D1"/>
    <w:rsid w:val="004B5C0B"/>
    <w:rsid w:val="004B61CF"/>
    <w:rsid w:val="004B6412"/>
    <w:rsid w:val="004B6FEF"/>
    <w:rsid w:val="004B73A8"/>
    <w:rsid w:val="004B779E"/>
    <w:rsid w:val="004B7990"/>
    <w:rsid w:val="004B7C46"/>
    <w:rsid w:val="004C0CC3"/>
    <w:rsid w:val="004C115D"/>
    <w:rsid w:val="004C14B6"/>
    <w:rsid w:val="004C16B5"/>
    <w:rsid w:val="004C1E33"/>
    <w:rsid w:val="004C1E8B"/>
    <w:rsid w:val="004C1F2F"/>
    <w:rsid w:val="004C248C"/>
    <w:rsid w:val="004C2E26"/>
    <w:rsid w:val="004C2F60"/>
    <w:rsid w:val="004C3430"/>
    <w:rsid w:val="004C36AA"/>
    <w:rsid w:val="004C3DF9"/>
    <w:rsid w:val="004C4D4E"/>
    <w:rsid w:val="004C57F2"/>
    <w:rsid w:val="004C600E"/>
    <w:rsid w:val="004C615C"/>
    <w:rsid w:val="004C67B3"/>
    <w:rsid w:val="004C7649"/>
    <w:rsid w:val="004C77FB"/>
    <w:rsid w:val="004C7AB9"/>
    <w:rsid w:val="004D04C6"/>
    <w:rsid w:val="004D0827"/>
    <w:rsid w:val="004D08BB"/>
    <w:rsid w:val="004D16C6"/>
    <w:rsid w:val="004D2673"/>
    <w:rsid w:val="004D3612"/>
    <w:rsid w:val="004D3CE0"/>
    <w:rsid w:val="004D3E02"/>
    <w:rsid w:val="004D3F3B"/>
    <w:rsid w:val="004D423C"/>
    <w:rsid w:val="004D5275"/>
    <w:rsid w:val="004D5BE5"/>
    <w:rsid w:val="004D61A6"/>
    <w:rsid w:val="004D635A"/>
    <w:rsid w:val="004D6486"/>
    <w:rsid w:val="004D657F"/>
    <w:rsid w:val="004D6935"/>
    <w:rsid w:val="004D6A14"/>
    <w:rsid w:val="004D6B36"/>
    <w:rsid w:val="004D6CF1"/>
    <w:rsid w:val="004D6F11"/>
    <w:rsid w:val="004D7C16"/>
    <w:rsid w:val="004E03D4"/>
    <w:rsid w:val="004E0D65"/>
    <w:rsid w:val="004E0D79"/>
    <w:rsid w:val="004E19D9"/>
    <w:rsid w:val="004E1A01"/>
    <w:rsid w:val="004E1CBE"/>
    <w:rsid w:val="004E1DB4"/>
    <w:rsid w:val="004E1FE0"/>
    <w:rsid w:val="004E218E"/>
    <w:rsid w:val="004E2270"/>
    <w:rsid w:val="004E238B"/>
    <w:rsid w:val="004E260D"/>
    <w:rsid w:val="004E26E3"/>
    <w:rsid w:val="004E3357"/>
    <w:rsid w:val="004E370F"/>
    <w:rsid w:val="004E4617"/>
    <w:rsid w:val="004E4713"/>
    <w:rsid w:val="004E487F"/>
    <w:rsid w:val="004E5015"/>
    <w:rsid w:val="004E5421"/>
    <w:rsid w:val="004E547A"/>
    <w:rsid w:val="004E59DC"/>
    <w:rsid w:val="004E5F75"/>
    <w:rsid w:val="004E60EB"/>
    <w:rsid w:val="004E63FB"/>
    <w:rsid w:val="004E6EB1"/>
    <w:rsid w:val="004E701B"/>
    <w:rsid w:val="004E7215"/>
    <w:rsid w:val="004E7223"/>
    <w:rsid w:val="004E7321"/>
    <w:rsid w:val="004E7A9E"/>
    <w:rsid w:val="004E7CAE"/>
    <w:rsid w:val="004F00F3"/>
    <w:rsid w:val="004F0194"/>
    <w:rsid w:val="004F05FE"/>
    <w:rsid w:val="004F0666"/>
    <w:rsid w:val="004F1310"/>
    <w:rsid w:val="004F16C4"/>
    <w:rsid w:val="004F18B7"/>
    <w:rsid w:val="004F20E5"/>
    <w:rsid w:val="004F2C7C"/>
    <w:rsid w:val="004F2FE6"/>
    <w:rsid w:val="004F351D"/>
    <w:rsid w:val="004F413D"/>
    <w:rsid w:val="004F418D"/>
    <w:rsid w:val="004F431A"/>
    <w:rsid w:val="004F4768"/>
    <w:rsid w:val="004F4D0A"/>
    <w:rsid w:val="004F4D63"/>
    <w:rsid w:val="004F5933"/>
    <w:rsid w:val="004F693A"/>
    <w:rsid w:val="004F6A73"/>
    <w:rsid w:val="00500025"/>
    <w:rsid w:val="005004A0"/>
    <w:rsid w:val="005007EA"/>
    <w:rsid w:val="005008E7"/>
    <w:rsid w:val="0050096B"/>
    <w:rsid w:val="00501118"/>
    <w:rsid w:val="00501186"/>
    <w:rsid w:val="0050152A"/>
    <w:rsid w:val="0050199E"/>
    <w:rsid w:val="00501DC3"/>
    <w:rsid w:val="00501FC3"/>
    <w:rsid w:val="005026FC"/>
    <w:rsid w:val="00502966"/>
    <w:rsid w:val="00502D57"/>
    <w:rsid w:val="00504521"/>
    <w:rsid w:val="005059A8"/>
    <w:rsid w:val="00505A8E"/>
    <w:rsid w:val="00505C34"/>
    <w:rsid w:val="00505D43"/>
    <w:rsid w:val="00505EF2"/>
    <w:rsid w:val="005063D0"/>
    <w:rsid w:val="00506D95"/>
    <w:rsid w:val="00506EA4"/>
    <w:rsid w:val="00506F39"/>
    <w:rsid w:val="0050772A"/>
    <w:rsid w:val="00507D17"/>
    <w:rsid w:val="00507F08"/>
    <w:rsid w:val="00510723"/>
    <w:rsid w:val="00510E31"/>
    <w:rsid w:val="00511046"/>
    <w:rsid w:val="005113BC"/>
    <w:rsid w:val="00511413"/>
    <w:rsid w:val="00511467"/>
    <w:rsid w:val="00511469"/>
    <w:rsid w:val="00511EC5"/>
    <w:rsid w:val="005121F1"/>
    <w:rsid w:val="005124ED"/>
    <w:rsid w:val="00512922"/>
    <w:rsid w:val="00512BCC"/>
    <w:rsid w:val="00513037"/>
    <w:rsid w:val="00513580"/>
    <w:rsid w:val="005142F8"/>
    <w:rsid w:val="0051534C"/>
    <w:rsid w:val="00515A77"/>
    <w:rsid w:val="00515AE7"/>
    <w:rsid w:val="00515B57"/>
    <w:rsid w:val="005167A6"/>
    <w:rsid w:val="00516959"/>
    <w:rsid w:val="00517345"/>
    <w:rsid w:val="00517630"/>
    <w:rsid w:val="00517FB6"/>
    <w:rsid w:val="00520928"/>
    <w:rsid w:val="00521067"/>
    <w:rsid w:val="00521091"/>
    <w:rsid w:val="005212B9"/>
    <w:rsid w:val="00521440"/>
    <w:rsid w:val="0052179A"/>
    <w:rsid w:val="00521B73"/>
    <w:rsid w:val="00521FC3"/>
    <w:rsid w:val="005225C4"/>
    <w:rsid w:val="00522B01"/>
    <w:rsid w:val="005232F3"/>
    <w:rsid w:val="0052330A"/>
    <w:rsid w:val="00523313"/>
    <w:rsid w:val="005235FF"/>
    <w:rsid w:val="00523BCC"/>
    <w:rsid w:val="00523FBB"/>
    <w:rsid w:val="00524494"/>
    <w:rsid w:val="00524629"/>
    <w:rsid w:val="00524BC5"/>
    <w:rsid w:val="00525102"/>
    <w:rsid w:val="005254C6"/>
    <w:rsid w:val="0052645D"/>
    <w:rsid w:val="00526D27"/>
    <w:rsid w:val="00526E2D"/>
    <w:rsid w:val="00527428"/>
    <w:rsid w:val="00527A5E"/>
    <w:rsid w:val="00530037"/>
    <w:rsid w:val="00530077"/>
    <w:rsid w:val="00530273"/>
    <w:rsid w:val="00530483"/>
    <w:rsid w:val="00530B5B"/>
    <w:rsid w:val="00530E4D"/>
    <w:rsid w:val="0053109C"/>
    <w:rsid w:val="00531242"/>
    <w:rsid w:val="00531B5C"/>
    <w:rsid w:val="00531ED7"/>
    <w:rsid w:val="005332C4"/>
    <w:rsid w:val="00533520"/>
    <w:rsid w:val="00533D43"/>
    <w:rsid w:val="00534C50"/>
    <w:rsid w:val="00534E50"/>
    <w:rsid w:val="00534EB3"/>
    <w:rsid w:val="005350BA"/>
    <w:rsid w:val="00535168"/>
    <w:rsid w:val="00535616"/>
    <w:rsid w:val="00536BFE"/>
    <w:rsid w:val="00536D63"/>
    <w:rsid w:val="0053701E"/>
    <w:rsid w:val="0053728E"/>
    <w:rsid w:val="00537337"/>
    <w:rsid w:val="00537695"/>
    <w:rsid w:val="00537968"/>
    <w:rsid w:val="00537AB4"/>
    <w:rsid w:val="00537DCA"/>
    <w:rsid w:val="00540245"/>
    <w:rsid w:val="00540ABF"/>
    <w:rsid w:val="00541075"/>
    <w:rsid w:val="00541211"/>
    <w:rsid w:val="005415D9"/>
    <w:rsid w:val="005417EC"/>
    <w:rsid w:val="00541C8D"/>
    <w:rsid w:val="00542825"/>
    <w:rsid w:val="00542872"/>
    <w:rsid w:val="00542A70"/>
    <w:rsid w:val="0054325C"/>
    <w:rsid w:val="0054369A"/>
    <w:rsid w:val="00543FE8"/>
    <w:rsid w:val="005443FF"/>
    <w:rsid w:val="00544764"/>
    <w:rsid w:val="005448CA"/>
    <w:rsid w:val="00544EF4"/>
    <w:rsid w:val="00545301"/>
    <w:rsid w:val="00545511"/>
    <w:rsid w:val="00545709"/>
    <w:rsid w:val="00545E6F"/>
    <w:rsid w:val="00545FA4"/>
    <w:rsid w:val="005461D4"/>
    <w:rsid w:val="00546741"/>
    <w:rsid w:val="0054693A"/>
    <w:rsid w:val="00546AB0"/>
    <w:rsid w:val="00546D4A"/>
    <w:rsid w:val="00546F37"/>
    <w:rsid w:val="00546F68"/>
    <w:rsid w:val="005471A3"/>
    <w:rsid w:val="005473CC"/>
    <w:rsid w:val="0054754C"/>
    <w:rsid w:val="0055008D"/>
    <w:rsid w:val="0055072F"/>
    <w:rsid w:val="0055086F"/>
    <w:rsid w:val="0055088E"/>
    <w:rsid w:val="00550DB5"/>
    <w:rsid w:val="00550F54"/>
    <w:rsid w:val="00551D6B"/>
    <w:rsid w:val="005523FA"/>
    <w:rsid w:val="00552759"/>
    <w:rsid w:val="00552E61"/>
    <w:rsid w:val="00552FC6"/>
    <w:rsid w:val="00553109"/>
    <w:rsid w:val="005537D2"/>
    <w:rsid w:val="00553B12"/>
    <w:rsid w:val="00553D50"/>
    <w:rsid w:val="0055465F"/>
    <w:rsid w:val="00554B59"/>
    <w:rsid w:val="00554C43"/>
    <w:rsid w:val="00554F6E"/>
    <w:rsid w:val="00555E07"/>
    <w:rsid w:val="00555F57"/>
    <w:rsid w:val="0055631B"/>
    <w:rsid w:val="005566B6"/>
    <w:rsid w:val="00557106"/>
    <w:rsid w:val="005571B8"/>
    <w:rsid w:val="005603EF"/>
    <w:rsid w:val="005605FF"/>
    <w:rsid w:val="00560898"/>
    <w:rsid w:val="00560B23"/>
    <w:rsid w:val="00561420"/>
    <w:rsid w:val="00561521"/>
    <w:rsid w:val="00561992"/>
    <w:rsid w:val="00561BE6"/>
    <w:rsid w:val="00562235"/>
    <w:rsid w:val="005629F3"/>
    <w:rsid w:val="00562B0C"/>
    <w:rsid w:val="00562C36"/>
    <w:rsid w:val="0056302E"/>
    <w:rsid w:val="005630E5"/>
    <w:rsid w:val="005631CD"/>
    <w:rsid w:val="00563416"/>
    <w:rsid w:val="00563690"/>
    <w:rsid w:val="00563DC6"/>
    <w:rsid w:val="0056420F"/>
    <w:rsid w:val="0056495F"/>
    <w:rsid w:val="00564B54"/>
    <w:rsid w:val="00564B69"/>
    <w:rsid w:val="00566094"/>
    <w:rsid w:val="00566EC6"/>
    <w:rsid w:val="00570245"/>
    <w:rsid w:val="005704C8"/>
    <w:rsid w:val="0057078F"/>
    <w:rsid w:val="00570A12"/>
    <w:rsid w:val="005710FD"/>
    <w:rsid w:val="0057117B"/>
    <w:rsid w:val="00572361"/>
    <w:rsid w:val="005730DA"/>
    <w:rsid w:val="00574260"/>
    <w:rsid w:val="00574544"/>
    <w:rsid w:val="0057498D"/>
    <w:rsid w:val="00574D56"/>
    <w:rsid w:val="00574EC3"/>
    <w:rsid w:val="00574F31"/>
    <w:rsid w:val="005754C7"/>
    <w:rsid w:val="005755A1"/>
    <w:rsid w:val="00575AF8"/>
    <w:rsid w:val="00576082"/>
    <w:rsid w:val="005761CA"/>
    <w:rsid w:val="00576284"/>
    <w:rsid w:val="0057737B"/>
    <w:rsid w:val="00577CCA"/>
    <w:rsid w:val="0058048B"/>
    <w:rsid w:val="005804F0"/>
    <w:rsid w:val="00580575"/>
    <w:rsid w:val="00580730"/>
    <w:rsid w:val="00580921"/>
    <w:rsid w:val="005811C3"/>
    <w:rsid w:val="0058222F"/>
    <w:rsid w:val="0058260B"/>
    <w:rsid w:val="0058317A"/>
    <w:rsid w:val="005838C3"/>
    <w:rsid w:val="00583D2F"/>
    <w:rsid w:val="00583E19"/>
    <w:rsid w:val="0058474E"/>
    <w:rsid w:val="005848DF"/>
    <w:rsid w:val="00584A97"/>
    <w:rsid w:val="0058509D"/>
    <w:rsid w:val="005850D3"/>
    <w:rsid w:val="00585EA1"/>
    <w:rsid w:val="00586523"/>
    <w:rsid w:val="005867EE"/>
    <w:rsid w:val="00586E83"/>
    <w:rsid w:val="00586EFD"/>
    <w:rsid w:val="00587309"/>
    <w:rsid w:val="0058777D"/>
    <w:rsid w:val="00590095"/>
    <w:rsid w:val="005900B0"/>
    <w:rsid w:val="005907D0"/>
    <w:rsid w:val="005908DE"/>
    <w:rsid w:val="005909DF"/>
    <w:rsid w:val="00590E33"/>
    <w:rsid w:val="0059155C"/>
    <w:rsid w:val="00591629"/>
    <w:rsid w:val="00591920"/>
    <w:rsid w:val="0059226E"/>
    <w:rsid w:val="00592E9E"/>
    <w:rsid w:val="005932CA"/>
    <w:rsid w:val="00593A37"/>
    <w:rsid w:val="00593C5E"/>
    <w:rsid w:val="0059436C"/>
    <w:rsid w:val="005946AB"/>
    <w:rsid w:val="00594760"/>
    <w:rsid w:val="00594844"/>
    <w:rsid w:val="00594C53"/>
    <w:rsid w:val="0059609E"/>
    <w:rsid w:val="00596121"/>
    <w:rsid w:val="005961F6"/>
    <w:rsid w:val="005964B1"/>
    <w:rsid w:val="0059665F"/>
    <w:rsid w:val="00596AFD"/>
    <w:rsid w:val="00596BBA"/>
    <w:rsid w:val="00597448"/>
    <w:rsid w:val="005A0262"/>
    <w:rsid w:val="005A0855"/>
    <w:rsid w:val="005A0EE3"/>
    <w:rsid w:val="005A1D00"/>
    <w:rsid w:val="005A1F7F"/>
    <w:rsid w:val="005A2289"/>
    <w:rsid w:val="005A2C3C"/>
    <w:rsid w:val="005A2D29"/>
    <w:rsid w:val="005A2D75"/>
    <w:rsid w:val="005A3990"/>
    <w:rsid w:val="005A3CDF"/>
    <w:rsid w:val="005A4255"/>
    <w:rsid w:val="005A574D"/>
    <w:rsid w:val="005A61FC"/>
    <w:rsid w:val="005A711B"/>
    <w:rsid w:val="005A7496"/>
    <w:rsid w:val="005A757A"/>
    <w:rsid w:val="005A789E"/>
    <w:rsid w:val="005A7B78"/>
    <w:rsid w:val="005A7E32"/>
    <w:rsid w:val="005B006E"/>
    <w:rsid w:val="005B07E8"/>
    <w:rsid w:val="005B0B97"/>
    <w:rsid w:val="005B0F41"/>
    <w:rsid w:val="005B1972"/>
    <w:rsid w:val="005B1F0B"/>
    <w:rsid w:val="005B21BD"/>
    <w:rsid w:val="005B2E42"/>
    <w:rsid w:val="005B2F50"/>
    <w:rsid w:val="005B32B8"/>
    <w:rsid w:val="005B3433"/>
    <w:rsid w:val="005B3A01"/>
    <w:rsid w:val="005B3F57"/>
    <w:rsid w:val="005B3FFE"/>
    <w:rsid w:val="005B4C87"/>
    <w:rsid w:val="005B54BA"/>
    <w:rsid w:val="005B6491"/>
    <w:rsid w:val="005B6637"/>
    <w:rsid w:val="005B7583"/>
    <w:rsid w:val="005C0E19"/>
    <w:rsid w:val="005C119E"/>
    <w:rsid w:val="005C174F"/>
    <w:rsid w:val="005C19BF"/>
    <w:rsid w:val="005C2044"/>
    <w:rsid w:val="005C2372"/>
    <w:rsid w:val="005C28B6"/>
    <w:rsid w:val="005C2BFA"/>
    <w:rsid w:val="005C3EB0"/>
    <w:rsid w:val="005C4161"/>
    <w:rsid w:val="005C45D6"/>
    <w:rsid w:val="005C4725"/>
    <w:rsid w:val="005C496D"/>
    <w:rsid w:val="005C4C0C"/>
    <w:rsid w:val="005C4F77"/>
    <w:rsid w:val="005C5039"/>
    <w:rsid w:val="005C5683"/>
    <w:rsid w:val="005C5B57"/>
    <w:rsid w:val="005C5E1D"/>
    <w:rsid w:val="005C6438"/>
    <w:rsid w:val="005C6745"/>
    <w:rsid w:val="005C70D6"/>
    <w:rsid w:val="005C70F4"/>
    <w:rsid w:val="005C744B"/>
    <w:rsid w:val="005C7458"/>
    <w:rsid w:val="005C757F"/>
    <w:rsid w:val="005D064F"/>
    <w:rsid w:val="005D1BE6"/>
    <w:rsid w:val="005D2287"/>
    <w:rsid w:val="005D2E38"/>
    <w:rsid w:val="005D3283"/>
    <w:rsid w:val="005D3287"/>
    <w:rsid w:val="005D3371"/>
    <w:rsid w:val="005D355A"/>
    <w:rsid w:val="005D3950"/>
    <w:rsid w:val="005D3996"/>
    <w:rsid w:val="005D3A5C"/>
    <w:rsid w:val="005D3EFE"/>
    <w:rsid w:val="005D4194"/>
    <w:rsid w:val="005D4530"/>
    <w:rsid w:val="005D5880"/>
    <w:rsid w:val="005D5C4E"/>
    <w:rsid w:val="005D6001"/>
    <w:rsid w:val="005D61DF"/>
    <w:rsid w:val="005D67C5"/>
    <w:rsid w:val="005D689E"/>
    <w:rsid w:val="005D6ED4"/>
    <w:rsid w:val="005D6F7E"/>
    <w:rsid w:val="005D6FFF"/>
    <w:rsid w:val="005D7772"/>
    <w:rsid w:val="005D7868"/>
    <w:rsid w:val="005E039D"/>
    <w:rsid w:val="005E0801"/>
    <w:rsid w:val="005E0BD1"/>
    <w:rsid w:val="005E140A"/>
    <w:rsid w:val="005E219C"/>
    <w:rsid w:val="005E279D"/>
    <w:rsid w:val="005E27E5"/>
    <w:rsid w:val="005E2EDF"/>
    <w:rsid w:val="005E30F5"/>
    <w:rsid w:val="005E3855"/>
    <w:rsid w:val="005E38C8"/>
    <w:rsid w:val="005E395A"/>
    <w:rsid w:val="005E39B2"/>
    <w:rsid w:val="005E41B4"/>
    <w:rsid w:val="005E41F2"/>
    <w:rsid w:val="005E4439"/>
    <w:rsid w:val="005E4789"/>
    <w:rsid w:val="005E4D82"/>
    <w:rsid w:val="005E4E4B"/>
    <w:rsid w:val="005E5133"/>
    <w:rsid w:val="005E51DC"/>
    <w:rsid w:val="005E5670"/>
    <w:rsid w:val="005E6029"/>
    <w:rsid w:val="005E6BD2"/>
    <w:rsid w:val="005E6E00"/>
    <w:rsid w:val="005E754D"/>
    <w:rsid w:val="005E7758"/>
    <w:rsid w:val="005F0149"/>
    <w:rsid w:val="005F0286"/>
    <w:rsid w:val="005F1406"/>
    <w:rsid w:val="005F1785"/>
    <w:rsid w:val="005F1D2F"/>
    <w:rsid w:val="005F1D51"/>
    <w:rsid w:val="005F2588"/>
    <w:rsid w:val="005F31DE"/>
    <w:rsid w:val="005F3328"/>
    <w:rsid w:val="005F355F"/>
    <w:rsid w:val="005F3919"/>
    <w:rsid w:val="005F3F72"/>
    <w:rsid w:val="005F3F98"/>
    <w:rsid w:val="005F4F85"/>
    <w:rsid w:val="005F4F86"/>
    <w:rsid w:val="005F50CE"/>
    <w:rsid w:val="005F50F5"/>
    <w:rsid w:val="005F53BC"/>
    <w:rsid w:val="005F5F5D"/>
    <w:rsid w:val="005F6428"/>
    <w:rsid w:val="005F6768"/>
    <w:rsid w:val="005F779A"/>
    <w:rsid w:val="005F7BAC"/>
    <w:rsid w:val="005F7CC2"/>
    <w:rsid w:val="0060028B"/>
    <w:rsid w:val="006009CB"/>
    <w:rsid w:val="00600F8D"/>
    <w:rsid w:val="00601073"/>
    <w:rsid w:val="006012C5"/>
    <w:rsid w:val="006012FB"/>
    <w:rsid w:val="00601593"/>
    <w:rsid w:val="00601659"/>
    <w:rsid w:val="00601DA2"/>
    <w:rsid w:val="006021B5"/>
    <w:rsid w:val="00602725"/>
    <w:rsid w:val="006027D2"/>
    <w:rsid w:val="0060291F"/>
    <w:rsid w:val="00602F63"/>
    <w:rsid w:val="00603FD7"/>
    <w:rsid w:val="00604135"/>
    <w:rsid w:val="0060451B"/>
    <w:rsid w:val="00605882"/>
    <w:rsid w:val="00605A91"/>
    <w:rsid w:val="00605B21"/>
    <w:rsid w:val="00605CD5"/>
    <w:rsid w:val="00605CD9"/>
    <w:rsid w:val="00605E54"/>
    <w:rsid w:val="006062AE"/>
    <w:rsid w:val="00606620"/>
    <w:rsid w:val="00606643"/>
    <w:rsid w:val="00606788"/>
    <w:rsid w:val="00606F2F"/>
    <w:rsid w:val="00606F6B"/>
    <w:rsid w:val="0060750C"/>
    <w:rsid w:val="00607F83"/>
    <w:rsid w:val="00610286"/>
    <w:rsid w:val="0061060C"/>
    <w:rsid w:val="00610984"/>
    <w:rsid w:val="00610E62"/>
    <w:rsid w:val="00611325"/>
    <w:rsid w:val="006115E5"/>
    <w:rsid w:val="00611C6F"/>
    <w:rsid w:val="00611F24"/>
    <w:rsid w:val="00612540"/>
    <w:rsid w:val="00612E4C"/>
    <w:rsid w:val="0061317B"/>
    <w:rsid w:val="00613304"/>
    <w:rsid w:val="00613565"/>
    <w:rsid w:val="00613E0D"/>
    <w:rsid w:val="00613F93"/>
    <w:rsid w:val="00614A72"/>
    <w:rsid w:val="00614B56"/>
    <w:rsid w:val="00614FEA"/>
    <w:rsid w:val="006150ED"/>
    <w:rsid w:val="00615788"/>
    <w:rsid w:val="006158A3"/>
    <w:rsid w:val="00615F38"/>
    <w:rsid w:val="0061681B"/>
    <w:rsid w:val="00616F84"/>
    <w:rsid w:val="00616FF1"/>
    <w:rsid w:val="0061732E"/>
    <w:rsid w:val="006201B2"/>
    <w:rsid w:val="00620411"/>
    <w:rsid w:val="006204D5"/>
    <w:rsid w:val="00620571"/>
    <w:rsid w:val="006207FA"/>
    <w:rsid w:val="00620C9A"/>
    <w:rsid w:val="00620EEA"/>
    <w:rsid w:val="00621305"/>
    <w:rsid w:val="0062133E"/>
    <w:rsid w:val="006215D0"/>
    <w:rsid w:val="006217EB"/>
    <w:rsid w:val="00621C69"/>
    <w:rsid w:val="00621D5D"/>
    <w:rsid w:val="00622656"/>
    <w:rsid w:val="00623056"/>
    <w:rsid w:val="006234AB"/>
    <w:rsid w:val="00623ABE"/>
    <w:rsid w:val="00623C65"/>
    <w:rsid w:val="00623D3F"/>
    <w:rsid w:val="00623ECE"/>
    <w:rsid w:val="00624275"/>
    <w:rsid w:val="00624EB6"/>
    <w:rsid w:val="00624ED9"/>
    <w:rsid w:val="00625355"/>
    <w:rsid w:val="00625908"/>
    <w:rsid w:val="006261ED"/>
    <w:rsid w:val="006263A3"/>
    <w:rsid w:val="0062664F"/>
    <w:rsid w:val="006266AC"/>
    <w:rsid w:val="00626A2C"/>
    <w:rsid w:val="00626B2B"/>
    <w:rsid w:val="00626E5C"/>
    <w:rsid w:val="00626FBD"/>
    <w:rsid w:val="0062701A"/>
    <w:rsid w:val="006276E5"/>
    <w:rsid w:val="00627954"/>
    <w:rsid w:val="00627E0A"/>
    <w:rsid w:val="00630DEF"/>
    <w:rsid w:val="006316D0"/>
    <w:rsid w:val="00631B53"/>
    <w:rsid w:val="00631B57"/>
    <w:rsid w:val="00631BF3"/>
    <w:rsid w:val="006320AC"/>
    <w:rsid w:val="00632517"/>
    <w:rsid w:val="00632725"/>
    <w:rsid w:val="00632803"/>
    <w:rsid w:val="00632B0C"/>
    <w:rsid w:val="00632DAE"/>
    <w:rsid w:val="00632E8F"/>
    <w:rsid w:val="006333BD"/>
    <w:rsid w:val="0063354B"/>
    <w:rsid w:val="0063362F"/>
    <w:rsid w:val="00633C2C"/>
    <w:rsid w:val="0063417D"/>
    <w:rsid w:val="00634E30"/>
    <w:rsid w:val="006364F9"/>
    <w:rsid w:val="006365FE"/>
    <w:rsid w:val="006367E6"/>
    <w:rsid w:val="00636857"/>
    <w:rsid w:val="00636966"/>
    <w:rsid w:val="00637170"/>
    <w:rsid w:val="00637485"/>
    <w:rsid w:val="00637E36"/>
    <w:rsid w:val="0064031A"/>
    <w:rsid w:val="006408CD"/>
    <w:rsid w:val="0064097E"/>
    <w:rsid w:val="006412FB"/>
    <w:rsid w:val="006416DC"/>
    <w:rsid w:val="006418AB"/>
    <w:rsid w:val="006419F9"/>
    <w:rsid w:val="00642EC3"/>
    <w:rsid w:val="0064320B"/>
    <w:rsid w:val="0064357F"/>
    <w:rsid w:val="0064381A"/>
    <w:rsid w:val="006440E8"/>
    <w:rsid w:val="006441E6"/>
    <w:rsid w:val="0064420A"/>
    <w:rsid w:val="0064435B"/>
    <w:rsid w:val="00644474"/>
    <w:rsid w:val="00644D0D"/>
    <w:rsid w:val="00644DB3"/>
    <w:rsid w:val="00644EB7"/>
    <w:rsid w:val="00644F71"/>
    <w:rsid w:val="00645420"/>
    <w:rsid w:val="006454BD"/>
    <w:rsid w:val="00645851"/>
    <w:rsid w:val="0064600B"/>
    <w:rsid w:val="00646255"/>
    <w:rsid w:val="00646789"/>
    <w:rsid w:val="00646848"/>
    <w:rsid w:val="0064768A"/>
    <w:rsid w:val="00650E7A"/>
    <w:rsid w:val="00651756"/>
    <w:rsid w:val="00651E68"/>
    <w:rsid w:val="0065246E"/>
    <w:rsid w:val="00652AB8"/>
    <w:rsid w:val="0065318E"/>
    <w:rsid w:val="006537C2"/>
    <w:rsid w:val="006539D8"/>
    <w:rsid w:val="00653BBA"/>
    <w:rsid w:val="00653C80"/>
    <w:rsid w:val="0065401C"/>
    <w:rsid w:val="00654ACB"/>
    <w:rsid w:val="00655642"/>
    <w:rsid w:val="00655C7D"/>
    <w:rsid w:val="00655D98"/>
    <w:rsid w:val="00657636"/>
    <w:rsid w:val="006577AF"/>
    <w:rsid w:val="00657820"/>
    <w:rsid w:val="00657BBD"/>
    <w:rsid w:val="00660396"/>
    <w:rsid w:val="006604F7"/>
    <w:rsid w:val="0066069D"/>
    <w:rsid w:val="00660741"/>
    <w:rsid w:val="00660764"/>
    <w:rsid w:val="00660812"/>
    <w:rsid w:val="00661378"/>
    <w:rsid w:val="00661BDA"/>
    <w:rsid w:val="00661D00"/>
    <w:rsid w:val="006623D5"/>
    <w:rsid w:val="006624EB"/>
    <w:rsid w:val="00662506"/>
    <w:rsid w:val="0066260F"/>
    <w:rsid w:val="006627A1"/>
    <w:rsid w:val="00662A3F"/>
    <w:rsid w:val="00662B95"/>
    <w:rsid w:val="0066303C"/>
    <w:rsid w:val="00663A02"/>
    <w:rsid w:val="00664455"/>
    <w:rsid w:val="0066474A"/>
    <w:rsid w:val="006651BB"/>
    <w:rsid w:val="006652C8"/>
    <w:rsid w:val="0066534A"/>
    <w:rsid w:val="00665DB3"/>
    <w:rsid w:val="00665E65"/>
    <w:rsid w:val="006664EE"/>
    <w:rsid w:val="00666624"/>
    <w:rsid w:val="00666710"/>
    <w:rsid w:val="00666A66"/>
    <w:rsid w:val="00666ED8"/>
    <w:rsid w:val="0066780C"/>
    <w:rsid w:val="006678DB"/>
    <w:rsid w:val="00667E14"/>
    <w:rsid w:val="00667FC1"/>
    <w:rsid w:val="00670196"/>
    <w:rsid w:val="00670DCD"/>
    <w:rsid w:val="006710DE"/>
    <w:rsid w:val="0067191B"/>
    <w:rsid w:val="00671BB3"/>
    <w:rsid w:val="00671E44"/>
    <w:rsid w:val="00672CDD"/>
    <w:rsid w:val="00673B3F"/>
    <w:rsid w:val="00673C30"/>
    <w:rsid w:val="00673EC7"/>
    <w:rsid w:val="0067450F"/>
    <w:rsid w:val="0067495D"/>
    <w:rsid w:val="00674AA9"/>
    <w:rsid w:val="00674C76"/>
    <w:rsid w:val="0067521F"/>
    <w:rsid w:val="00675579"/>
    <w:rsid w:val="00675F47"/>
    <w:rsid w:val="0067611B"/>
    <w:rsid w:val="00676965"/>
    <w:rsid w:val="006770BD"/>
    <w:rsid w:val="00677812"/>
    <w:rsid w:val="006778EF"/>
    <w:rsid w:val="00677CF7"/>
    <w:rsid w:val="006800BF"/>
    <w:rsid w:val="006800CF"/>
    <w:rsid w:val="00680118"/>
    <w:rsid w:val="00680312"/>
    <w:rsid w:val="00680449"/>
    <w:rsid w:val="00680690"/>
    <w:rsid w:val="006808E3"/>
    <w:rsid w:val="0068096E"/>
    <w:rsid w:val="006809AA"/>
    <w:rsid w:val="006809D4"/>
    <w:rsid w:val="00680E3B"/>
    <w:rsid w:val="00680F5E"/>
    <w:rsid w:val="00681105"/>
    <w:rsid w:val="006817BD"/>
    <w:rsid w:val="00681910"/>
    <w:rsid w:val="0068201B"/>
    <w:rsid w:val="006820A7"/>
    <w:rsid w:val="00682105"/>
    <w:rsid w:val="006821B4"/>
    <w:rsid w:val="00682247"/>
    <w:rsid w:val="006822FD"/>
    <w:rsid w:val="006827C6"/>
    <w:rsid w:val="0068281D"/>
    <w:rsid w:val="00683677"/>
    <w:rsid w:val="00683719"/>
    <w:rsid w:val="006843B0"/>
    <w:rsid w:val="0068450F"/>
    <w:rsid w:val="00684B14"/>
    <w:rsid w:val="00684C99"/>
    <w:rsid w:val="00685539"/>
    <w:rsid w:val="006855C7"/>
    <w:rsid w:val="006857AB"/>
    <w:rsid w:val="00685A7D"/>
    <w:rsid w:val="00685E9B"/>
    <w:rsid w:val="00686910"/>
    <w:rsid w:val="00686C9A"/>
    <w:rsid w:val="00686F9D"/>
    <w:rsid w:val="00687947"/>
    <w:rsid w:val="006905CF"/>
    <w:rsid w:val="0069073B"/>
    <w:rsid w:val="0069085D"/>
    <w:rsid w:val="00691276"/>
    <w:rsid w:val="006918D5"/>
    <w:rsid w:val="006918F1"/>
    <w:rsid w:val="00692857"/>
    <w:rsid w:val="006932E9"/>
    <w:rsid w:val="006936FF"/>
    <w:rsid w:val="00693829"/>
    <w:rsid w:val="00693BE3"/>
    <w:rsid w:val="00694699"/>
    <w:rsid w:val="00694A51"/>
    <w:rsid w:val="00694C98"/>
    <w:rsid w:val="00694D82"/>
    <w:rsid w:val="006952F6"/>
    <w:rsid w:val="00695332"/>
    <w:rsid w:val="00695826"/>
    <w:rsid w:val="00695D53"/>
    <w:rsid w:val="006961B3"/>
    <w:rsid w:val="006963DC"/>
    <w:rsid w:val="006965EB"/>
    <w:rsid w:val="006969D9"/>
    <w:rsid w:val="006973EB"/>
    <w:rsid w:val="00697481"/>
    <w:rsid w:val="00697CE3"/>
    <w:rsid w:val="00697ED4"/>
    <w:rsid w:val="00697FF7"/>
    <w:rsid w:val="006A05CE"/>
    <w:rsid w:val="006A0615"/>
    <w:rsid w:val="006A0984"/>
    <w:rsid w:val="006A0A40"/>
    <w:rsid w:val="006A0EE3"/>
    <w:rsid w:val="006A1652"/>
    <w:rsid w:val="006A1ACB"/>
    <w:rsid w:val="006A23AD"/>
    <w:rsid w:val="006A2C74"/>
    <w:rsid w:val="006A2D6E"/>
    <w:rsid w:val="006A34D9"/>
    <w:rsid w:val="006A35B4"/>
    <w:rsid w:val="006A42F2"/>
    <w:rsid w:val="006A436F"/>
    <w:rsid w:val="006A495F"/>
    <w:rsid w:val="006A49BF"/>
    <w:rsid w:val="006A4A2B"/>
    <w:rsid w:val="006A51EE"/>
    <w:rsid w:val="006A520D"/>
    <w:rsid w:val="006A5895"/>
    <w:rsid w:val="006A5EAD"/>
    <w:rsid w:val="006A618B"/>
    <w:rsid w:val="006A6294"/>
    <w:rsid w:val="006A63D4"/>
    <w:rsid w:val="006A64B5"/>
    <w:rsid w:val="006A6B75"/>
    <w:rsid w:val="006A6EDE"/>
    <w:rsid w:val="006A73B0"/>
    <w:rsid w:val="006A76E4"/>
    <w:rsid w:val="006A77D7"/>
    <w:rsid w:val="006A78CB"/>
    <w:rsid w:val="006A7E62"/>
    <w:rsid w:val="006A7FA4"/>
    <w:rsid w:val="006B0203"/>
    <w:rsid w:val="006B150C"/>
    <w:rsid w:val="006B15A8"/>
    <w:rsid w:val="006B1932"/>
    <w:rsid w:val="006B1A2B"/>
    <w:rsid w:val="006B2CF3"/>
    <w:rsid w:val="006B3432"/>
    <w:rsid w:val="006B3798"/>
    <w:rsid w:val="006B4039"/>
    <w:rsid w:val="006B4232"/>
    <w:rsid w:val="006B4D2C"/>
    <w:rsid w:val="006B54F8"/>
    <w:rsid w:val="006B5DCD"/>
    <w:rsid w:val="006B6BAD"/>
    <w:rsid w:val="006B6E92"/>
    <w:rsid w:val="006B6FCD"/>
    <w:rsid w:val="006B705A"/>
    <w:rsid w:val="006B7516"/>
    <w:rsid w:val="006B78B9"/>
    <w:rsid w:val="006B7F84"/>
    <w:rsid w:val="006C01AA"/>
    <w:rsid w:val="006C0CA7"/>
    <w:rsid w:val="006C1276"/>
    <w:rsid w:val="006C1338"/>
    <w:rsid w:val="006C14D2"/>
    <w:rsid w:val="006C1627"/>
    <w:rsid w:val="006C16C3"/>
    <w:rsid w:val="006C1778"/>
    <w:rsid w:val="006C17AC"/>
    <w:rsid w:val="006C18C8"/>
    <w:rsid w:val="006C1A28"/>
    <w:rsid w:val="006C1DAB"/>
    <w:rsid w:val="006C2831"/>
    <w:rsid w:val="006C28DD"/>
    <w:rsid w:val="006C2940"/>
    <w:rsid w:val="006C2C0F"/>
    <w:rsid w:val="006C312D"/>
    <w:rsid w:val="006C3995"/>
    <w:rsid w:val="006C3E08"/>
    <w:rsid w:val="006C4233"/>
    <w:rsid w:val="006C4996"/>
    <w:rsid w:val="006C4D82"/>
    <w:rsid w:val="006C4E41"/>
    <w:rsid w:val="006C507B"/>
    <w:rsid w:val="006C522E"/>
    <w:rsid w:val="006C5303"/>
    <w:rsid w:val="006C5A92"/>
    <w:rsid w:val="006C5F6B"/>
    <w:rsid w:val="006C6870"/>
    <w:rsid w:val="006C69D1"/>
    <w:rsid w:val="006C74FE"/>
    <w:rsid w:val="006C785E"/>
    <w:rsid w:val="006C78DE"/>
    <w:rsid w:val="006C7D60"/>
    <w:rsid w:val="006D0122"/>
    <w:rsid w:val="006D0319"/>
    <w:rsid w:val="006D05AE"/>
    <w:rsid w:val="006D07BD"/>
    <w:rsid w:val="006D0BB9"/>
    <w:rsid w:val="006D1495"/>
    <w:rsid w:val="006D185C"/>
    <w:rsid w:val="006D1B3A"/>
    <w:rsid w:val="006D1C49"/>
    <w:rsid w:val="006D260A"/>
    <w:rsid w:val="006D262C"/>
    <w:rsid w:val="006D2F44"/>
    <w:rsid w:val="006D37A9"/>
    <w:rsid w:val="006D3BDE"/>
    <w:rsid w:val="006D44AA"/>
    <w:rsid w:val="006D482B"/>
    <w:rsid w:val="006D499A"/>
    <w:rsid w:val="006D4B0E"/>
    <w:rsid w:val="006D4B3D"/>
    <w:rsid w:val="006D4EF3"/>
    <w:rsid w:val="006D4F3D"/>
    <w:rsid w:val="006D54EA"/>
    <w:rsid w:val="006D5891"/>
    <w:rsid w:val="006D5B0C"/>
    <w:rsid w:val="006D5F3A"/>
    <w:rsid w:val="006D6397"/>
    <w:rsid w:val="006D6912"/>
    <w:rsid w:val="006D6961"/>
    <w:rsid w:val="006D70C7"/>
    <w:rsid w:val="006D753D"/>
    <w:rsid w:val="006D7A34"/>
    <w:rsid w:val="006D7D4D"/>
    <w:rsid w:val="006D7F63"/>
    <w:rsid w:val="006E0140"/>
    <w:rsid w:val="006E023A"/>
    <w:rsid w:val="006E06EA"/>
    <w:rsid w:val="006E0BDB"/>
    <w:rsid w:val="006E0E71"/>
    <w:rsid w:val="006E1600"/>
    <w:rsid w:val="006E1FE0"/>
    <w:rsid w:val="006E2035"/>
    <w:rsid w:val="006E2176"/>
    <w:rsid w:val="006E355F"/>
    <w:rsid w:val="006E385A"/>
    <w:rsid w:val="006E39C2"/>
    <w:rsid w:val="006E4178"/>
    <w:rsid w:val="006E4811"/>
    <w:rsid w:val="006E49A3"/>
    <w:rsid w:val="006E4C27"/>
    <w:rsid w:val="006E4CEF"/>
    <w:rsid w:val="006E4EAF"/>
    <w:rsid w:val="006E512B"/>
    <w:rsid w:val="006E520D"/>
    <w:rsid w:val="006E596B"/>
    <w:rsid w:val="006E6323"/>
    <w:rsid w:val="006E63CF"/>
    <w:rsid w:val="006E6A83"/>
    <w:rsid w:val="006E6AD1"/>
    <w:rsid w:val="006E6B12"/>
    <w:rsid w:val="006E702B"/>
    <w:rsid w:val="006E713D"/>
    <w:rsid w:val="006E7242"/>
    <w:rsid w:val="006F0005"/>
    <w:rsid w:val="006F028C"/>
    <w:rsid w:val="006F0A7A"/>
    <w:rsid w:val="006F0B70"/>
    <w:rsid w:val="006F0C57"/>
    <w:rsid w:val="006F1253"/>
    <w:rsid w:val="006F148F"/>
    <w:rsid w:val="006F1796"/>
    <w:rsid w:val="006F17BB"/>
    <w:rsid w:val="006F2E94"/>
    <w:rsid w:val="006F2F69"/>
    <w:rsid w:val="006F2F7E"/>
    <w:rsid w:val="006F2F9A"/>
    <w:rsid w:val="006F322D"/>
    <w:rsid w:val="006F3991"/>
    <w:rsid w:val="006F3A10"/>
    <w:rsid w:val="006F3AB4"/>
    <w:rsid w:val="006F4F3C"/>
    <w:rsid w:val="006F4F84"/>
    <w:rsid w:val="006F5844"/>
    <w:rsid w:val="006F5DFF"/>
    <w:rsid w:val="006F63E1"/>
    <w:rsid w:val="006F754B"/>
    <w:rsid w:val="006F76AB"/>
    <w:rsid w:val="006F7A0B"/>
    <w:rsid w:val="006F7B07"/>
    <w:rsid w:val="007002C5"/>
    <w:rsid w:val="0070065C"/>
    <w:rsid w:val="00700713"/>
    <w:rsid w:val="007008FD"/>
    <w:rsid w:val="00700CDA"/>
    <w:rsid w:val="00701601"/>
    <w:rsid w:val="007017E0"/>
    <w:rsid w:val="00703083"/>
    <w:rsid w:val="007030A0"/>
    <w:rsid w:val="0070328A"/>
    <w:rsid w:val="007032E4"/>
    <w:rsid w:val="007038DC"/>
    <w:rsid w:val="0070396D"/>
    <w:rsid w:val="00704361"/>
    <w:rsid w:val="00705423"/>
    <w:rsid w:val="00705989"/>
    <w:rsid w:val="00705B41"/>
    <w:rsid w:val="00705C6B"/>
    <w:rsid w:val="00705E82"/>
    <w:rsid w:val="007062D8"/>
    <w:rsid w:val="007067AC"/>
    <w:rsid w:val="00706A88"/>
    <w:rsid w:val="00706B92"/>
    <w:rsid w:val="00706CA4"/>
    <w:rsid w:val="00706E71"/>
    <w:rsid w:val="007071B2"/>
    <w:rsid w:val="00707314"/>
    <w:rsid w:val="007073F9"/>
    <w:rsid w:val="00707A65"/>
    <w:rsid w:val="00707B98"/>
    <w:rsid w:val="00707E1A"/>
    <w:rsid w:val="00710658"/>
    <w:rsid w:val="00710DCE"/>
    <w:rsid w:val="00711521"/>
    <w:rsid w:val="00712139"/>
    <w:rsid w:val="0071257F"/>
    <w:rsid w:val="0071266E"/>
    <w:rsid w:val="00712790"/>
    <w:rsid w:val="00712973"/>
    <w:rsid w:val="00712E8A"/>
    <w:rsid w:val="00713233"/>
    <w:rsid w:val="00713267"/>
    <w:rsid w:val="0071379F"/>
    <w:rsid w:val="0071394B"/>
    <w:rsid w:val="00713A9C"/>
    <w:rsid w:val="00713C1D"/>
    <w:rsid w:val="00713CAE"/>
    <w:rsid w:val="00713EC9"/>
    <w:rsid w:val="00714CCE"/>
    <w:rsid w:val="0071514E"/>
    <w:rsid w:val="007153FE"/>
    <w:rsid w:val="0071553E"/>
    <w:rsid w:val="00715574"/>
    <w:rsid w:val="00715904"/>
    <w:rsid w:val="00715DD5"/>
    <w:rsid w:val="0071680D"/>
    <w:rsid w:val="007171B4"/>
    <w:rsid w:val="0071756A"/>
    <w:rsid w:val="007175BD"/>
    <w:rsid w:val="00717707"/>
    <w:rsid w:val="00717E1A"/>
    <w:rsid w:val="00717FEC"/>
    <w:rsid w:val="0072031C"/>
    <w:rsid w:val="007204D6"/>
    <w:rsid w:val="007206E8"/>
    <w:rsid w:val="0072090F"/>
    <w:rsid w:val="00720967"/>
    <w:rsid w:val="00720C56"/>
    <w:rsid w:val="007222B6"/>
    <w:rsid w:val="00722E84"/>
    <w:rsid w:val="00722EB4"/>
    <w:rsid w:val="007231D9"/>
    <w:rsid w:val="007233A0"/>
    <w:rsid w:val="00724205"/>
    <w:rsid w:val="00724927"/>
    <w:rsid w:val="007249CE"/>
    <w:rsid w:val="007256F1"/>
    <w:rsid w:val="00726FF7"/>
    <w:rsid w:val="007275EF"/>
    <w:rsid w:val="007277D4"/>
    <w:rsid w:val="00727CBF"/>
    <w:rsid w:val="00727CCF"/>
    <w:rsid w:val="007300CC"/>
    <w:rsid w:val="00730673"/>
    <w:rsid w:val="00730E19"/>
    <w:rsid w:val="007313A7"/>
    <w:rsid w:val="007313DC"/>
    <w:rsid w:val="00731630"/>
    <w:rsid w:val="0073173E"/>
    <w:rsid w:val="00731DB3"/>
    <w:rsid w:val="007328AF"/>
    <w:rsid w:val="0073290C"/>
    <w:rsid w:val="00732EAA"/>
    <w:rsid w:val="0073328C"/>
    <w:rsid w:val="00733927"/>
    <w:rsid w:val="00733E1A"/>
    <w:rsid w:val="0073415E"/>
    <w:rsid w:val="00734816"/>
    <w:rsid w:val="0073508A"/>
    <w:rsid w:val="007357B6"/>
    <w:rsid w:val="007357DB"/>
    <w:rsid w:val="00735F2F"/>
    <w:rsid w:val="007362E5"/>
    <w:rsid w:val="0073662E"/>
    <w:rsid w:val="00737562"/>
    <w:rsid w:val="007379B4"/>
    <w:rsid w:val="00737B49"/>
    <w:rsid w:val="00740E4A"/>
    <w:rsid w:val="00741BCD"/>
    <w:rsid w:val="0074259E"/>
    <w:rsid w:val="0074273D"/>
    <w:rsid w:val="00742DCC"/>
    <w:rsid w:val="00743377"/>
    <w:rsid w:val="00743525"/>
    <w:rsid w:val="00743F6A"/>
    <w:rsid w:val="007456F9"/>
    <w:rsid w:val="0074583A"/>
    <w:rsid w:val="00745A7E"/>
    <w:rsid w:val="00745C10"/>
    <w:rsid w:val="00745CCE"/>
    <w:rsid w:val="00745E09"/>
    <w:rsid w:val="00746116"/>
    <w:rsid w:val="0074621B"/>
    <w:rsid w:val="00746592"/>
    <w:rsid w:val="007468DA"/>
    <w:rsid w:val="007468DC"/>
    <w:rsid w:val="00746AE8"/>
    <w:rsid w:val="0074752A"/>
    <w:rsid w:val="00747933"/>
    <w:rsid w:val="007506D5"/>
    <w:rsid w:val="00750A72"/>
    <w:rsid w:val="00751064"/>
    <w:rsid w:val="007518F4"/>
    <w:rsid w:val="00752663"/>
    <w:rsid w:val="00753234"/>
    <w:rsid w:val="007533CB"/>
    <w:rsid w:val="007534D5"/>
    <w:rsid w:val="0075367D"/>
    <w:rsid w:val="0075370B"/>
    <w:rsid w:val="007539ED"/>
    <w:rsid w:val="00755376"/>
    <w:rsid w:val="007555FD"/>
    <w:rsid w:val="00755B38"/>
    <w:rsid w:val="00755CBD"/>
    <w:rsid w:val="0075640E"/>
    <w:rsid w:val="00756904"/>
    <w:rsid w:val="00756D72"/>
    <w:rsid w:val="00756EB8"/>
    <w:rsid w:val="00756F57"/>
    <w:rsid w:val="00757305"/>
    <w:rsid w:val="00757448"/>
    <w:rsid w:val="007579AE"/>
    <w:rsid w:val="00757D58"/>
    <w:rsid w:val="007604A7"/>
    <w:rsid w:val="0076095E"/>
    <w:rsid w:val="00760D3D"/>
    <w:rsid w:val="00760E14"/>
    <w:rsid w:val="00762236"/>
    <w:rsid w:val="00762427"/>
    <w:rsid w:val="0076266D"/>
    <w:rsid w:val="00762853"/>
    <w:rsid w:val="00762988"/>
    <w:rsid w:val="00762A41"/>
    <w:rsid w:val="00762B76"/>
    <w:rsid w:val="007631AF"/>
    <w:rsid w:val="00763587"/>
    <w:rsid w:val="00763762"/>
    <w:rsid w:val="00763A26"/>
    <w:rsid w:val="00763E69"/>
    <w:rsid w:val="00763E74"/>
    <w:rsid w:val="007651A4"/>
    <w:rsid w:val="00765294"/>
    <w:rsid w:val="0076532E"/>
    <w:rsid w:val="0076589B"/>
    <w:rsid w:val="00765930"/>
    <w:rsid w:val="00765939"/>
    <w:rsid w:val="0076617D"/>
    <w:rsid w:val="007666FF"/>
    <w:rsid w:val="00766CCD"/>
    <w:rsid w:val="007674E8"/>
    <w:rsid w:val="0076782E"/>
    <w:rsid w:val="00767BBE"/>
    <w:rsid w:val="00770362"/>
    <w:rsid w:val="007706BD"/>
    <w:rsid w:val="007707B3"/>
    <w:rsid w:val="00770927"/>
    <w:rsid w:val="00770995"/>
    <w:rsid w:val="00770AB1"/>
    <w:rsid w:val="00770AF8"/>
    <w:rsid w:val="00770BE1"/>
    <w:rsid w:val="007718A4"/>
    <w:rsid w:val="007718D3"/>
    <w:rsid w:val="00771943"/>
    <w:rsid w:val="00771CF7"/>
    <w:rsid w:val="00772300"/>
    <w:rsid w:val="00772E35"/>
    <w:rsid w:val="00773E7D"/>
    <w:rsid w:val="00773FAD"/>
    <w:rsid w:val="00774016"/>
    <w:rsid w:val="00774DD9"/>
    <w:rsid w:val="007752A6"/>
    <w:rsid w:val="0077536F"/>
    <w:rsid w:val="00776331"/>
    <w:rsid w:val="00776A30"/>
    <w:rsid w:val="00777106"/>
    <w:rsid w:val="007774FF"/>
    <w:rsid w:val="007776B4"/>
    <w:rsid w:val="00777E7C"/>
    <w:rsid w:val="00777EBE"/>
    <w:rsid w:val="00777F41"/>
    <w:rsid w:val="00780733"/>
    <w:rsid w:val="00780864"/>
    <w:rsid w:val="00780BF4"/>
    <w:rsid w:val="00780E0B"/>
    <w:rsid w:val="007812BC"/>
    <w:rsid w:val="00781386"/>
    <w:rsid w:val="0078153F"/>
    <w:rsid w:val="0078180E"/>
    <w:rsid w:val="0078194C"/>
    <w:rsid w:val="00781CBF"/>
    <w:rsid w:val="007822EF"/>
    <w:rsid w:val="00782828"/>
    <w:rsid w:val="00782A11"/>
    <w:rsid w:val="00783075"/>
    <w:rsid w:val="00783486"/>
    <w:rsid w:val="007836EC"/>
    <w:rsid w:val="00783EA3"/>
    <w:rsid w:val="0078445F"/>
    <w:rsid w:val="00784675"/>
    <w:rsid w:val="00784824"/>
    <w:rsid w:val="00784D38"/>
    <w:rsid w:val="007851FD"/>
    <w:rsid w:val="007853BB"/>
    <w:rsid w:val="0078580C"/>
    <w:rsid w:val="00785990"/>
    <w:rsid w:val="00785ABF"/>
    <w:rsid w:val="00785C42"/>
    <w:rsid w:val="007867B7"/>
    <w:rsid w:val="00786B73"/>
    <w:rsid w:val="00786B74"/>
    <w:rsid w:val="00786CF6"/>
    <w:rsid w:val="00786DF7"/>
    <w:rsid w:val="00787166"/>
    <w:rsid w:val="0078754A"/>
    <w:rsid w:val="0078765D"/>
    <w:rsid w:val="0078781C"/>
    <w:rsid w:val="00790409"/>
    <w:rsid w:val="007905EB"/>
    <w:rsid w:val="00790F7F"/>
    <w:rsid w:val="0079112F"/>
    <w:rsid w:val="007915BA"/>
    <w:rsid w:val="00791C85"/>
    <w:rsid w:val="00792096"/>
    <w:rsid w:val="00792635"/>
    <w:rsid w:val="007926E0"/>
    <w:rsid w:val="0079325E"/>
    <w:rsid w:val="007935AF"/>
    <w:rsid w:val="00793701"/>
    <w:rsid w:val="00793887"/>
    <w:rsid w:val="00793A1C"/>
    <w:rsid w:val="00793CFC"/>
    <w:rsid w:val="00793F93"/>
    <w:rsid w:val="00794302"/>
    <w:rsid w:val="00794771"/>
    <w:rsid w:val="00794E81"/>
    <w:rsid w:val="00794E8D"/>
    <w:rsid w:val="0079531B"/>
    <w:rsid w:val="00795E52"/>
    <w:rsid w:val="00795E94"/>
    <w:rsid w:val="007965F7"/>
    <w:rsid w:val="007969CA"/>
    <w:rsid w:val="00796B63"/>
    <w:rsid w:val="00797EE1"/>
    <w:rsid w:val="007A0552"/>
    <w:rsid w:val="007A0670"/>
    <w:rsid w:val="007A0691"/>
    <w:rsid w:val="007A0898"/>
    <w:rsid w:val="007A0E89"/>
    <w:rsid w:val="007A11C4"/>
    <w:rsid w:val="007A1299"/>
    <w:rsid w:val="007A1BBB"/>
    <w:rsid w:val="007A2C29"/>
    <w:rsid w:val="007A2C87"/>
    <w:rsid w:val="007A2F01"/>
    <w:rsid w:val="007A3416"/>
    <w:rsid w:val="007A3965"/>
    <w:rsid w:val="007A3B6F"/>
    <w:rsid w:val="007A3BE1"/>
    <w:rsid w:val="007A3F56"/>
    <w:rsid w:val="007A447D"/>
    <w:rsid w:val="007A44B9"/>
    <w:rsid w:val="007A4A82"/>
    <w:rsid w:val="007A4B29"/>
    <w:rsid w:val="007A4C48"/>
    <w:rsid w:val="007A4DDA"/>
    <w:rsid w:val="007A529F"/>
    <w:rsid w:val="007A5BF2"/>
    <w:rsid w:val="007A6181"/>
    <w:rsid w:val="007A6382"/>
    <w:rsid w:val="007A6932"/>
    <w:rsid w:val="007A6F39"/>
    <w:rsid w:val="007A7651"/>
    <w:rsid w:val="007A7C00"/>
    <w:rsid w:val="007A7CFD"/>
    <w:rsid w:val="007A7D4F"/>
    <w:rsid w:val="007A7D55"/>
    <w:rsid w:val="007A7D8C"/>
    <w:rsid w:val="007B08AF"/>
    <w:rsid w:val="007B0B0A"/>
    <w:rsid w:val="007B0EF2"/>
    <w:rsid w:val="007B1EC5"/>
    <w:rsid w:val="007B1EF3"/>
    <w:rsid w:val="007B20E1"/>
    <w:rsid w:val="007B2BA6"/>
    <w:rsid w:val="007B2F26"/>
    <w:rsid w:val="007B3019"/>
    <w:rsid w:val="007B3748"/>
    <w:rsid w:val="007B3963"/>
    <w:rsid w:val="007B3A47"/>
    <w:rsid w:val="007B3BC7"/>
    <w:rsid w:val="007B3CBF"/>
    <w:rsid w:val="007B3DE4"/>
    <w:rsid w:val="007B3FCE"/>
    <w:rsid w:val="007B40C2"/>
    <w:rsid w:val="007B4411"/>
    <w:rsid w:val="007B51AC"/>
    <w:rsid w:val="007B55DA"/>
    <w:rsid w:val="007B57C9"/>
    <w:rsid w:val="007B6F52"/>
    <w:rsid w:val="007B6FFF"/>
    <w:rsid w:val="007B76EE"/>
    <w:rsid w:val="007B79A2"/>
    <w:rsid w:val="007B7A1D"/>
    <w:rsid w:val="007B7AC6"/>
    <w:rsid w:val="007C09F6"/>
    <w:rsid w:val="007C0B2D"/>
    <w:rsid w:val="007C0C46"/>
    <w:rsid w:val="007C0C4E"/>
    <w:rsid w:val="007C0E88"/>
    <w:rsid w:val="007C1963"/>
    <w:rsid w:val="007C1B34"/>
    <w:rsid w:val="007C1F51"/>
    <w:rsid w:val="007C2767"/>
    <w:rsid w:val="007C2B1B"/>
    <w:rsid w:val="007C309C"/>
    <w:rsid w:val="007C475A"/>
    <w:rsid w:val="007C4A31"/>
    <w:rsid w:val="007C4E84"/>
    <w:rsid w:val="007C4E99"/>
    <w:rsid w:val="007C5006"/>
    <w:rsid w:val="007C51D2"/>
    <w:rsid w:val="007C52A4"/>
    <w:rsid w:val="007C5815"/>
    <w:rsid w:val="007C6860"/>
    <w:rsid w:val="007C6868"/>
    <w:rsid w:val="007C6C40"/>
    <w:rsid w:val="007C6EE6"/>
    <w:rsid w:val="007C7403"/>
    <w:rsid w:val="007C7A2E"/>
    <w:rsid w:val="007C7C7A"/>
    <w:rsid w:val="007C7ED0"/>
    <w:rsid w:val="007D0068"/>
    <w:rsid w:val="007D037D"/>
    <w:rsid w:val="007D0992"/>
    <w:rsid w:val="007D15CD"/>
    <w:rsid w:val="007D1842"/>
    <w:rsid w:val="007D214B"/>
    <w:rsid w:val="007D21C8"/>
    <w:rsid w:val="007D2403"/>
    <w:rsid w:val="007D29BA"/>
    <w:rsid w:val="007D29E9"/>
    <w:rsid w:val="007D3985"/>
    <w:rsid w:val="007D3A42"/>
    <w:rsid w:val="007D3A74"/>
    <w:rsid w:val="007D3E7E"/>
    <w:rsid w:val="007D3F1C"/>
    <w:rsid w:val="007D47EA"/>
    <w:rsid w:val="007D536A"/>
    <w:rsid w:val="007D5702"/>
    <w:rsid w:val="007D5AB3"/>
    <w:rsid w:val="007D5CA1"/>
    <w:rsid w:val="007D6F0E"/>
    <w:rsid w:val="007D6F23"/>
    <w:rsid w:val="007D7032"/>
    <w:rsid w:val="007D70C0"/>
    <w:rsid w:val="007D72E4"/>
    <w:rsid w:val="007D7303"/>
    <w:rsid w:val="007D7709"/>
    <w:rsid w:val="007D7EC5"/>
    <w:rsid w:val="007E0119"/>
    <w:rsid w:val="007E021F"/>
    <w:rsid w:val="007E0291"/>
    <w:rsid w:val="007E10F0"/>
    <w:rsid w:val="007E126B"/>
    <w:rsid w:val="007E12CC"/>
    <w:rsid w:val="007E1CA9"/>
    <w:rsid w:val="007E1D14"/>
    <w:rsid w:val="007E2483"/>
    <w:rsid w:val="007E290D"/>
    <w:rsid w:val="007E2922"/>
    <w:rsid w:val="007E356F"/>
    <w:rsid w:val="007E3E2B"/>
    <w:rsid w:val="007E46D8"/>
    <w:rsid w:val="007E46DD"/>
    <w:rsid w:val="007E48DE"/>
    <w:rsid w:val="007E50D2"/>
    <w:rsid w:val="007E5213"/>
    <w:rsid w:val="007E5224"/>
    <w:rsid w:val="007E5E6F"/>
    <w:rsid w:val="007E64FE"/>
    <w:rsid w:val="007E69C0"/>
    <w:rsid w:val="007E6A08"/>
    <w:rsid w:val="007E6A9B"/>
    <w:rsid w:val="007E6EEB"/>
    <w:rsid w:val="007E70CE"/>
    <w:rsid w:val="007E73C4"/>
    <w:rsid w:val="007E7517"/>
    <w:rsid w:val="007E7840"/>
    <w:rsid w:val="007E78AE"/>
    <w:rsid w:val="007E79E3"/>
    <w:rsid w:val="007E7CEC"/>
    <w:rsid w:val="007F0040"/>
    <w:rsid w:val="007F04F8"/>
    <w:rsid w:val="007F0A56"/>
    <w:rsid w:val="007F0F38"/>
    <w:rsid w:val="007F116A"/>
    <w:rsid w:val="007F1FE4"/>
    <w:rsid w:val="007F2433"/>
    <w:rsid w:val="007F2CB9"/>
    <w:rsid w:val="007F2D7D"/>
    <w:rsid w:val="007F30D3"/>
    <w:rsid w:val="007F3753"/>
    <w:rsid w:val="007F4091"/>
    <w:rsid w:val="007F508E"/>
    <w:rsid w:val="007F50E3"/>
    <w:rsid w:val="007F59C8"/>
    <w:rsid w:val="007F5C6F"/>
    <w:rsid w:val="007F5EEB"/>
    <w:rsid w:val="007F733E"/>
    <w:rsid w:val="007F78B1"/>
    <w:rsid w:val="007F78FB"/>
    <w:rsid w:val="007F7BB7"/>
    <w:rsid w:val="007F7EC0"/>
    <w:rsid w:val="0080051B"/>
    <w:rsid w:val="0080077A"/>
    <w:rsid w:val="008007AB"/>
    <w:rsid w:val="00800E50"/>
    <w:rsid w:val="00800F46"/>
    <w:rsid w:val="00802009"/>
    <w:rsid w:val="00802397"/>
    <w:rsid w:val="0080249B"/>
    <w:rsid w:val="008027C6"/>
    <w:rsid w:val="008034E1"/>
    <w:rsid w:val="0080353C"/>
    <w:rsid w:val="0080376E"/>
    <w:rsid w:val="00803811"/>
    <w:rsid w:val="00804028"/>
    <w:rsid w:val="0080472B"/>
    <w:rsid w:val="00804774"/>
    <w:rsid w:val="0080506C"/>
    <w:rsid w:val="00805A95"/>
    <w:rsid w:val="00805ADA"/>
    <w:rsid w:val="0080701B"/>
    <w:rsid w:val="008073A8"/>
    <w:rsid w:val="00807B20"/>
    <w:rsid w:val="00807EE7"/>
    <w:rsid w:val="00810407"/>
    <w:rsid w:val="00811D9F"/>
    <w:rsid w:val="00811DED"/>
    <w:rsid w:val="0081215D"/>
    <w:rsid w:val="008121CC"/>
    <w:rsid w:val="008121EF"/>
    <w:rsid w:val="00812689"/>
    <w:rsid w:val="00813839"/>
    <w:rsid w:val="008145EE"/>
    <w:rsid w:val="00814E9D"/>
    <w:rsid w:val="00814EAE"/>
    <w:rsid w:val="00815652"/>
    <w:rsid w:val="00815666"/>
    <w:rsid w:val="008160FA"/>
    <w:rsid w:val="00816395"/>
    <w:rsid w:val="008169CE"/>
    <w:rsid w:val="00816D35"/>
    <w:rsid w:val="00816E3F"/>
    <w:rsid w:val="0081783C"/>
    <w:rsid w:val="00817B10"/>
    <w:rsid w:val="00820057"/>
    <w:rsid w:val="0082017B"/>
    <w:rsid w:val="00820F71"/>
    <w:rsid w:val="00821E86"/>
    <w:rsid w:val="00821EBA"/>
    <w:rsid w:val="00822123"/>
    <w:rsid w:val="00822221"/>
    <w:rsid w:val="00823172"/>
    <w:rsid w:val="008236EA"/>
    <w:rsid w:val="00823DFD"/>
    <w:rsid w:val="00823F07"/>
    <w:rsid w:val="008247E3"/>
    <w:rsid w:val="00824AD6"/>
    <w:rsid w:val="00825398"/>
    <w:rsid w:val="00825A27"/>
    <w:rsid w:val="0082614E"/>
    <w:rsid w:val="00826443"/>
    <w:rsid w:val="0082679F"/>
    <w:rsid w:val="008267A4"/>
    <w:rsid w:val="0082694A"/>
    <w:rsid w:val="00826B41"/>
    <w:rsid w:val="0082741A"/>
    <w:rsid w:val="0082775A"/>
    <w:rsid w:val="00827C81"/>
    <w:rsid w:val="00827D57"/>
    <w:rsid w:val="00827FF5"/>
    <w:rsid w:val="00830229"/>
    <w:rsid w:val="00830CD8"/>
    <w:rsid w:val="00831182"/>
    <w:rsid w:val="00831B38"/>
    <w:rsid w:val="00831C7D"/>
    <w:rsid w:val="00831DFC"/>
    <w:rsid w:val="008322FA"/>
    <w:rsid w:val="00832E85"/>
    <w:rsid w:val="00832F8D"/>
    <w:rsid w:val="0083325E"/>
    <w:rsid w:val="0083326C"/>
    <w:rsid w:val="00833813"/>
    <w:rsid w:val="00833E6C"/>
    <w:rsid w:val="0083420E"/>
    <w:rsid w:val="008345C2"/>
    <w:rsid w:val="00834641"/>
    <w:rsid w:val="00834F05"/>
    <w:rsid w:val="0083563A"/>
    <w:rsid w:val="00835A2D"/>
    <w:rsid w:val="008362A4"/>
    <w:rsid w:val="008367AF"/>
    <w:rsid w:val="0083773D"/>
    <w:rsid w:val="00837EA4"/>
    <w:rsid w:val="0084041F"/>
    <w:rsid w:val="008406C6"/>
    <w:rsid w:val="008407C3"/>
    <w:rsid w:val="00840952"/>
    <w:rsid w:val="00841A96"/>
    <w:rsid w:val="00841BD9"/>
    <w:rsid w:val="008420C2"/>
    <w:rsid w:val="008421E6"/>
    <w:rsid w:val="008423B5"/>
    <w:rsid w:val="00842BA7"/>
    <w:rsid w:val="00842DC8"/>
    <w:rsid w:val="0084320A"/>
    <w:rsid w:val="0084347D"/>
    <w:rsid w:val="00843E0E"/>
    <w:rsid w:val="00843ECE"/>
    <w:rsid w:val="00844235"/>
    <w:rsid w:val="0084488F"/>
    <w:rsid w:val="00844CCB"/>
    <w:rsid w:val="00844EEE"/>
    <w:rsid w:val="00845043"/>
    <w:rsid w:val="0084589F"/>
    <w:rsid w:val="00845ADA"/>
    <w:rsid w:val="00846517"/>
    <w:rsid w:val="00846880"/>
    <w:rsid w:val="00846E3A"/>
    <w:rsid w:val="00847A10"/>
    <w:rsid w:val="00847ABA"/>
    <w:rsid w:val="00847B38"/>
    <w:rsid w:val="0085049D"/>
    <w:rsid w:val="00850A31"/>
    <w:rsid w:val="00850B0C"/>
    <w:rsid w:val="00850D99"/>
    <w:rsid w:val="008512B2"/>
    <w:rsid w:val="00852952"/>
    <w:rsid w:val="00852979"/>
    <w:rsid w:val="00853895"/>
    <w:rsid w:val="00853A3B"/>
    <w:rsid w:val="00853C94"/>
    <w:rsid w:val="00853FCF"/>
    <w:rsid w:val="0085464B"/>
    <w:rsid w:val="008549BB"/>
    <w:rsid w:val="00854B7B"/>
    <w:rsid w:val="00854CDE"/>
    <w:rsid w:val="00854E25"/>
    <w:rsid w:val="00855199"/>
    <w:rsid w:val="00855715"/>
    <w:rsid w:val="00855E3E"/>
    <w:rsid w:val="00855FD1"/>
    <w:rsid w:val="00856322"/>
    <w:rsid w:val="00856973"/>
    <w:rsid w:val="00856BFF"/>
    <w:rsid w:val="00856E63"/>
    <w:rsid w:val="00857039"/>
    <w:rsid w:val="008570BE"/>
    <w:rsid w:val="0085721A"/>
    <w:rsid w:val="008576AE"/>
    <w:rsid w:val="008579D7"/>
    <w:rsid w:val="00857D2A"/>
    <w:rsid w:val="00860667"/>
    <w:rsid w:val="0086073F"/>
    <w:rsid w:val="0086094C"/>
    <w:rsid w:val="00861CC3"/>
    <w:rsid w:val="00861F51"/>
    <w:rsid w:val="0086225F"/>
    <w:rsid w:val="008627E8"/>
    <w:rsid w:val="00862900"/>
    <w:rsid w:val="00862A44"/>
    <w:rsid w:val="00862F26"/>
    <w:rsid w:val="008633D8"/>
    <w:rsid w:val="00863560"/>
    <w:rsid w:val="00863792"/>
    <w:rsid w:val="00863981"/>
    <w:rsid w:val="008639B3"/>
    <w:rsid w:val="00863AE1"/>
    <w:rsid w:val="00863BCD"/>
    <w:rsid w:val="00863D13"/>
    <w:rsid w:val="00863F14"/>
    <w:rsid w:val="00864B16"/>
    <w:rsid w:val="00865464"/>
    <w:rsid w:val="00865C6C"/>
    <w:rsid w:val="00866883"/>
    <w:rsid w:val="00866CD8"/>
    <w:rsid w:val="00866D4A"/>
    <w:rsid w:val="00866E83"/>
    <w:rsid w:val="00870649"/>
    <w:rsid w:val="00870CC4"/>
    <w:rsid w:val="00870DAA"/>
    <w:rsid w:val="00870ED3"/>
    <w:rsid w:val="00870FE9"/>
    <w:rsid w:val="008713FA"/>
    <w:rsid w:val="00871942"/>
    <w:rsid w:val="00872571"/>
    <w:rsid w:val="00872853"/>
    <w:rsid w:val="0087286D"/>
    <w:rsid w:val="00872F92"/>
    <w:rsid w:val="008732C9"/>
    <w:rsid w:val="00873946"/>
    <w:rsid w:val="00874136"/>
    <w:rsid w:val="008742B4"/>
    <w:rsid w:val="00874374"/>
    <w:rsid w:val="00874768"/>
    <w:rsid w:val="00874D7B"/>
    <w:rsid w:val="00875023"/>
    <w:rsid w:val="008750B6"/>
    <w:rsid w:val="00875251"/>
    <w:rsid w:val="00875921"/>
    <w:rsid w:val="00875BC4"/>
    <w:rsid w:val="00875C95"/>
    <w:rsid w:val="00875E49"/>
    <w:rsid w:val="00876362"/>
    <w:rsid w:val="00876BB4"/>
    <w:rsid w:val="008774BD"/>
    <w:rsid w:val="008776C7"/>
    <w:rsid w:val="00877C7F"/>
    <w:rsid w:val="00880283"/>
    <w:rsid w:val="008806DD"/>
    <w:rsid w:val="008807BF"/>
    <w:rsid w:val="008807D4"/>
    <w:rsid w:val="00880DA1"/>
    <w:rsid w:val="00880E82"/>
    <w:rsid w:val="0088135B"/>
    <w:rsid w:val="00881F7B"/>
    <w:rsid w:val="0088219A"/>
    <w:rsid w:val="008825BA"/>
    <w:rsid w:val="00882E27"/>
    <w:rsid w:val="00883686"/>
    <w:rsid w:val="008836C0"/>
    <w:rsid w:val="00883B37"/>
    <w:rsid w:val="00883F6E"/>
    <w:rsid w:val="0088441B"/>
    <w:rsid w:val="00884658"/>
    <w:rsid w:val="00884894"/>
    <w:rsid w:val="00884AB1"/>
    <w:rsid w:val="00884C8B"/>
    <w:rsid w:val="008851D5"/>
    <w:rsid w:val="00885992"/>
    <w:rsid w:val="00885E07"/>
    <w:rsid w:val="008860A9"/>
    <w:rsid w:val="0088648A"/>
    <w:rsid w:val="00886D29"/>
    <w:rsid w:val="00886F4C"/>
    <w:rsid w:val="00886FEE"/>
    <w:rsid w:val="008875CA"/>
    <w:rsid w:val="008878FA"/>
    <w:rsid w:val="008901BA"/>
    <w:rsid w:val="0089105F"/>
    <w:rsid w:val="00891546"/>
    <w:rsid w:val="00891E3F"/>
    <w:rsid w:val="00892E64"/>
    <w:rsid w:val="0089318D"/>
    <w:rsid w:val="0089386B"/>
    <w:rsid w:val="00893D53"/>
    <w:rsid w:val="00893D8C"/>
    <w:rsid w:val="00894352"/>
    <w:rsid w:val="00894944"/>
    <w:rsid w:val="00895138"/>
    <w:rsid w:val="00895D11"/>
    <w:rsid w:val="008966EB"/>
    <w:rsid w:val="00896B11"/>
    <w:rsid w:val="00896B6B"/>
    <w:rsid w:val="00896BB2"/>
    <w:rsid w:val="00896D36"/>
    <w:rsid w:val="00897474"/>
    <w:rsid w:val="00897AF5"/>
    <w:rsid w:val="00897F6C"/>
    <w:rsid w:val="008A0334"/>
    <w:rsid w:val="008A0364"/>
    <w:rsid w:val="008A0494"/>
    <w:rsid w:val="008A090C"/>
    <w:rsid w:val="008A15A0"/>
    <w:rsid w:val="008A1996"/>
    <w:rsid w:val="008A27A5"/>
    <w:rsid w:val="008A28B1"/>
    <w:rsid w:val="008A2C03"/>
    <w:rsid w:val="008A2FFE"/>
    <w:rsid w:val="008A32C2"/>
    <w:rsid w:val="008A40C8"/>
    <w:rsid w:val="008A41D9"/>
    <w:rsid w:val="008A43BF"/>
    <w:rsid w:val="008A464A"/>
    <w:rsid w:val="008A4978"/>
    <w:rsid w:val="008A49D7"/>
    <w:rsid w:val="008A5874"/>
    <w:rsid w:val="008A58B9"/>
    <w:rsid w:val="008A5D21"/>
    <w:rsid w:val="008A6539"/>
    <w:rsid w:val="008A676E"/>
    <w:rsid w:val="008A6F2D"/>
    <w:rsid w:val="008A7AC5"/>
    <w:rsid w:val="008B03A4"/>
    <w:rsid w:val="008B0456"/>
    <w:rsid w:val="008B0553"/>
    <w:rsid w:val="008B07A9"/>
    <w:rsid w:val="008B0842"/>
    <w:rsid w:val="008B08BF"/>
    <w:rsid w:val="008B08DD"/>
    <w:rsid w:val="008B0FCD"/>
    <w:rsid w:val="008B1232"/>
    <w:rsid w:val="008B13AD"/>
    <w:rsid w:val="008B1525"/>
    <w:rsid w:val="008B15FF"/>
    <w:rsid w:val="008B17A9"/>
    <w:rsid w:val="008B1A65"/>
    <w:rsid w:val="008B215A"/>
    <w:rsid w:val="008B240D"/>
    <w:rsid w:val="008B244A"/>
    <w:rsid w:val="008B381A"/>
    <w:rsid w:val="008B3E8A"/>
    <w:rsid w:val="008B4B92"/>
    <w:rsid w:val="008B4D69"/>
    <w:rsid w:val="008B4F70"/>
    <w:rsid w:val="008B53D3"/>
    <w:rsid w:val="008B6021"/>
    <w:rsid w:val="008B62FD"/>
    <w:rsid w:val="008B6AB6"/>
    <w:rsid w:val="008B7776"/>
    <w:rsid w:val="008B77C1"/>
    <w:rsid w:val="008C03F2"/>
    <w:rsid w:val="008C044D"/>
    <w:rsid w:val="008C046B"/>
    <w:rsid w:val="008C06CC"/>
    <w:rsid w:val="008C0B5D"/>
    <w:rsid w:val="008C0C64"/>
    <w:rsid w:val="008C1135"/>
    <w:rsid w:val="008C1554"/>
    <w:rsid w:val="008C16D5"/>
    <w:rsid w:val="008C1732"/>
    <w:rsid w:val="008C18BE"/>
    <w:rsid w:val="008C1C2B"/>
    <w:rsid w:val="008C273B"/>
    <w:rsid w:val="008C2CF0"/>
    <w:rsid w:val="008C30FC"/>
    <w:rsid w:val="008C3319"/>
    <w:rsid w:val="008C3A33"/>
    <w:rsid w:val="008C3ADD"/>
    <w:rsid w:val="008C3EB9"/>
    <w:rsid w:val="008C4045"/>
    <w:rsid w:val="008C48DD"/>
    <w:rsid w:val="008C4C98"/>
    <w:rsid w:val="008C4DF5"/>
    <w:rsid w:val="008C577E"/>
    <w:rsid w:val="008C59C8"/>
    <w:rsid w:val="008C5D9C"/>
    <w:rsid w:val="008C6B41"/>
    <w:rsid w:val="008C70F7"/>
    <w:rsid w:val="008C7427"/>
    <w:rsid w:val="008C7F6C"/>
    <w:rsid w:val="008D0036"/>
    <w:rsid w:val="008D0591"/>
    <w:rsid w:val="008D0774"/>
    <w:rsid w:val="008D0B6C"/>
    <w:rsid w:val="008D0F4C"/>
    <w:rsid w:val="008D1AEC"/>
    <w:rsid w:val="008D1D68"/>
    <w:rsid w:val="008D2917"/>
    <w:rsid w:val="008D2AC3"/>
    <w:rsid w:val="008D38A1"/>
    <w:rsid w:val="008D3A3F"/>
    <w:rsid w:val="008D3C87"/>
    <w:rsid w:val="008D3D4F"/>
    <w:rsid w:val="008D40A0"/>
    <w:rsid w:val="008D4717"/>
    <w:rsid w:val="008D472B"/>
    <w:rsid w:val="008D4B69"/>
    <w:rsid w:val="008D4B87"/>
    <w:rsid w:val="008D4C78"/>
    <w:rsid w:val="008D4C91"/>
    <w:rsid w:val="008D5027"/>
    <w:rsid w:val="008D5529"/>
    <w:rsid w:val="008D5573"/>
    <w:rsid w:val="008D586A"/>
    <w:rsid w:val="008D59A5"/>
    <w:rsid w:val="008D5CEC"/>
    <w:rsid w:val="008D6914"/>
    <w:rsid w:val="008D6C78"/>
    <w:rsid w:val="008D707D"/>
    <w:rsid w:val="008D7402"/>
    <w:rsid w:val="008E023F"/>
    <w:rsid w:val="008E04C5"/>
    <w:rsid w:val="008E08D2"/>
    <w:rsid w:val="008E0D8A"/>
    <w:rsid w:val="008E113C"/>
    <w:rsid w:val="008E2455"/>
    <w:rsid w:val="008E2B23"/>
    <w:rsid w:val="008E2F64"/>
    <w:rsid w:val="008E344E"/>
    <w:rsid w:val="008E3E33"/>
    <w:rsid w:val="008E4344"/>
    <w:rsid w:val="008E44BA"/>
    <w:rsid w:val="008E4C5E"/>
    <w:rsid w:val="008E4F19"/>
    <w:rsid w:val="008E52BE"/>
    <w:rsid w:val="008E5908"/>
    <w:rsid w:val="008E612F"/>
    <w:rsid w:val="008E61FF"/>
    <w:rsid w:val="008E6730"/>
    <w:rsid w:val="008E6D60"/>
    <w:rsid w:val="008E6E3E"/>
    <w:rsid w:val="008E6F87"/>
    <w:rsid w:val="008E7178"/>
    <w:rsid w:val="008E7263"/>
    <w:rsid w:val="008E72F9"/>
    <w:rsid w:val="008E78B3"/>
    <w:rsid w:val="008E7F52"/>
    <w:rsid w:val="008F0475"/>
    <w:rsid w:val="008F05EA"/>
    <w:rsid w:val="008F0C1B"/>
    <w:rsid w:val="008F0C95"/>
    <w:rsid w:val="008F0F7B"/>
    <w:rsid w:val="008F1599"/>
    <w:rsid w:val="008F1816"/>
    <w:rsid w:val="008F2360"/>
    <w:rsid w:val="008F32C9"/>
    <w:rsid w:val="008F3999"/>
    <w:rsid w:val="008F39E3"/>
    <w:rsid w:val="008F434B"/>
    <w:rsid w:val="008F44B1"/>
    <w:rsid w:val="008F4EF6"/>
    <w:rsid w:val="008F5133"/>
    <w:rsid w:val="008F591F"/>
    <w:rsid w:val="008F6403"/>
    <w:rsid w:val="008F72E9"/>
    <w:rsid w:val="008F74E8"/>
    <w:rsid w:val="008F74FF"/>
    <w:rsid w:val="008F7778"/>
    <w:rsid w:val="008F779D"/>
    <w:rsid w:val="009003CE"/>
    <w:rsid w:val="00900685"/>
    <w:rsid w:val="009009F6"/>
    <w:rsid w:val="00900F88"/>
    <w:rsid w:val="00901041"/>
    <w:rsid w:val="00901467"/>
    <w:rsid w:val="0090162F"/>
    <w:rsid w:val="009019B9"/>
    <w:rsid w:val="00901A53"/>
    <w:rsid w:val="00902269"/>
    <w:rsid w:val="00902309"/>
    <w:rsid w:val="0090267F"/>
    <w:rsid w:val="009029B4"/>
    <w:rsid w:val="00902A5C"/>
    <w:rsid w:val="00902D6D"/>
    <w:rsid w:val="00902DE9"/>
    <w:rsid w:val="00903157"/>
    <w:rsid w:val="009032D9"/>
    <w:rsid w:val="00903847"/>
    <w:rsid w:val="00903A6A"/>
    <w:rsid w:val="00903A82"/>
    <w:rsid w:val="009045B3"/>
    <w:rsid w:val="00904D90"/>
    <w:rsid w:val="00904DC9"/>
    <w:rsid w:val="009064BA"/>
    <w:rsid w:val="009065F1"/>
    <w:rsid w:val="00906770"/>
    <w:rsid w:val="00906BB3"/>
    <w:rsid w:val="0090710A"/>
    <w:rsid w:val="0090733F"/>
    <w:rsid w:val="009076DB"/>
    <w:rsid w:val="009077CC"/>
    <w:rsid w:val="00907879"/>
    <w:rsid w:val="00907EF9"/>
    <w:rsid w:val="00907F7E"/>
    <w:rsid w:val="009100E6"/>
    <w:rsid w:val="0091046E"/>
    <w:rsid w:val="0091056A"/>
    <w:rsid w:val="009105BA"/>
    <w:rsid w:val="00910930"/>
    <w:rsid w:val="00910EC5"/>
    <w:rsid w:val="00910F05"/>
    <w:rsid w:val="00911B35"/>
    <w:rsid w:val="00911BF5"/>
    <w:rsid w:val="00911DD5"/>
    <w:rsid w:val="00911E73"/>
    <w:rsid w:val="00911F43"/>
    <w:rsid w:val="009124F2"/>
    <w:rsid w:val="0091299E"/>
    <w:rsid w:val="00912B14"/>
    <w:rsid w:val="00913200"/>
    <w:rsid w:val="00913233"/>
    <w:rsid w:val="0091343D"/>
    <w:rsid w:val="00913518"/>
    <w:rsid w:val="00913D5A"/>
    <w:rsid w:val="0091414B"/>
    <w:rsid w:val="009144EF"/>
    <w:rsid w:val="00914793"/>
    <w:rsid w:val="009147CC"/>
    <w:rsid w:val="009147F1"/>
    <w:rsid w:val="009148B8"/>
    <w:rsid w:val="009158D2"/>
    <w:rsid w:val="00915957"/>
    <w:rsid w:val="009160B6"/>
    <w:rsid w:val="009166D5"/>
    <w:rsid w:val="009169DE"/>
    <w:rsid w:val="00916BA6"/>
    <w:rsid w:val="009170A6"/>
    <w:rsid w:val="0092019E"/>
    <w:rsid w:val="00920CA3"/>
    <w:rsid w:val="00920DBC"/>
    <w:rsid w:val="00920ECD"/>
    <w:rsid w:val="009210AB"/>
    <w:rsid w:val="00921FCE"/>
    <w:rsid w:val="0092290E"/>
    <w:rsid w:val="0092363A"/>
    <w:rsid w:val="00923C7E"/>
    <w:rsid w:val="00923CDF"/>
    <w:rsid w:val="009244E3"/>
    <w:rsid w:val="00924543"/>
    <w:rsid w:val="00924BB9"/>
    <w:rsid w:val="00924F9A"/>
    <w:rsid w:val="00925306"/>
    <w:rsid w:val="00925556"/>
    <w:rsid w:val="009259C8"/>
    <w:rsid w:val="00925BAE"/>
    <w:rsid w:val="009262A1"/>
    <w:rsid w:val="00926711"/>
    <w:rsid w:val="009269E4"/>
    <w:rsid w:val="00926AD1"/>
    <w:rsid w:val="009270A2"/>
    <w:rsid w:val="00927563"/>
    <w:rsid w:val="009275E1"/>
    <w:rsid w:val="00927ADA"/>
    <w:rsid w:val="0093072C"/>
    <w:rsid w:val="00930F4B"/>
    <w:rsid w:val="00930FDB"/>
    <w:rsid w:val="00931BE0"/>
    <w:rsid w:val="009320D7"/>
    <w:rsid w:val="0093300D"/>
    <w:rsid w:val="00933318"/>
    <w:rsid w:val="00933449"/>
    <w:rsid w:val="00933B6C"/>
    <w:rsid w:val="00933EF1"/>
    <w:rsid w:val="00934038"/>
    <w:rsid w:val="00934143"/>
    <w:rsid w:val="009348AC"/>
    <w:rsid w:val="00934B46"/>
    <w:rsid w:val="00934D97"/>
    <w:rsid w:val="009351A9"/>
    <w:rsid w:val="00935FE2"/>
    <w:rsid w:val="009362B4"/>
    <w:rsid w:val="009365DC"/>
    <w:rsid w:val="009366AB"/>
    <w:rsid w:val="00936834"/>
    <w:rsid w:val="00936A51"/>
    <w:rsid w:val="00936CC7"/>
    <w:rsid w:val="0093774E"/>
    <w:rsid w:val="00940306"/>
    <w:rsid w:val="0094087B"/>
    <w:rsid w:val="00940C95"/>
    <w:rsid w:val="00940F90"/>
    <w:rsid w:val="00941968"/>
    <w:rsid w:val="009420DD"/>
    <w:rsid w:val="009424F9"/>
    <w:rsid w:val="00942837"/>
    <w:rsid w:val="0094318B"/>
    <w:rsid w:val="0094330C"/>
    <w:rsid w:val="00943650"/>
    <w:rsid w:val="009437D3"/>
    <w:rsid w:val="00943B22"/>
    <w:rsid w:val="009442B8"/>
    <w:rsid w:val="009442D0"/>
    <w:rsid w:val="009444C8"/>
    <w:rsid w:val="009448AA"/>
    <w:rsid w:val="009448BE"/>
    <w:rsid w:val="009451FA"/>
    <w:rsid w:val="009458B8"/>
    <w:rsid w:val="00945CB3"/>
    <w:rsid w:val="00945EDE"/>
    <w:rsid w:val="00945F88"/>
    <w:rsid w:val="0094622F"/>
    <w:rsid w:val="0094631E"/>
    <w:rsid w:val="009464D2"/>
    <w:rsid w:val="00946C0D"/>
    <w:rsid w:val="009476AC"/>
    <w:rsid w:val="009476CA"/>
    <w:rsid w:val="009478A2"/>
    <w:rsid w:val="00947BE9"/>
    <w:rsid w:val="00947DF7"/>
    <w:rsid w:val="00950230"/>
    <w:rsid w:val="0095072E"/>
    <w:rsid w:val="00950BD1"/>
    <w:rsid w:val="00950D5B"/>
    <w:rsid w:val="00951206"/>
    <w:rsid w:val="00951F7B"/>
    <w:rsid w:val="009520F4"/>
    <w:rsid w:val="009521A0"/>
    <w:rsid w:val="00952795"/>
    <w:rsid w:val="009537BF"/>
    <w:rsid w:val="00953806"/>
    <w:rsid w:val="00953C93"/>
    <w:rsid w:val="0095408A"/>
    <w:rsid w:val="0095424B"/>
    <w:rsid w:val="009549CE"/>
    <w:rsid w:val="00954B1E"/>
    <w:rsid w:val="00954D5F"/>
    <w:rsid w:val="00955E37"/>
    <w:rsid w:val="00955EBE"/>
    <w:rsid w:val="00956938"/>
    <w:rsid w:val="00956FAE"/>
    <w:rsid w:val="00957307"/>
    <w:rsid w:val="00957F33"/>
    <w:rsid w:val="00960114"/>
    <w:rsid w:val="0096049B"/>
    <w:rsid w:val="0096053C"/>
    <w:rsid w:val="00960637"/>
    <w:rsid w:val="0096151F"/>
    <w:rsid w:val="00961CF1"/>
    <w:rsid w:val="00961D90"/>
    <w:rsid w:val="009626BB"/>
    <w:rsid w:val="00963074"/>
    <w:rsid w:val="00963209"/>
    <w:rsid w:val="009633EE"/>
    <w:rsid w:val="00963869"/>
    <w:rsid w:val="0096435E"/>
    <w:rsid w:val="00964549"/>
    <w:rsid w:val="00965FCE"/>
    <w:rsid w:val="00966224"/>
    <w:rsid w:val="00966C96"/>
    <w:rsid w:val="009671BC"/>
    <w:rsid w:val="009677ED"/>
    <w:rsid w:val="00967B62"/>
    <w:rsid w:val="009703C1"/>
    <w:rsid w:val="009705F0"/>
    <w:rsid w:val="00970C8E"/>
    <w:rsid w:val="0097105C"/>
    <w:rsid w:val="0097149C"/>
    <w:rsid w:val="00971C6B"/>
    <w:rsid w:val="00971D15"/>
    <w:rsid w:val="00971D6D"/>
    <w:rsid w:val="009722CE"/>
    <w:rsid w:val="0097251E"/>
    <w:rsid w:val="009725A3"/>
    <w:rsid w:val="009729E5"/>
    <w:rsid w:val="00972E78"/>
    <w:rsid w:val="00972F69"/>
    <w:rsid w:val="009731B2"/>
    <w:rsid w:val="009733C2"/>
    <w:rsid w:val="009734B4"/>
    <w:rsid w:val="00973666"/>
    <w:rsid w:val="00973873"/>
    <w:rsid w:val="00973E5F"/>
    <w:rsid w:val="00973F5A"/>
    <w:rsid w:val="009740B6"/>
    <w:rsid w:val="0097483B"/>
    <w:rsid w:val="0097516F"/>
    <w:rsid w:val="00975BDE"/>
    <w:rsid w:val="00975E23"/>
    <w:rsid w:val="009764A5"/>
    <w:rsid w:val="009765FC"/>
    <w:rsid w:val="00976627"/>
    <w:rsid w:val="00976843"/>
    <w:rsid w:val="0097794C"/>
    <w:rsid w:val="00977EE4"/>
    <w:rsid w:val="00977F36"/>
    <w:rsid w:val="00977FAB"/>
    <w:rsid w:val="00977FF3"/>
    <w:rsid w:val="0098017A"/>
    <w:rsid w:val="009804C7"/>
    <w:rsid w:val="00980F48"/>
    <w:rsid w:val="009816AE"/>
    <w:rsid w:val="009819DD"/>
    <w:rsid w:val="00981C71"/>
    <w:rsid w:val="009825FC"/>
    <w:rsid w:val="009831B7"/>
    <w:rsid w:val="009849CA"/>
    <w:rsid w:val="009857D5"/>
    <w:rsid w:val="00985A9F"/>
    <w:rsid w:val="00985B30"/>
    <w:rsid w:val="00985C05"/>
    <w:rsid w:val="00985D4A"/>
    <w:rsid w:val="0098616B"/>
    <w:rsid w:val="00986506"/>
    <w:rsid w:val="009866BC"/>
    <w:rsid w:val="0098697D"/>
    <w:rsid w:val="009869D9"/>
    <w:rsid w:val="00986ADE"/>
    <w:rsid w:val="00986FE3"/>
    <w:rsid w:val="00987101"/>
    <w:rsid w:val="009877A8"/>
    <w:rsid w:val="00987A17"/>
    <w:rsid w:val="00987C87"/>
    <w:rsid w:val="00990186"/>
    <w:rsid w:val="0099021E"/>
    <w:rsid w:val="009902EB"/>
    <w:rsid w:val="00990502"/>
    <w:rsid w:val="00990887"/>
    <w:rsid w:val="00990B50"/>
    <w:rsid w:val="00990B73"/>
    <w:rsid w:val="00990B8C"/>
    <w:rsid w:val="00990CD0"/>
    <w:rsid w:val="00990DA4"/>
    <w:rsid w:val="0099199D"/>
    <w:rsid w:val="00991C4D"/>
    <w:rsid w:val="009920A0"/>
    <w:rsid w:val="0099231D"/>
    <w:rsid w:val="00992569"/>
    <w:rsid w:val="00992CFD"/>
    <w:rsid w:val="00993118"/>
    <w:rsid w:val="00993649"/>
    <w:rsid w:val="00993897"/>
    <w:rsid w:val="00993F3A"/>
    <w:rsid w:val="009944EF"/>
    <w:rsid w:val="00994C1C"/>
    <w:rsid w:val="00994FFF"/>
    <w:rsid w:val="0099586C"/>
    <w:rsid w:val="00995D06"/>
    <w:rsid w:val="0099683C"/>
    <w:rsid w:val="00996887"/>
    <w:rsid w:val="0099753D"/>
    <w:rsid w:val="009977E6"/>
    <w:rsid w:val="009A00B7"/>
    <w:rsid w:val="009A098A"/>
    <w:rsid w:val="009A0E4D"/>
    <w:rsid w:val="009A11E8"/>
    <w:rsid w:val="009A1437"/>
    <w:rsid w:val="009A166E"/>
    <w:rsid w:val="009A1721"/>
    <w:rsid w:val="009A1D06"/>
    <w:rsid w:val="009A205B"/>
    <w:rsid w:val="009A253F"/>
    <w:rsid w:val="009A2713"/>
    <w:rsid w:val="009A2820"/>
    <w:rsid w:val="009A285B"/>
    <w:rsid w:val="009A288C"/>
    <w:rsid w:val="009A2CED"/>
    <w:rsid w:val="009A3954"/>
    <w:rsid w:val="009A3BAB"/>
    <w:rsid w:val="009A3F58"/>
    <w:rsid w:val="009A4029"/>
    <w:rsid w:val="009A5A37"/>
    <w:rsid w:val="009A6009"/>
    <w:rsid w:val="009A67F4"/>
    <w:rsid w:val="009A742A"/>
    <w:rsid w:val="009A78F6"/>
    <w:rsid w:val="009A7B99"/>
    <w:rsid w:val="009A7D45"/>
    <w:rsid w:val="009B0038"/>
    <w:rsid w:val="009B0076"/>
    <w:rsid w:val="009B0094"/>
    <w:rsid w:val="009B0D9A"/>
    <w:rsid w:val="009B0E91"/>
    <w:rsid w:val="009B142A"/>
    <w:rsid w:val="009B1DE3"/>
    <w:rsid w:val="009B2E7C"/>
    <w:rsid w:val="009B3265"/>
    <w:rsid w:val="009B3928"/>
    <w:rsid w:val="009B3EB6"/>
    <w:rsid w:val="009B40A8"/>
    <w:rsid w:val="009B41C0"/>
    <w:rsid w:val="009B436E"/>
    <w:rsid w:val="009B4CE6"/>
    <w:rsid w:val="009B52A7"/>
    <w:rsid w:val="009B585B"/>
    <w:rsid w:val="009B58C4"/>
    <w:rsid w:val="009B59DE"/>
    <w:rsid w:val="009B5A2B"/>
    <w:rsid w:val="009B5C2F"/>
    <w:rsid w:val="009B5F0D"/>
    <w:rsid w:val="009B6D8C"/>
    <w:rsid w:val="009B6EB1"/>
    <w:rsid w:val="009B7F25"/>
    <w:rsid w:val="009C024D"/>
    <w:rsid w:val="009C0628"/>
    <w:rsid w:val="009C0D46"/>
    <w:rsid w:val="009C11E8"/>
    <w:rsid w:val="009C1351"/>
    <w:rsid w:val="009C16A6"/>
    <w:rsid w:val="009C1BDF"/>
    <w:rsid w:val="009C1D87"/>
    <w:rsid w:val="009C1F61"/>
    <w:rsid w:val="009C261F"/>
    <w:rsid w:val="009C2630"/>
    <w:rsid w:val="009C284F"/>
    <w:rsid w:val="009C2879"/>
    <w:rsid w:val="009C2D35"/>
    <w:rsid w:val="009C3208"/>
    <w:rsid w:val="009C3350"/>
    <w:rsid w:val="009C3AB5"/>
    <w:rsid w:val="009C3CCD"/>
    <w:rsid w:val="009C3E03"/>
    <w:rsid w:val="009C4089"/>
    <w:rsid w:val="009C423B"/>
    <w:rsid w:val="009C4656"/>
    <w:rsid w:val="009C502F"/>
    <w:rsid w:val="009C51FD"/>
    <w:rsid w:val="009C526B"/>
    <w:rsid w:val="009C5505"/>
    <w:rsid w:val="009C560B"/>
    <w:rsid w:val="009C5E0D"/>
    <w:rsid w:val="009C5E7F"/>
    <w:rsid w:val="009C6C5B"/>
    <w:rsid w:val="009C6C99"/>
    <w:rsid w:val="009C6E36"/>
    <w:rsid w:val="009C72C3"/>
    <w:rsid w:val="009C79CD"/>
    <w:rsid w:val="009C7C8B"/>
    <w:rsid w:val="009C7D45"/>
    <w:rsid w:val="009D0094"/>
    <w:rsid w:val="009D00BC"/>
    <w:rsid w:val="009D182E"/>
    <w:rsid w:val="009D1A5E"/>
    <w:rsid w:val="009D1DA8"/>
    <w:rsid w:val="009D2B65"/>
    <w:rsid w:val="009D3646"/>
    <w:rsid w:val="009D5470"/>
    <w:rsid w:val="009D55B4"/>
    <w:rsid w:val="009D59B4"/>
    <w:rsid w:val="009D65E8"/>
    <w:rsid w:val="009D667A"/>
    <w:rsid w:val="009D6798"/>
    <w:rsid w:val="009D6BBE"/>
    <w:rsid w:val="009D6DB7"/>
    <w:rsid w:val="009D705A"/>
    <w:rsid w:val="009D7442"/>
    <w:rsid w:val="009D7D73"/>
    <w:rsid w:val="009E02CB"/>
    <w:rsid w:val="009E07A3"/>
    <w:rsid w:val="009E1423"/>
    <w:rsid w:val="009E1CA1"/>
    <w:rsid w:val="009E21B1"/>
    <w:rsid w:val="009E21BB"/>
    <w:rsid w:val="009E2E83"/>
    <w:rsid w:val="009E2EB8"/>
    <w:rsid w:val="009E3852"/>
    <w:rsid w:val="009E3B10"/>
    <w:rsid w:val="009E3CCC"/>
    <w:rsid w:val="009E3D91"/>
    <w:rsid w:val="009E3E7B"/>
    <w:rsid w:val="009E3E8E"/>
    <w:rsid w:val="009E4098"/>
    <w:rsid w:val="009E4A12"/>
    <w:rsid w:val="009E5022"/>
    <w:rsid w:val="009E57F2"/>
    <w:rsid w:val="009E591F"/>
    <w:rsid w:val="009E658F"/>
    <w:rsid w:val="009E7089"/>
    <w:rsid w:val="009E76B4"/>
    <w:rsid w:val="009E7775"/>
    <w:rsid w:val="009E7BFA"/>
    <w:rsid w:val="009E7E9B"/>
    <w:rsid w:val="009F0E92"/>
    <w:rsid w:val="009F122F"/>
    <w:rsid w:val="009F125A"/>
    <w:rsid w:val="009F12B3"/>
    <w:rsid w:val="009F1CC7"/>
    <w:rsid w:val="009F1F2F"/>
    <w:rsid w:val="009F20F8"/>
    <w:rsid w:val="009F2C46"/>
    <w:rsid w:val="009F33F1"/>
    <w:rsid w:val="009F34CF"/>
    <w:rsid w:val="009F3674"/>
    <w:rsid w:val="009F3F48"/>
    <w:rsid w:val="009F3FED"/>
    <w:rsid w:val="009F4306"/>
    <w:rsid w:val="009F4497"/>
    <w:rsid w:val="009F50C5"/>
    <w:rsid w:val="009F54EE"/>
    <w:rsid w:val="009F5CEC"/>
    <w:rsid w:val="009F5D4C"/>
    <w:rsid w:val="009F5FA2"/>
    <w:rsid w:val="009F67E5"/>
    <w:rsid w:val="009F69AA"/>
    <w:rsid w:val="009F6A83"/>
    <w:rsid w:val="009F6B73"/>
    <w:rsid w:val="009F6D00"/>
    <w:rsid w:val="009F7188"/>
    <w:rsid w:val="009F7210"/>
    <w:rsid w:val="009F74CA"/>
    <w:rsid w:val="00A00320"/>
    <w:rsid w:val="00A01622"/>
    <w:rsid w:val="00A0170F"/>
    <w:rsid w:val="00A01A3A"/>
    <w:rsid w:val="00A02835"/>
    <w:rsid w:val="00A029D5"/>
    <w:rsid w:val="00A029ED"/>
    <w:rsid w:val="00A02A2E"/>
    <w:rsid w:val="00A035B7"/>
    <w:rsid w:val="00A038F4"/>
    <w:rsid w:val="00A03BCF"/>
    <w:rsid w:val="00A03CEE"/>
    <w:rsid w:val="00A03D0D"/>
    <w:rsid w:val="00A0469B"/>
    <w:rsid w:val="00A04985"/>
    <w:rsid w:val="00A04F60"/>
    <w:rsid w:val="00A054B3"/>
    <w:rsid w:val="00A05973"/>
    <w:rsid w:val="00A05A8F"/>
    <w:rsid w:val="00A05F49"/>
    <w:rsid w:val="00A067E1"/>
    <w:rsid w:val="00A0701B"/>
    <w:rsid w:val="00A0787E"/>
    <w:rsid w:val="00A10054"/>
    <w:rsid w:val="00A107D3"/>
    <w:rsid w:val="00A10E5C"/>
    <w:rsid w:val="00A11BA6"/>
    <w:rsid w:val="00A11DD7"/>
    <w:rsid w:val="00A1318A"/>
    <w:rsid w:val="00A13921"/>
    <w:rsid w:val="00A14228"/>
    <w:rsid w:val="00A14A52"/>
    <w:rsid w:val="00A14E8C"/>
    <w:rsid w:val="00A15029"/>
    <w:rsid w:val="00A15833"/>
    <w:rsid w:val="00A15F3D"/>
    <w:rsid w:val="00A1647F"/>
    <w:rsid w:val="00A16685"/>
    <w:rsid w:val="00A16796"/>
    <w:rsid w:val="00A16D35"/>
    <w:rsid w:val="00A16F94"/>
    <w:rsid w:val="00A17092"/>
    <w:rsid w:val="00A172D6"/>
    <w:rsid w:val="00A17437"/>
    <w:rsid w:val="00A1799C"/>
    <w:rsid w:val="00A17EA4"/>
    <w:rsid w:val="00A17F06"/>
    <w:rsid w:val="00A2004B"/>
    <w:rsid w:val="00A20958"/>
    <w:rsid w:val="00A20ABF"/>
    <w:rsid w:val="00A215BF"/>
    <w:rsid w:val="00A219E4"/>
    <w:rsid w:val="00A219FE"/>
    <w:rsid w:val="00A21C77"/>
    <w:rsid w:val="00A21CC5"/>
    <w:rsid w:val="00A21EFA"/>
    <w:rsid w:val="00A21F2C"/>
    <w:rsid w:val="00A2207C"/>
    <w:rsid w:val="00A227CC"/>
    <w:rsid w:val="00A22CC7"/>
    <w:rsid w:val="00A22F46"/>
    <w:rsid w:val="00A238DE"/>
    <w:rsid w:val="00A23E34"/>
    <w:rsid w:val="00A25291"/>
    <w:rsid w:val="00A254CC"/>
    <w:rsid w:val="00A25A5F"/>
    <w:rsid w:val="00A25B58"/>
    <w:rsid w:val="00A26616"/>
    <w:rsid w:val="00A26D27"/>
    <w:rsid w:val="00A26D98"/>
    <w:rsid w:val="00A26F95"/>
    <w:rsid w:val="00A27503"/>
    <w:rsid w:val="00A275C4"/>
    <w:rsid w:val="00A27CBF"/>
    <w:rsid w:val="00A300D2"/>
    <w:rsid w:val="00A3084A"/>
    <w:rsid w:val="00A30CA9"/>
    <w:rsid w:val="00A30D15"/>
    <w:rsid w:val="00A30E59"/>
    <w:rsid w:val="00A3149A"/>
    <w:rsid w:val="00A32283"/>
    <w:rsid w:val="00A33320"/>
    <w:rsid w:val="00A3338A"/>
    <w:rsid w:val="00A33710"/>
    <w:rsid w:val="00A339A5"/>
    <w:rsid w:val="00A33C9B"/>
    <w:rsid w:val="00A34888"/>
    <w:rsid w:val="00A35221"/>
    <w:rsid w:val="00A35A67"/>
    <w:rsid w:val="00A3619C"/>
    <w:rsid w:val="00A36478"/>
    <w:rsid w:val="00A36825"/>
    <w:rsid w:val="00A36E2A"/>
    <w:rsid w:val="00A373CB"/>
    <w:rsid w:val="00A37D58"/>
    <w:rsid w:val="00A409FE"/>
    <w:rsid w:val="00A413D0"/>
    <w:rsid w:val="00A42133"/>
    <w:rsid w:val="00A42D3C"/>
    <w:rsid w:val="00A42DCF"/>
    <w:rsid w:val="00A42FBB"/>
    <w:rsid w:val="00A43375"/>
    <w:rsid w:val="00A43A5B"/>
    <w:rsid w:val="00A43B6F"/>
    <w:rsid w:val="00A43DCA"/>
    <w:rsid w:val="00A4406A"/>
    <w:rsid w:val="00A4457E"/>
    <w:rsid w:val="00A44B3B"/>
    <w:rsid w:val="00A44BA7"/>
    <w:rsid w:val="00A451B4"/>
    <w:rsid w:val="00A4528A"/>
    <w:rsid w:val="00A45AE2"/>
    <w:rsid w:val="00A460BA"/>
    <w:rsid w:val="00A460F4"/>
    <w:rsid w:val="00A46206"/>
    <w:rsid w:val="00A47505"/>
    <w:rsid w:val="00A47561"/>
    <w:rsid w:val="00A476A1"/>
    <w:rsid w:val="00A4799F"/>
    <w:rsid w:val="00A479C8"/>
    <w:rsid w:val="00A47A86"/>
    <w:rsid w:val="00A47E05"/>
    <w:rsid w:val="00A5098B"/>
    <w:rsid w:val="00A50CB4"/>
    <w:rsid w:val="00A50CC6"/>
    <w:rsid w:val="00A51815"/>
    <w:rsid w:val="00A51934"/>
    <w:rsid w:val="00A519A3"/>
    <w:rsid w:val="00A51F5D"/>
    <w:rsid w:val="00A522F1"/>
    <w:rsid w:val="00A525A4"/>
    <w:rsid w:val="00A52642"/>
    <w:rsid w:val="00A53647"/>
    <w:rsid w:val="00A53B39"/>
    <w:rsid w:val="00A53F62"/>
    <w:rsid w:val="00A5458F"/>
    <w:rsid w:val="00A548FD"/>
    <w:rsid w:val="00A54AC4"/>
    <w:rsid w:val="00A54FAD"/>
    <w:rsid w:val="00A54FE5"/>
    <w:rsid w:val="00A55814"/>
    <w:rsid w:val="00A55DCF"/>
    <w:rsid w:val="00A5602E"/>
    <w:rsid w:val="00A56468"/>
    <w:rsid w:val="00A565A7"/>
    <w:rsid w:val="00A5678C"/>
    <w:rsid w:val="00A56C90"/>
    <w:rsid w:val="00A56F82"/>
    <w:rsid w:val="00A575D9"/>
    <w:rsid w:val="00A6072D"/>
    <w:rsid w:val="00A607A8"/>
    <w:rsid w:val="00A617D0"/>
    <w:rsid w:val="00A61822"/>
    <w:rsid w:val="00A61B81"/>
    <w:rsid w:val="00A61B8E"/>
    <w:rsid w:val="00A61C21"/>
    <w:rsid w:val="00A61C88"/>
    <w:rsid w:val="00A620B7"/>
    <w:rsid w:val="00A620C1"/>
    <w:rsid w:val="00A63453"/>
    <w:rsid w:val="00A63843"/>
    <w:rsid w:val="00A6389C"/>
    <w:rsid w:val="00A63EAA"/>
    <w:rsid w:val="00A64065"/>
    <w:rsid w:val="00A640C9"/>
    <w:rsid w:val="00A64140"/>
    <w:rsid w:val="00A643DC"/>
    <w:rsid w:val="00A65089"/>
    <w:rsid w:val="00A655E0"/>
    <w:rsid w:val="00A6562F"/>
    <w:rsid w:val="00A65DA9"/>
    <w:rsid w:val="00A65DDE"/>
    <w:rsid w:val="00A65F3E"/>
    <w:rsid w:val="00A66224"/>
    <w:rsid w:val="00A66588"/>
    <w:rsid w:val="00A671DC"/>
    <w:rsid w:val="00A679CC"/>
    <w:rsid w:val="00A67D02"/>
    <w:rsid w:val="00A70AAA"/>
    <w:rsid w:val="00A70BA5"/>
    <w:rsid w:val="00A7117A"/>
    <w:rsid w:val="00A7159E"/>
    <w:rsid w:val="00A7177F"/>
    <w:rsid w:val="00A71AC5"/>
    <w:rsid w:val="00A71C1C"/>
    <w:rsid w:val="00A7205E"/>
    <w:rsid w:val="00A7219B"/>
    <w:rsid w:val="00A724DE"/>
    <w:rsid w:val="00A72A0E"/>
    <w:rsid w:val="00A73478"/>
    <w:rsid w:val="00A73625"/>
    <w:rsid w:val="00A739EB"/>
    <w:rsid w:val="00A73C68"/>
    <w:rsid w:val="00A73E0A"/>
    <w:rsid w:val="00A7429F"/>
    <w:rsid w:val="00A7455F"/>
    <w:rsid w:val="00A75172"/>
    <w:rsid w:val="00A75544"/>
    <w:rsid w:val="00A755D7"/>
    <w:rsid w:val="00A756DB"/>
    <w:rsid w:val="00A75B5C"/>
    <w:rsid w:val="00A75C10"/>
    <w:rsid w:val="00A75FB9"/>
    <w:rsid w:val="00A76EDA"/>
    <w:rsid w:val="00A775AE"/>
    <w:rsid w:val="00A776B1"/>
    <w:rsid w:val="00A77CC3"/>
    <w:rsid w:val="00A80200"/>
    <w:rsid w:val="00A8049F"/>
    <w:rsid w:val="00A80520"/>
    <w:rsid w:val="00A814CD"/>
    <w:rsid w:val="00A818CE"/>
    <w:rsid w:val="00A818DB"/>
    <w:rsid w:val="00A81C7C"/>
    <w:rsid w:val="00A82077"/>
    <w:rsid w:val="00A8232C"/>
    <w:rsid w:val="00A827A5"/>
    <w:rsid w:val="00A82BA6"/>
    <w:rsid w:val="00A82C00"/>
    <w:rsid w:val="00A83CFC"/>
    <w:rsid w:val="00A8507B"/>
    <w:rsid w:val="00A850C4"/>
    <w:rsid w:val="00A85337"/>
    <w:rsid w:val="00A85AF9"/>
    <w:rsid w:val="00A85F33"/>
    <w:rsid w:val="00A860EC"/>
    <w:rsid w:val="00A862BE"/>
    <w:rsid w:val="00A86330"/>
    <w:rsid w:val="00A864BA"/>
    <w:rsid w:val="00A86976"/>
    <w:rsid w:val="00A86BD8"/>
    <w:rsid w:val="00A86F3C"/>
    <w:rsid w:val="00A877EB"/>
    <w:rsid w:val="00A87ACB"/>
    <w:rsid w:val="00A87D05"/>
    <w:rsid w:val="00A900F0"/>
    <w:rsid w:val="00A9074C"/>
    <w:rsid w:val="00A90B9B"/>
    <w:rsid w:val="00A90C29"/>
    <w:rsid w:val="00A9100D"/>
    <w:rsid w:val="00A914C5"/>
    <w:rsid w:val="00A91864"/>
    <w:rsid w:val="00A91CA6"/>
    <w:rsid w:val="00A91ED6"/>
    <w:rsid w:val="00A91F7D"/>
    <w:rsid w:val="00A929F4"/>
    <w:rsid w:val="00A9314A"/>
    <w:rsid w:val="00A93506"/>
    <w:rsid w:val="00A938C2"/>
    <w:rsid w:val="00A942EE"/>
    <w:rsid w:val="00A946B6"/>
    <w:rsid w:val="00A954B2"/>
    <w:rsid w:val="00A9584F"/>
    <w:rsid w:val="00A963EA"/>
    <w:rsid w:val="00A967BC"/>
    <w:rsid w:val="00A96A35"/>
    <w:rsid w:val="00A96E67"/>
    <w:rsid w:val="00A972E1"/>
    <w:rsid w:val="00A9748B"/>
    <w:rsid w:val="00A977CE"/>
    <w:rsid w:val="00A97967"/>
    <w:rsid w:val="00A97AE8"/>
    <w:rsid w:val="00A97B7F"/>
    <w:rsid w:val="00AA00B8"/>
    <w:rsid w:val="00AA02DE"/>
    <w:rsid w:val="00AA0D7B"/>
    <w:rsid w:val="00AA256E"/>
    <w:rsid w:val="00AA28E7"/>
    <w:rsid w:val="00AA2C61"/>
    <w:rsid w:val="00AA3354"/>
    <w:rsid w:val="00AA3375"/>
    <w:rsid w:val="00AA34B8"/>
    <w:rsid w:val="00AA3581"/>
    <w:rsid w:val="00AA36BF"/>
    <w:rsid w:val="00AA37BC"/>
    <w:rsid w:val="00AA3824"/>
    <w:rsid w:val="00AA3E61"/>
    <w:rsid w:val="00AA4670"/>
    <w:rsid w:val="00AA5095"/>
    <w:rsid w:val="00AA5FC5"/>
    <w:rsid w:val="00AA65C9"/>
    <w:rsid w:val="00AA6BDB"/>
    <w:rsid w:val="00AA6CA9"/>
    <w:rsid w:val="00AA6F56"/>
    <w:rsid w:val="00AA75C9"/>
    <w:rsid w:val="00AA7EAD"/>
    <w:rsid w:val="00AB0974"/>
    <w:rsid w:val="00AB0B61"/>
    <w:rsid w:val="00AB0F73"/>
    <w:rsid w:val="00AB1A97"/>
    <w:rsid w:val="00AB1DC7"/>
    <w:rsid w:val="00AB1EF6"/>
    <w:rsid w:val="00AB216A"/>
    <w:rsid w:val="00AB2789"/>
    <w:rsid w:val="00AB27D7"/>
    <w:rsid w:val="00AB2F36"/>
    <w:rsid w:val="00AB31A6"/>
    <w:rsid w:val="00AB3425"/>
    <w:rsid w:val="00AB373D"/>
    <w:rsid w:val="00AB3D8D"/>
    <w:rsid w:val="00AB4132"/>
    <w:rsid w:val="00AB45A1"/>
    <w:rsid w:val="00AB46C4"/>
    <w:rsid w:val="00AB4711"/>
    <w:rsid w:val="00AB4C7F"/>
    <w:rsid w:val="00AB4ED6"/>
    <w:rsid w:val="00AB5649"/>
    <w:rsid w:val="00AB5E21"/>
    <w:rsid w:val="00AB5E9A"/>
    <w:rsid w:val="00AB6175"/>
    <w:rsid w:val="00AB6446"/>
    <w:rsid w:val="00AB664A"/>
    <w:rsid w:val="00AB6E01"/>
    <w:rsid w:val="00AB6E88"/>
    <w:rsid w:val="00AB6EC3"/>
    <w:rsid w:val="00AB7A7C"/>
    <w:rsid w:val="00AC033C"/>
    <w:rsid w:val="00AC060A"/>
    <w:rsid w:val="00AC0737"/>
    <w:rsid w:val="00AC0C9E"/>
    <w:rsid w:val="00AC0D47"/>
    <w:rsid w:val="00AC0ED6"/>
    <w:rsid w:val="00AC0F06"/>
    <w:rsid w:val="00AC107A"/>
    <w:rsid w:val="00AC167B"/>
    <w:rsid w:val="00AC1A8F"/>
    <w:rsid w:val="00AC1F3A"/>
    <w:rsid w:val="00AC20B9"/>
    <w:rsid w:val="00AC2662"/>
    <w:rsid w:val="00AC29A5"/>
    <w:rsid w:val="00AC2B84"/>
    <w:rsid w:val="00AC2E98"/>
    <w:rsid w:val="00AC3198"/>
    <w:rsid w:val="00AC3DED"/>
    <w:rsid w:val="00AC4230"/>
    <w:rsid w:val="00AC4378"/>
    <w:rsid w:val="00AC45D1"/>
    <w:rsid w:val="00AC4AB6"/>
    <w:rsid w:val="00AC4ABC"/>
    <w:rsid w:val="00AC4C0B"/>
    <w:rsid w:val="00AC4D2A"/>
    <w:rsid w:val="00AC4EC8"/>
    <w:rsid w:val="00AC4FDC"/>
    <w:rsid w:val="00AC5284"/>
    <w:rsid w:val="00AC54E6"/>
    <w:rsid w:val="00AC5DA8"/>
    <w:rsid w:val="00AC5DAD"/>
    <w:rsid w:val="00AC5E89"/>
    <w:rsid w:val="00AC626D"/>
    <w:rsid w:val="00AC67F6"/>
    <w:rsid w:val="00AC6CAD"/>
    <w:rsid w:val="00AC7700"/>
    <w:rsid w:val="00AC778A"/>
    <w:rsid w:val="00AC7814"/>
    <w:rsid w:val="00AC7844"/>
    <w:rsid w:val="00AC79B0"/>
    <w:rsid w:val="00AC7DA9"/>
    <w:rsid w:val="00AD0200"/>
    <w:rsid w:val="00AD05F7"/>
    <w:rsid w:val="00AD06F0"/>
    <w:rsid w:val="00AD07A4"/>
    <w:rsid w:val="00AD09F6"/>
    <w:rsid w:val="00AD0D28"/>
    <w:rsid w:val="00AD194F"/>
    <w:rsid w:val="00AD1C6B"/>
    <w:rsid w:val="00AD1E4E"/>
    <w:rsid w:val="00AD29B8"/>
    <w:rsid w:val="00AD2C66"/>
    <w:rsid w:val="00AD2C71"/>
    <w:rsid w:val="00AD3023"/>
    <w:rsid w:val="00AD324A"/>
    <w:rsid w:val="00AD358F"/>
    <w:rsid w:val="00AD35E2"/>
    <w:rsid w:val="00AD3679"/>
    <w:rsid w:val="00AD384C"/>
    <w:rsid w:val="00AD398E"/>
    <w:rsid w:val="00AD3A98"/>
    <w:rsid w:val="00AD3E96"/>
    <w:rsid w:val="00AD4470"/>
    <w:rsid w:val="00AD492C"/>
    <w:rsid w:val="00AD4BF3"/>
    <w:rsid w:val="00AD4FB7"/>
    <w:rsid w:val="00AD52EF"/>
    <w:rsid w:val="00AD52F8"/>
    <w:rsid w:val="00AD5CD6"/>
    <w:rsid w:val="00AD5E52"/>
    <w:rsid w:val="00AD6884"/>
    <w:rsid w:val="00AD6AD3"/>
    <w:rsid w:val="00AD7802"/>
    <w:rsid w:val="00AD7A5A"/>
    <w:rsid w:val="00AE102B"/>
    <w:rsid w:val="00AE131C"/>
    <w:rsid w:val="00AE1C38"/>
    <w:rsid w:val="00AE2016"/>
    <w:rsid w:val="00AE2150"/>
    <w:rsid w:val="00AE247D"/>
    <w:rsid w:val="00AE24BB"/>
    <w:rsid w:val="00AE282B"/>
    <w:rsid w:val="00AE2AF7"/>
    <w:rsid w:val="00AE3F8E"/>
    <w:rsid w:val="00AE42DF"/>
    <w:rsid w:val="00AE4D49"/>
    <w:rsid w:val="00AE53E4"/>
    <w:rsid w:val="00AE57CA"/>
    <w:rsid w:val="00AE6198"/>
    <w:rsid w:val="00AE64EE"/>
    <w:rsid w:val="00AE66FE"/>
    <w:rsid w:val="00AE6A03"/>
    <w:rsid w:val="00AE736C"/>
    <w:rsid w:val="00AE74BC"/>
    <w:rsid w:val="00AE7B30"/>
    <w:rsid w:val="00AE7EA0"/>
    <w:rsid w:val="00AE7FFC"/>
    <w:rsid w:val="00AF1063"/>
    <w:rsid w:val="00AF198D"/>
    <w:rsid w:val="00AF201E"/>
    <w:rsid w:val="00AF2558"/>
    <w:rsid w:val="00AF2627"/>
    <w:rsid w:val="00AF2A84"/>
    <w:rsid w:val="00AF405E"/>
    <w:rsid w:val="00AF45CF"/>
    <w:rsid w:val="00AF50EB"/>
    <w:rsid w:val="00AF52E9"/>
    <w:rsid w:val="00AF5BA1"/>
    <w:rsid w:val="00AF69C0"/>
    <w:rsid w:val="00AF6E0A"/>
    <w:rsid w:val="00AF729F"/>
    <w:rsid w:val="00AF788B"/>
    <w:rsid w:val="00AF7BB7"/>
    <w:rsid w:val="00B003F0"/>
    <w:rsid w:val="00B0086C"/>
    <w:rsid w:val="00B0197D"/>
    <w:rsid w:val="00B0199A"/>
    <w:rsid w:val="00B01C47"/>
    <w:rsid w:val="00B022B3"/>
    <w:rsid w:val="00B022C3"/>
    <w:rsid w:val="00B024E7"/>
    <w:rsid w:val="00B02A19"/>
    <w:rsid w:val="00B02CD1"/>
    <w:rsid w:val="00B02F39"/>
    <w:rsid w:val="00B0385A"/>
    <w:rsid w:val="00B03A06"/>
    <w:rsid w:val="00B03BD5"/>
    <w:rsid w:val="00B03FBD"/>
    <w:rsid w:val="00B040B8"/>
    <w:rsid w:val="00B048DD"/>
    <w:rsid w:val="00B04BA5"/>
    <w:rsid w:val="00B04C6F"/>
    <w:rsid w:val="00B05409"/>
    <w:rsid w:val="00B05687"/>
    <w:rsid w:val="00B05BB2"/>
    <w:rsid w:val="00B05BF9"/>
    <w:rsid w:val="00B05C04"/>
    <w:rsid w:val="00B05F94"/>
    <w:rsid w:val="00B0686D"/>
    <w:rsid w:val="00B06F14"/>
    <w:rsid w:val="00B06FF8"/>
    <w:rsid w:val="00B07033"/>
    <w:rsid w:val="00B076D3"/>
    <w:rsid w:val="00B07918"/>
    <w:rsid w:val="00B079C8"/>
    <w:rsid w:val="00B07A40"/>
    <w:rsid w:val="00B07AFE"/>
    <w:rsid w:val="00B10336"/>
    <w:rsid w:val="00B10716"/>
    <w:rsid w:val="00B107FA"/>
    <w:rsid w:val="00B10894"/>
    <w:rsid w:val="00B10A78"/>
    <w:rsid w:val="00B10ACE"/>
    <w:rsid w:val="00B11475"/>
    <w:rsid w:val="00B11840"/>
    <w:rsid w:val="00B11DEE"/>
    <w:rsid w:val="00B12479"/>
    <w:rsid w:val="00B12705"/>
    <w:rsid w:val="00B12747"/>
    <w:rsid w:val="00B12B36"/>
    <w:rsid w:val="00B12D9E"/>
    <w:rsid w:val="00B13407"/>
    <w:rsid w:val="00B1356B"/>
    <w:rsid w:val="00B13AFB"/>
    <w:rsid w:val="00B1491B"/>
    <w:rsid w:val="00B14B2F"/>
    <w:rsid w:val="00B14D3C"/>
    <w:rsid w:val="00B14EE1"/>
    <w:rsid w:val="00B14F71"/>
    <w:rsid w:val="00B15323"/>
    <w:rsid w:val="00B1555A"/>
    <w:rsid w:val="00B15F31"/>
    <w:rsid w:val="00B16292"/>
    <w:rsid w:val="00B16900"/>
    <w:rsid w:val="00B1690E"/>
    <w:rsid w:val="00B16970"/>
    <w:rsid w:val="00B16B98"/>
    <w:rsid w:val="00B16DEF"/>
    <w:rsid w:val="00B16EC7"/>
    <w:rsid w:val="00B1716E"/>
    <w:rsid w:val="00B1751B"/>
    <w:rsid w:val="00B17C9A"/>
    <w:rsid w:val="00B17E55"/>
    <w:rsid w:val="00B205AD"/>
    <w:rsid w:val="00B20720"/>
    <w:rsid w:val="00B207D4"/>
    <w:rsid w:val="00B2091F"/>
    <w:rsid w:val="00B21206"/>
    <w:rsid w:val="00B21879"/>
    <w:rsid w:val="00B21A8B"/>
    <w:rsid w:val="00B21CF3"/>
    <w:rsid w:val="00B2236A"/>
    <w:rsid w:val="00B22E02"/>
    <w:rsid w:val="00B22FBF"/>
    <w:rsid w:val="00B23A87"/>
    <w:rsid w:val="00B23BB8"/>
    <w:rsid w:val="00B23E48"/>
    <w:rsid w:val="00B240CE"/>
    <w:rsid w:val="00B24261"/>
    <w:rsid w:val="00B24607"/>
    <w:rsid w:val="00B24AC9"/>
    <w:rsid w:val="00B25638"/>
    <w:rsid w:val="00B25E38"/>
    <w:rsid w:val="00B25ECB"/>
    <w:rsid w:val="00B2607E"/>
    <w:rsid w:val="00B26F49"/>
    <w:rsid w:val="00B2740E"/>
    <w:rsid w:val="00B27BDD"/>
    <w:rsid w:val="00B30967"/>
    <w:rsid w:val="00B30991"/>
    <w:rsid w:val="00B31586"/>
    <w:rsid w:val="00B31666"/>
    <w:rsid w:val="00B31813"/>
    <w:rsid w:val="00B31AA2"/>
    <w:rsid w:val="00B31E8F"/>
    <w:rsid w:val="00B32599"/>
    <w:rsid w:val="00B32B73"/>
    <w:rsid w:val="00B335DE"/>
    <w:rsid w:val="00B3371B"/>
    <w:rsid w:val="00B33C23"/>
    <w:rsid w:val="00B33D9D"/>
    <w:rsid w:val="00B34301"/>
    <w:rsid w:val="00B34573"/>
    <w:rsid w:val="00B34581"/>
    <w:rsid w:val="00B34880"/>
    <w:rsid w:val="00B34DB3"/>
    <w:rsid w:val="00B34F24"/>
    <w:rsid w:val="00B34F2D"/>
    <w:rsid w:val="00B35858"/>
    <w:rsid w:val="00B358AB"/>
    <w:rsid w:val="00B35968"/>
    <w:rsid w:val="00B35AE0"/>
    <w:rsid w:val="00B35E9F"/>
    <w:rsid w:val="00B3665A"/>
    <w:rsid w:val="00B36993"/>
    <w:rsid w:val="00B36A84"/>
    <w:rsid w:val="00B36AA1"/>
    <w:rsid w:val="00B36C54"/>
    <w:rsid w:val="00B36DAB"/>
    <w:rsid w:val="00B36E7A"/>
    <w:rsid w:val="00B3766F"/>
    <w:rsid w:val="00B3792E"/>
    <w:rsid w:val="00B37A1D"/>
    <w:rsid w:val="00B403DD"/>
    <w:rsid w:val="00B405BE"/>
    <w:rsid w:val="00B405C0"/>
    <w:rsid w:val="00B405C2"/>
    <w:rsid w:val="00B40B47"/>
    <w:rsid w:val="00B411A5"/>
    <w:rsid w:val="00B4156C"/>
    <w:rsid w:val="00B41B08"/>
    <w:rsid w:val="00B4261D"/>
    <w:rsid w:val="00B42BEA"/>
    <w:rsid w:val="00B42D07"/>
    <w:rsid w:val="00B436B4"/>
    <w:rsid w:val="00B43969"/>
    <w:rsid w:val="00B43976"/>
    <w:rsid w:val="00B43A2C"/>
    <w:rsid w:val="00B43CC2"/>
    <w:rsid w:val="00B4463D"/>
    <w:rsid w:val="00B453DE"/>
    <w:rsid w:val="00B45B50"/>
    <w:rsid w:val="00B4628A"/>
    <w:rsid w:val="00B46C6D"/>
    <w:rsid w:val="00B46FFB"/>
    <w:rsid w:val="00B47029"/>
    <w:rsid w:val="00B47563"/>
    <w:rsid w:val="00B476BB"/>
    <w:rsid w:val="00B47BA5"/>
    <w:rsid w:val="00B47CBE"/>
    <w:rsid w:val="00B47F7E"/>
    <w:rsid w:val="00B50667"/>
    <w:rsid w:val="00B50711"/>
    <w:rsid w:val="00B50896"/>
    <w:rsid w:val="00B50C76"/>
    <w:rsid w:val="00B5166B"/>
    <w:rsid w:val="00B51C04"/>
    <w:rsid w:val="00B51D6E"/>
    <w:rsid w:val="00B51DB9"/>
    <w:rsid w:val="00B51E2F"/>
    <w:rsid w:val="00B52CCE"/>
    <w:rsid w:val="00B53BB6"/>
    <w:rsid w:val="00B54328"/>
    <w:rsid w:val="00B543EB"/>
    <w:rsid w:val="00B544B1"/>
    <w:rsid w:val="00B544CD"/>
    <w:rsid w:val="00B5461C"/>
    <w:rsid w:val="00B54828"/>
    <w:rsid w:val="00B5526F"/>
    <w:rsid w:val="00B55393"/>
    <w:rsid w:val="00B55491"/>
    <w:rsid w:val="00B55B48"/>
    <w:rsid w:val="00B567BA"/>
    <w:rsid w:val="00B56D04"/>
    <w:rsid w:val="00B570D2"/>
    <w:rsid w:val="00B57122"/>
    <w:rsid w:val="00B573F1"/>
    <w:rsid w:val="00B57694"/>
    <w:rsid w:val="00B57C8D"/>
    <w:rsid w:val="00B57F20"/>
    <w:rsid w:val="00B60464"/>
    <w:rsid w:val="00B607FF"/>
    <w:rsid w:val="00B608DB"/>
    <w:rsid w:val="00B60926"/>
    <w:rsid w:val="00B60B6F"/>
    <w:rsid w:val="00B61447"/>
    <w:rsid w:val="00B615E1"/>
    <w:rsid w:val="00B61D73"/>
    <w:rsid w:val="00B61DB9"/>
    <w:rsid w:val="00B62237"/>
    <w:rsid w:val="00B63190"/>
    <w:rsid w:val="00B63AA3"/>
    <w:rsid w:val="00B63EAD"/>
    <w:rsid w:val="00B64791"/>
    <w:rsid w:val="00B64CE7"/>
    <w:rsid w:val="00B650BA"/>
    <w:rsid w:val="00B65388"/>
    <w:rsid w:val="00B656D8"/>
    <w:rsid w:val="00B65A9F"/>
    <w:rsid w:val="00B665D1"/>
    <w:rsid w:val="00B666CA"/>
    <w:rsid w:val="00B66D09"/>
    <w:rsid w:val="00B67127"/>
    <w:rsid w:val="00B67B82"/>
    <w:rsid w:val="00B67C77"/>
    <w:rsid w:val="00B67E7A"/>
    <w:rsid w:val="00B709A9"/>
    <w:rsid w:val="00B714B1"/>
    <w:rsid w:val="00B71A56"/>
    <w:rsid w:val="00B724CB"/>
    <w:rsid w:val="00B73196"/>
    <w:rsid w:val="00B7329B"/>
    <w:rsid w:val="00B734E7"/>
    <w:rsid w:val="00B73962"/>
    <w:rsid w:val="00B739A2"/>
    <w:rsid w:val="00B7403F"/>
    <w:rsid w:val="00B745C2"/>
    <w:rsid w:val="00B746A1"/>
    <w:rsid w:val="00B7497F"/>
    <w:rsid w:val="00B749F6"/>
    <w:rsid w:val="00B75242"/>
    <w:rsid w:val="00B75C0A"/>
    <w:rsid w:val="00B75E21"/>
    <w:rsid w:val="00B75E40"/>
    <w:rsid w:val="00B770DB"/>
    <w:rsid w:val="00B77903"/>
    <w:rsid w:val="00B80579"/>
    <w:rsid w:val="00B80604"/>
    <w:rsid w:val="00B807D2"/>
    <w:rsid w:val="00B816CD"/>
    <w:rsid w:val="00B817CA"/>
    <w:rsid w:val="00B81A7C"/>
    <w:rsid w:val="00B81CBE"/>
    <w:rsid w:val="00B82607"/>
    <w:rsid w:val="00B8268F"/>
    <w:rsid w:val="00B82AF3"/>
    <w:rsid w:val="00B82F63"/>
    <w:rsid w:val="00B84C7F"/>
    <w:rsid w:val="00B8516F"/>
    <w:rsid w:val="00B851E5"/>
    <w:rsid w:val="00B85438"/>
    <w:rsid w:val="00B8549E"/>
    <w:rsid w:val="00B857CA"/>
    <w:rsid w:val="00B858BC"/>
    <w:rsid w:val="00B85910"/>
    <w:rsid w:val="00B85D78"/>
    <w:rsid w:val="00B85DCF"/>
    <w:rsid w:val="00B86149"/>
    <w:rsid w:val="00B861B7"/>
    <w:rsid w:val="00B86285"/>
    <w:rsid w:val="00B8663A"/>
    <w:rsid w:val="00B8745E"/>
    <w:rsid w:val="00B87B7C"/>
    <w:rsid w:val="00B9013D"/>
    <w:rsid w:val="00B90B2C"/>
    <w:rsid w:val="00B90E87"/>
    <w:rsid w:val="00B91085"/>
    <w:rsid w:val="00B916DB"/>
    <w:rsid w:val="00B9173C"/>
    <w:rsid w:val="00B91A20"/>
    <w:rsid w:val="00B92794"/>
    <w:rsid w:val="00B9283E"/>
    <w:rsid w:val="00B92A11"/>
    <w:rsid w:val="00B92A48"/>
    <w:rsid w:val="00B92B7F"/>
    <w:rsid w:val="00B9311B"/>
    <w:rsid w:val="00B934D7"/>
    <w:rsid w:val="00B93928"/>
    <w:rsid w:val="00B94064"/>
    <w:rsid w:val="00B940AB"/>
    <w:rsid w:val="00B9427B"/>
    <w:rsid w:val="00B9446F"/>
    <w:rsid w:val="00B94536"/>
    <w:rsid w:val="00B94A3C"/>
    <w:rsid w:val="00B952E8"/>
    <w:rsid w:val="00B95687"/>
    <w:rsid w:val="00B95688"/>
    <w:rsid w:val="00B956F6"/>
    <w:rsid w:val="00B95E56"/>
    <w:rsid w:val="00B95E93"/>
    <w:rsid w:val="00B963ED"/>
    <w:rsid w:val="00B9663E"/>
    <w:rsid w:val="00B96677"/>
    <w:rsid w:val="00B96A1F"/>
    <w:rsid w:val="00B96BC6"/>
    <w:rsid w:val="00B96E99"/>
    <w:rsid w:val="00B976E9"/>
    <w:rsid w:val="00B978D7"/>
    <w:rsid w:val="00BA0BE0"/>
    <w:rsid w:val="00BA0CAC"/>
    <w:rsid w:val="00BA1802"/>
    <w:rsid w:val="00BA1C73"/>
    <w:rsid w:val="00BA2476"/>
    <w:rsid w:val="00BA2E18"/>
    <w:rsid w:val="00BA2EF0"/>
    <w:rsid w:val="00BA2FEA"/>
    <w:rsid w:val="00BA3091"/>
    <w:rsid w:val="00BA3349"/>
    <w:rsid w:val="00BA343C"/>
    <w:rsid w:val="00BA4353"/>
    <w:rsid w:val="00BA4E2B"/>
    <w:rsid w:val="00BA5064"/>
    <w:rsid w:val="00BA5C8B"/>
    <w:rsid w:val="00BA5CE6"/>
    <w:rsid w:val="00BA62E8"/>
    <w:rsid w:val="00BA63C2"/>
    <w:rsid w:val="00BA705C"/>
    <w:rsid w:val="00BA7332"/>
    <w:rsid w:val="00BA7490"/>
    <w:rsid w:val="00BA7920"/>
    <w:rsid w:val="00BB00EE"/>
    <w:rsid w:val="00BB0665"/>
    <w:rsid w:val="00BB0AD8"/>
    <w:rsid w:val="00BB13B1"/>
    <w:rsid w:val="00BB190C"/>
    <w:rsid w:val="00BB1AB6"/>
    <w:rsid w:val="00BB1C66"/>
    <w:rsid w:val="00BB1D17"/>
    <w:rsid w:val="00BB24E0"/>
    <w:rsid w:val="00BB29B0"/>
    <w:rsid w:val="00BB2B3E"/>
    <w:rsid w:val="00BB31AB"/>
    <w:rsid w:val="00BB368D"/>
    <w:rsid w:val="00BB3917"/>
    <w:rsid w:val="00BB44E7"/>
    <w:rsid w:val="00BB450B"/>
    <w:rsid w:val="00BB46ED"/>
    <w:rsid w:val="00BB4B32"/>
    <w:rsid w:val="00BB4F76"/>
    <w:rsid w:val="00BB50EC"/>
    <w:rsid w:val="00BB6D59"/>
    <w:rsid w:val="00BB6F67"/>
    <w:rsid w:val="00BB6F9F"/>
    <w:rsid w:val="00BB71A3"/>
    <w:rsid w:val="00BB744C"/>
    <w:rsid w:val="00BB7587"/>
    <w:rsid w:val="00BB78A8"/>
    <w:rsid w:val="00BB7B59"/>
    <w:rsid w:val="00BB7C36"/>
    <w:rsid w:val="00BB7FDE"/>
    <w:rsid w:val="00BC0E38"/>
    <w:rsid w:val="00BC1336"/>
    <w:rsid w:val="00BC1FAF"/>
    <w:rsid w:val="00BC21AA"/>
    <w:rsid w:val="00BC23C8"/>
    <w:rsid w:val="00BC2AA8"/>
    <w:rsid w:val="00BC3178"/>
    <w:rsid w:val="00BC36B9"/>
    <w:rsid w:val="00BC4168"/>
    <w:rsid w:val="00BC476B"/>
    <w:rsid w:val="00BC5704"/>
    <w:rsid w:val="00BC585F"/>
    <w:rsid w:val="00BC5A4A"/>
    <w:rsid w:val="00BC5ECB"/>
    <w:rsid w:val="00BC6CDA"/>
    <w:rsid w:val="00BC6F9E"/>
    <w:rsid w:val="00BC71FE"/>
    <w:rsid w:val="00BC7767"/>
    <w:rsid w:val="00BC79D4"/>
    <w:rsid w:val="00BC7AE1"/>
    <w:rsid w:val="00BC7B56"/>
    <w:rsid w:val="00BD0026"/>
    <w:rsid w:val="00BD046C"/>
    <w:rsid w:val="00BD08A5"/>
    <w:rsid w:val="00BD0DB4"/>
    <w:rsid w:val="00BD0F57"/>
    <w:rsid w:val="00BD1E0C"/>
    <w:rsid w:val="00BD1E16"/>
    <w:rsid w:val="00BD1EC6"/>
    <w:rsid w:val="00BD2500"/>
    <w:rsid w:val="00BD338B"/>
    <w:rsid w:val="00BD3B2E"/>
    <w:rsid w:val="00BD422F"/>
    <w:rsid w:val="00BD4383"/>
    <w:rsid w:val="00BD454B"/>
    <w:rsid w:val="00BD50B0"/>
    <w:rsid w:val="00BD521C"/>
    <w:rsid w:val="00BD631F"/>
    <w:rsid w:val="00BD6A89"/>
    <w:rsid w:val="00BD70D1"/>
    <w:rsid w:val="00BE01B7"/>
    <w:rsid w:val="00BE03A2"/>
    <w:rsid w:val="00BE0589"/>
    <w:rsid w:val="00BE0DBD"/>
    <w:rsid w:val="00BE1744"/>
    <w:rsid w:val="00BE202E"/>
    <w:rsid w:val="00BE2164"/>
    <w:rsid w:val="00BE2594"/>
    <w:rsid w:val="00BE2A36"/>
    <w:rsid w:val="00BE2DA3"/>
    <w:rsid w:val="00BE2E6B"/>
    <w:rsid w:val="00BE399F"/>
    <w:rsid w:val="00BE3C34"/>
    <w:rsid w:val="00BE47B9"/>
    <w:rsid w:val="00BE4B47"/>
    <w:rsid w:val="00BE55EA"/>
    <w:rsid w:val="00BE5B7C"/>
    <w:rsid w:val="00BE5C53"/>
    <w:rsid w:val="00BE5EE1"/>
    <w:rsid w:val="00BE603F"/>
    <w:rsid w:val="00BE61B4"/>
    <w:rsid w:val="00BE637F"/>
    <w:rsid w:val="00BE68BB"/>
    <w:rsid w:val="00BE68E6"/>
    <w:rsid w:val="00BE6B39"/>
    <w:rsid w:val="00BE6E26"/>
    <w:rsid w:val="00BE72C2"/>
    <w:rsid w:val="00BE7F76"/>
    <w:rsid w:val="00BF021B"/>
    <w:rsid w:val="00BF0CAD"/>
    <w:rsid w:val="00BF12B3"/>
    <w:rsid w:val="00BF130F"/>
    <w:rsid w:val="00BF1646"/>
    <w:rsid w:val="00BF172F"/>
    <w:rsid w:val="00BF1801"/>
    <w:rsid w:val="00BF185E"/>
    <w:rsid w:val="00BF18D8"/>
    <w:rsid w:val="00BF19DF"/>
    <w:rsid w:val="00BF1D56"/>
    <w:rsid w:val="00BF2606"/>
    <w:rsid w:val="00BF2690"/>
    <w:rsid w:val="00BF2972"/>
    <w:rsid w:val="00BF3055"/>
    <w:rsid w:val="00BF35FA"/>
    <w:rsid w:val="00BF3918"/>
    <w:rsid w:val="00BF3B63"/>
    <w:rsid w:val="00BF454A"/>
    <w:rsid w:val="00BF46DD"/>
    <w:rsid w:val="00BF5C32"/>
    <w:rsid w:val="00BF5EC9"/>
    <w:rsid w:val="00BF64FD"/>
    <w:rsid w:val="00BF66D3"/>
    <w:rsid w:val="00BF68EC"/>
    <w:rsid w:val="00C00166"/>
    <w:rsid w:val="00C002EB"/>
    <w:rsid w:val="00C00393"/>
    <w:rsid w:val="00C00C4F"/>
    <w:rsid w:val="00C010E2"/>
    <w:rsid w:val="00C012CE"/>
    <w:rsid w:val="00C022CD"/>
    <w:rsid w:val="00C028B1"/>
    <w:rsid w:val="00C029A6"/>
    <w:rsid w:val="00C02B2F"/>
    <w:rsid w:val="00C02D0C"/>
    <w:rsid w:val="00C032CB"/>
    <w:rsid w:val="00C032ED"/>
    <w:rsid w:val="00C033A0"/>
    <w:rsid w:val="00C03A89"/>
    <w:rsid w:val="00C03B16"/>
    <w:rsid w:val="00C045A5"/>
    <w:rsid w:val="00C04A59"/>
    <w:rsid w:val="00C05452"/>
    <w:rsid w:val="00C055BD"/>
    <w:rsid w:val="00C06136"/>
    <w:rsid w:val="00C06786"/>
    <w:rsid w:val="00C06808"/>
    <w:rsid w:val="00C069CA"/>
    <w:rsid w:val="00C07284"/>
    <w:rsid w:val="00C07667"/>
    <w:rsid w:val="00C077CD"/>
    <w:rsid w:val="00C078FB"/>
    <w:rsid w:val="00C10E68"/>
    <w:rsid w:val="00C110A5"/>
    <w:rsid w:val="00C110C4"/>
    <w:rsid w:val="00C117EF"/>
    <w:rsid w:val="00C11BB3"/>
    <w:rsid w:val="00C121C4"/>
    <w:rsid w:val="00C124CC"/>
    <w:rsid w:val="00C13BEC"/>
    <w:rsid w:val="00C14363"/>
    <w:rsid w:val="00C1457C"/>
    <w:rsid w:val="00C145CB"/>
    <w:rsid w:val="00C148BB"/>
    <w:rsid w:val="00C14E65"/>
    <w:rsid w:val="00C15237"/>
    <w:rsid w:val="00C15A63"/>
    <w:rsid w:val="00C15FBA"/>
    <w:rsid w:val="00C16DE2"/>
    <w:rsid w:val="00C173E8"/>
    <w:rsid w:val="00C1778B"/>
    <w:rsid w:val="00C178B0"/>
    <w:rsid w:val="00C17ABA"/>
    <w:rsid w:val="00C17AF7"/>
    <w:rsid w:val="00C17E58"/>
    <w:rsid w:val="00C20058"/>
    <w:rsid w:val="00C20410"/>
    <w:rsid w:val="00C21392"/>
    <w:rsid w:val="00C21731"/>
    <w:rsid w:val="00C21893"/>
    <w:rsid w:val="00C21D18"/>
    <w:rsid w:val="00C2232D"/>
    <w:rsid w:val="00C225CA"/>
    <w:rsid w:val="00C22780"/>
    <w:rsid w:val="00C22988"/>
    <w:rsid w:val="00C233CA"/>
    <w:rsid w:val="00C241E6"/>
    <w:rsid w:val="00C243CF"/>
    <w:rsid w:val="00C24A6E"/>
    <w:rsid w:val="00C25FB1"/>
    <w:rsid w:val="00C26BF4"/>
    <w:rsid w:val="00C26C71"/>
    <w:rsid w:val="00C27114"/>
    <w:rsid w:val="00C2772E"/>
    <w:rsid w:val="00C2778B"/>
    <w:rsid w:val="00C278E9"/>
    <w:rsid w:val="00C27D75"/>
    <w:rsid w:val="00C30234"/>
    <w:rsid w:val="00C306FB"/>
    <w:rsid w:val="00C30909"/>
    <w:rsid w:val="00C30CD0"/>
    <w:rsid w:val="00C312DE"/>
    <w:rsid w:val="00C316A4"/>
    <w:rsid w:val="00C318FC"/>
    <w:rsid w:val="00C3336D"/>
    <w:rsid w:val="00C33425"/>
    <w:rsid w:val="00C33598"/>
    <w:rsid w:val="00C34218"/>
    <w:rsid w:val="00C342C8"/>
    <w:rsid w:val="00C342E5"/>
    <w:rsid w:val="00C3485D"/>
    <w:rsid w:val="00C34BE7"/>
    <w:rsid w:val="00C34F0E"/>
    <w:rsid w:val="00C35012"/>
    <w:rsid w:val="00C35309"/>
    <w:rsid w:val="00C3542B"/>
    <w:rsid w:val="00C35503"/>
    <w:rsid w:val="00C35655"/>
    <w:rsid w:val="00C35A34"/>
    <w:rsid w:val="00C35AA5"/>
    <w:rsid w:val="00C36177"/>
    <w:rsid w:val="00C366A5"/>
    <w:rsid w:val="00C36851"/>
    <w:rsid w:val="00C368ED"/>
    <w:rsid w:val="00C36B2E"/>
    <w:rsid w:val="00C36F8D"/>
    <w:rsid w:val="00C371EE"/>
    <w:rsid w:val="00C37B92"/>
    <w:rsid w:val="00C37E54"/>
    <w:rsid w:val="00C405D1"/>
    <w:rsid w:val="00C40602"/>
    <w:rsid w:val="00C406EE"/>
    <w:rsid w:val="00C40DD6"/>
    <w:rsid w:val="00C40FEF"/>
    <w:rsid w:val="00C41892"/>
    <w:rsid w:val="00C41A29"/>
    <w:rsid w:val="00C420E6"/>
    <w:rsid w:val="00C42219"/>
    <w:rsid w:val="00C4223F"/>
    <w:rsid w:val="00C423EC"/>
    <w:rsid w:val="00C42BA2"/>
    <w:rsid w:val="00C42C34"/>
    <w:rsid w:val="00C43DA2"/>
    <w:rsid w:val="00C444DC"/>
    <w:rsid w:val="00C44609"/>
    <w:rsid w:val="00C44A74"/>
    <w:rsid w:val="00C44C69"/>
    <w:rsid w:val="00C453E2"/>
    <w:rsid w:val="00C45E88"/>
    <w:rsid w:val="00C46287"/>
    <w:rsid w:val="00C46342"/>
    <w:rsid w:val="00C46D39"/>
    <w:rsid w:val="00C47114"/>
    <w:rsid w:val="00C471C5"/>
    <w:rsid w:val="00C47824"/>
    <w:rsid w:val="00C47C72"/>
    <w:rsid w:val="00C47EDF"/>
    <w:rsid w:val="00C50F3A"/>
    <w:rsid w:val="00C5197F"/>
    <w:rsid w:val="00C51B78"/>
    <w:rsid w:val="00C529AF"/>
    <w:rsid w:val="00C52F5B"/>
    <w:rsid w:val="00C531AE"/>
    <w:rsid w:val="00C53776"/>
    <w:rsid w:val="00C53DA9"/>
    <w:rsid w:val="00C546E1"/>
    <w:rsid w:val="00C54EA2"/>
    <w:rsid w:val="00C54EFE"/>
    <w:rsid w:val="00C55977"/>
    <w:rsid w:val="00C560AF"/>
    <w:rsid w:val="00C56210"/>
    <w:rsid w:val="00C56280"/>
    <w:rsid w:val="00C569E9"/>
    <w:rsid w:val="00C570DA"/>
    <w:rsid w:val="00C576E2"/>
    <w:rsid w:val="00C57A09"/>
    <w:rsid w:val="00C57ACC"/>
    <w:rsid w:val="00C57DE7"/>
    <w:rsid w:val="00C600BB"/>
    <w:rsid w:val="00C6019F"/>
    <w:rsid w:val="00C602E3"/>
    <w:rsid w:val="00C618D3"/>
    <w:rsid w:val="00C62653"/>
    <w:rsid w:val="00C62677"/>
    <w:rsid w:val="00C635C2"/>
    <w:rsid w:val="00C6368C"/>
    <w:rsid w:val="00C63C46"/>
    <w:rsid w:val="00C63E48"/>
    <w:rsid w:val="00C6401B"/>
    <w:rsid w:val="00C64466"/>
    <w:rsid w:val="00C646D1"/>
    <w:rsid w:val="00C64C11"/>
    <w:rsid w:val="00C6514C"/>
    <w:rsid w:val="00C65339"/>
    <w:rsid w:val="00C65AF1"/>
    <w:rsid w:val="00C66456"/>
    <w:rsid w:val="00C66660"/>
    <w:rsid w:val="00C66874"/>
    <w:rsid w:val="00C669FB"/>
    <w:rsid w:val="00C66C61"/>
    <w:rsid w:val="00C66CD2"/>
    <w:rsid w:val="00C66ECA"/>
    <w:rsid w:val="00C67E27"/>
    <w:rsid w:val="00C705BF"/>
    <w:rsid w:val="00C70A86"/>
    <w:rsid w:val="00C71012"/>
    <w:rsid w:val="00C71227"/>
    <w:rsid w:val="00C71473"/>
    <w:rsid w:val="00C716C3"/>
    <w:rsid w:val="00C71998"/>
    <w:rsid w:val="00C71DB9"/>
    <w:rsid w:val="00C7215B"/>
    <w:rsid w:val="00C723D4"/>
    <w:rsid w:val="00C723E5"/>
    <w:rsid w:val="00C72C93"/>
    <w:rsid w:val="00C732C2"/>
    <w:rsid w:val="00C73C8B"/>
    <w:rsid w:val="00C73D58"/>
    <w:rsid w:val="00C74534"/>
    <w:rsid w:val="00C74596"/>
    <w:rsid w:val="00C74988"/>
    <w:rsid w:val="00C74C59"/>
    <w:rsid w:val="00C75621"/>
    <w:rsid w:val="00C763AC"/>
    <w:rsid w:val="00C76451"/>
    <w:rsid w:val="00C766CC"/>
    <w:rsid w:val="00C766FB"/>
    <w:rsid w:val="00C76EE2"/>
    <w:rsid w:val="00C76FD3"/>
    <w:rsid w:val="00C7700A"/>
    <w:rsid w:val="00C7773D"/>
    <w:rsid w:val="00C77901"/>
    <w:rsid w:val="00C7790F"/>
    <w:rsid w:val="00C779B1"/>
    <w:rsid w:val="00C77D7E"/>
    <w:rsid w:val="00C77E6B"/>
    <w:rsid w:val="00C77F11"/>
    <w:rsid w:val="00C80396"/>
    <w:rsid w:val="00C80418"/>
    <w:rsid w:val="00C80860"/>
    <w:rsid w:val="00C80A4D"/>
    <w:rsid w:val="00C8117B"/>
    <w:rsid w:val="00C813B5"/>
    <w:rsid w:val="00C813C0"/>
    <w:rsid w:val="00C815FD"/>
    <w:rsid w:val="00C8166F"/>
    <w:rsid w:val="00C81A30"/>
    <w:rsid w:val="00C81CDC"/>
    <w:rsid w:val="00C81E32"/>
    <w:rsid w:val="00C81F90"/>
    <w:rsid w:val="00C82D68"/>
    <w:rsid w:val="00C82F34"/>
    <w:rsid w:val="00C83138"/>
    <w:rsid w:val="00C8313E"/>
    <w:rsid w:val="00C83801"/>
    <w:rsid w:val="00C83996"/>
    <w:rsid w:val="00C8457C"/>
    <w:rsid w:val="00C8488E"/>
    <w:rsid w:val="00C84F9A"/>
    <w:rsid w:val="00C85B80"/>
    <w:rsid w:val="00C85E36"/>
    <w:rsid w:val="00C8615E"/>
    <w:rsid w:val="00C869AD"/>
    <w:rsid w:val="00C869D5"/>
    <w:rsid w:val="00C86E3C"/>
    <w:rsid w:val="00C900F8"/>
    <w:rsid w:val="00C903D7"/>
    <w:rsid w:val="00C9091E"/>
    <w:rsid w:val="00C911CD"/>
    <w:rsid w:val="00C9120D"/>
    <w:rsid w:val="00C91224"/>
    <w:rsid w:val="00C9166B"/>
    <w:rsid w:val="00C92001"/>
    <w:rsid w:val="00C92369"/>
    <w:rsid w:val="00C9252B"/>
    <w:rsid w:val="00C9292E"/>
    <w:rsid w:val="00C93143"/>
    <w:rsid w:val="00C93150"/>
    <w:rsid w:val="00C937B7"/>
    <w:rsid w:val="00C937FE"/>
    <w:rsid w:val="00C93806"/>
    <w:rsid w:val="00C939C8"/>
    <w:rsid w:val="00C939CE"/>
    <w:rsid w:val="00C93AF1"/>
    <w:rsid w:val="00C94FC0"/>
    <w:rsid w:val="00C95896"/>
    <w:rsid w:val="00C95A4B"/>
    <w:rsid w:val="00C95C10"/>
    <w:rsid w:val="00C95CDC"/>
    <w:rsid w:val="00C9607E"/>
    <w:rsid w:val="00C969E5"/>
    <w:rsid w:val="00C96FA2"/>
    <w:rsid w:val="00C974AC"/>
    <w:rsid w:val="00C975F0"/>
    <w:rsid w:val="00C97FFB"/>
    <w:rsid w:val="00CA0AB5"/>
    <w:rsid w:val="00CA0BF5"/>
    <w:rsid w:val="00CA15B2"/>
    <w:rsid w:val="00CA176E"/>
    <w:rsid w:val="00CA17AD"/>
    <w:rsid w:val="00CA19B2"/>
    <w:rsid w:val="00CA1A7F"/>
    <w:rsid w:val="00CA1CE1"/>
    <w:rsid w:val="00CA2386"/>
    <w:rsid w:val="00CA2C27"/>
    <w:rsid w:val="00CA2F30"/>
    <w:rsid w:val="00CA36C2"/>
    <w:rsid w:val="00CA3B40"/>
    <w:rsid w:val="00CA4022"/>
    <w:rsid w:val="00CA494D"/>
    <w:rsid w:val="00CA4CE0"/>
    <w:rsid w:val="00CA50A0"/>
    <w:rsid w:val="00CA57B2"/>
    <w:rsid w:val="00CA6790"/>
    <w:rsid w:val="00CA7303"/>
    <w:rsid w:val="00CA744B"/>
    <w:rsid w:val="00CA7E23"/>
    <w:rsid w:val="00CB007A"/>
    <w:rsid w:val="00CB0502"/>
    <w:rsid w:val="00CB084E"/>
    <w:rsid w:val="00CB11AD"/>
    <w:rsid w:val="00CB1457"/>
    <w:rsid w:val="00CB1588"/>
    <w:rsid w:val="00CB173A"/>
    <w:rsid w:val="00CB1797"/>
    <w:rsid w:val="00CB1A0B"/>
    <w:rsid w:val="00CB25DD"/>
    <w:rsid w:val="00CB2643"/>
    <w:rsid w:val="00CB2C73"/>
    <w:rsid w:val="00CB311A"/>
    <w:rsid w:val="00CB3391"/>
    <w:rsid w:val="00CB339B"/>
    <w:rsid w:val="00CB357B"/>
    <w:rsid w:val="00CB381D"/>
    <w:rsid w:val="00CB3851"/>
    <w:rsid w:val="00CB3855"/>
    <w:rsid w:val="00CB3901"/>
    <w:rsid w:val="00CB4438"/>
    <w:rsid w:val="00CB47E2"/>
    <w:rsid w:val="00CB4AD3"/>
    <w:rsid w:val="00CB4F32"/>
    <w:rsid w:val="00CB52D0"/>
    <w:rsid w:val="00CB5D21"/>
    <w:rsid w:val="00CB62D3"/>
    <w:rsid w:val="00CB6651"/>
    <w:rsid w:val="00CB6A99"/>
    <w:rsid w:val="00CB70C8"/>
    <w:rsid w:val="00CB7500"/>
    <w:rsid w:val="00CB759B"/>
    <w:rsid w:val="00CB781A"/>
    <w:rsid w:val="00CB7AA5"/>
    <w:rsid w:val="00CB7BEC"/>
    <w:rsid w:val="00CC03CD"/>
    <w:rsid w:val="00CC0AF2"/>
    <w:rsid w:val="00CC16CF"/>
    <w:rsid w:val="00CC21AF"/>
    <w:rsid w:val="00CC22AE"/>
    <w:rsid w:val="00CC29D3"/>
    <w:rsid w:val="00CC2BAD"/>
    <w:rsid w:val="00CC2C6E"/>
    <w:rsid w:val="00CC2EA8"/>
    <w:rsid w:val="00CC3049"/>
    <w:rsid w:val="00CC3A1A"/>
    <w:rsid w:val="00CC4753"/>
    <w:rsid w:val="00CC4B2D"/>
    <w:rsid w:val="00CC4DD1"/>
    <w:rsid w:val="00CC4F9D"/>
    <w:rsid w:val="00CC5325"/>
    <w:rsid w:val="00CC5727"/>
    <w:rsid w:val="00CC5C1D"/>
    <w:rsid w:val="00CC5FA2"/>
    <w:rsid w:val="00CC5FBB"/>
    <w:rsid w:val="00CC5FBF"/>
    <w:rsid w:val="00CC6003"/>
    <w:rsid w:val="00CD1488"/>
    <w:rsid w:val="00CD1711"/>
    <w:rsid w:val="00CD1E69"/>
    <w:rsid w:val="00CD1EE4"/>
    <w:rsid w:val="00CD23AE"/>
    <w:rsid w:val="00CD2ADA"/>
    <w:rsid w:val="00CD2D76"/>
    <w:rsid w:val="00CD2DC0"/>
    <w:rsid w:val="00CD3F75"/>
    <w:rsid w:val="00CD4411"/>
    <w:rsid w:val="00CD4B51"/>
    <w:rsid w:val="00CD4F2A"/>
    <w:rsid w:val="00CD5094"/>
    <w:rsid w:val="00CD55AA"/>
    <w:rsid w:val="00CD56CC"/>
    <w:rsid w:val="00CD5823"/>
    <w:rsid w:val="00CD5B23"/>
    <w:rsid w:val="00CD67FA"/>
    <w:rsid w:val="00CD7217"/>
    <w:rsid w:val="00CD7421"/>
    <w:rsid w:val="00CD75F1"/>
    <w:rsid w:val="00CD7800"/>
    <w:rsid w:val="00CD7909"/>
    <w:rsid w:val="00CD7F1A"/>
    <w:rsid w:val="00CE0070"/>
    <w:rsid w:val="00CE0616"/>
    <w:rsid w:val="00CE07D0"/>
    <w:rsid w:val="00CE0C89"/>
    <w:rsid w:val="00CE0FE7"/>
    <w:rsid w:val="00CE13DD"/>
    <w:rsid w:val="00CE17FC"/>
    <w:rsid w:val="00CE2CF6"/>
    <w:rsid w:val="00CE2EA4"/>
    <w:rsid w:val="00CE3400"/>
    <w:rsid w:val="00CE364B"/>
    <w:rsid w:val="00CE44AD"/>
    <w:rsid w:val="00CE4FBD"/>
    <w:rsid w:val="00CE507F"/>
    <w:rsid w:val="00CE53A2"/>
    <w:rsid w:val="00CE55C6"/>
    <w:rsid w:val="00CE64D3"/>
    <w:rsid w:val="00CE70EB"/>
    <w:rsid w:val="00CE71FF"/>
    <w:rsid w:val="00CE744A"/>
    <w:rsid w:val="00CF0C7F"/>
    <w:rsid w:val="00CF1253"/>
    <w:rsid w:val="00CF186D"/>
    <w:rsid w:val="00CF20CD"/>
    <w:rsid w:val="00CF24C1"/>
    <w:rsid w:val="00CF2D2D"/>
    <w:rsid w:val="00CF2D90"/>
    <w:rsid w:val="00CF3522"/>
    <w:rsid w:val="00CF3DCD"/>
    <w:rsid w:val="00CF52CF"/>
    <w:rsid w:val="00CF5A31"/>
    <w:rsid w:val="00CF5AD8"/>
    <w:rsid w:val="00CF5CA5"/>
    <w:rsid w:val="00CF5CE5"/>
    <w:rsid w:val="00CF5D29"/>
    <w:rsid w:val="00CF644E"/>
    <w:rsid w:val="00CF6E19"/>
    <w:rsid w:val="00CF6E46"/>
    <w:rsid w:val="00CF6E8B"/>
    <w:rsid w:val="00CF6F34"/>
    <w:rsid w:val="00CF79BE"/>
    <w:rsid w:val="00CF7E39"/>
    <w:rsid w:val="00D0044C"/>
    <w:rsid w:val="00D00611"/>
    <w:rsid w:val="00D010A6"/>
    <w:rsid w:val="00D01261"/>
    <w:rsid w:val="00D018CE"/>
    <w:rsid w:val="00D01CB3"/>
    <w:rsid w:val="00D01E91"/>
    <w:rsid w:val="00D0250F"/>
    <w:rsid w:val="00D027A3"/>
    <w:rsid w:val="00D02909"/>
    <w:rsid w:val="00D02B4A"/>
    <w:rsid w:val="00D02BFE"/>
    <w:rsid w:val="00D02ECC"/>
    <w:rsid w:val="00D03048"/>
    <w:rsid w:val="00D030F6"/>
    <w:rsid w:val="00D033B8"/>
    <w:rsid w:val="00D035A4"/>
    <w:rsid w:val="00D035D5"/>
    <w:rsid w:val="00D040FD"/>
    <w:rsid w:val="00D04305"/>
    <w:rsid w:val="00D049DF"/>
    <w:rsid w:val="00D04BF3"/>
    <w:rsid w:val="00D04EA4"/>
    <w:rsid w:val="00D04ED3"/>
    <w:rsid w:val="00D05421"/>
    <w:rsid w:val="00D0572C"/>
    <w:rsid w:val="00D058A1"/>
    <w:rsid w:val="00D05EC1"/>
    <w:rsid w:val="00D06616"/>
    <w:rsid w:val="00D06EF1"/>
    <w:rsid w:val="00D074FE"/>
    <w:rsid w:val="00D07AA2"/>
    <w:rsid w:val="00D07CAC"/>
    <w:rsid w:val="00D07FC4"/>
    <w:rsid w:val="00D10114"/>
    <w:rsid w:val="00D10895"/>
    <w:rsid w:val="00D10F37"/>
    <w:rsid w:val="00D10FF4"/>
    <w:rsid w:val="00D1142C"/>
    <w:rsid w:val="00D115D7"/>
    <w:rsid w:val="00D11689"/>
    <w:rsid w:val="00D11FC2"/>
    <w:rsid w:val="00D12D06"/>
    <w:rsid w:val="00D12DD1"/>
    <w:rsid w:val="00D12FB4"/>
    <w:rsid w:val="00D13341"/>
    <w:rsid w:val="00D13544"/>
    <w:rsid w:val="00D13EED"/>
    <w:rsid w:val="00D1416D"/>
    <w:rsid w:val="00D14EA4"/>
    <w:rsid w:val="00D14F0B"/>
    <w:rsid w:val="00D1527F"/>
    <w:rsid w:val="00D15EFA"/>
    <w:rsid w:val="00D1659C"/>
    <w:rsid w:val="00D17244"/>
    <w:rsid w:val="00D17574"/>
    <w:rsid w:val="00D17621"/>
    <w:rsid w:val="00D2007C"/>
    <w:rsid w:val="00D201CE"/>
    <w:rsid w:val="00D20303"/>
    <w:rsid w:val="00D20430"/>
    <w:rsid w:val="00D206A0"/>
    <w:rsid w:val="00D21430"/>
    <w:rsid w:val="00D21DE8"/>
    <w:rsid w:val="00D2223E"/>
    <w:rsid w:val="00D2226E"/>
    <w:rsid w:val="00D22432"/>
    <w:rsid w:val="00D22662"/>
    <w:rsid w:val="00D22756"/>
    <w:rsid w:val="00D235DC"/>
    <w:rsid w:val="00D236F2"/>
    <w:rsid w:val="00D23AC2"/>
    <w:rsid w:val="00D23D13"/>
    <w:rsid w:val="00D244C1"/>
    <w:rsid w:val="00D24648"/>
    <w:rsid w:val="00D24B54"/>
    <w:rsid w:val="00D25175"/>
    <w:rsid w:val="00D2579C"/>
    <w:rsid w:val="00D257BA"/>
    <w:rsid w:val="00D25C1E"/>
    <w:rsid w:val="00D25FCB"/>
    <w:rsid w:val="00D263EB"/>
    <w:rsid w:val="00D2695B"/>
    <w:rsid w:val="00D26CA6"/>
    <w:rsid w:val="00D27053"/>
    <w:rsid w:val="00D27374"/>
    <w:rsid w:val="00D27491"/>
    <w:rsid w:val="00D27CE8"/>
    <w:rsid w:val="00D27F84"/>
    <w:rsid w:val="00D30E75"/>
    <w:rsid w:val="00D318A9"/>
    <w:rsid w:val="00D31B20"/>
    <w:rsid w:val="00D32265"/>
    <w:rsid w:val="00D32451"/>
    <w:rsid w:val="00D3248F"/>
    <w:rsid w:val="00D32F7E"/>
    <w:rsid w:val="00D339C8"/>
    <w:rsid w:val="00D33E89"/>
    <w:rsid w:val="00D34A2E"/>
    <w:rsid w:val="00D34E9F"/>
    <w:rsid w:val="00D352C8"/>
    <w:rsid w:val="00D35ACE"/>
    <w:rsid w:val="00D36D9E"/>
    <w:rsid w:val="00D3740F"/>
    <w:rsid w:val="00D3742B"/>
    <w:rsid w:val="00D3785C"/>
    <w:rsid w:val="00D37A1D"/>
    <w:rsid w:val="00D37AC4"/>
    <w:rsid w:val="00D37BB0"/>
    <w:rsid w:val="00D37F8F"/>
    <w:rsid w:val="00D4046B"/>
    <w:rsid w:val="00D40535"/>
    <w:rsid w:val="00D4061F"/>
    <w:rsid w:val="00D411DE"/>
    <w:rsid w:val="00D415B4"/>
    <w:rsid w:val="00D4185F"/>
    <w:rsid w:val="00D42546"/>
    <w:rsid w:val="00D427FC"/>
    <w:rsid w:val="00D42DCE"/>
    <w:rsid w:val="00D44075"/>
    <w:rsid w:val="00D449D1"/>
    <w:rsid w:val="00D44B81"/>
    <w:rsid w:val="00D44B84"/>
    <w:rsid w:val="00D44D2F"/>
    <w:rsid w:val="00D44EB9"/>
    <w:rsid w:val="00D45503"/>
    <w:rsid w:val="00D455DA"/>
    <w:rsid w:val="00D45B77"/>
    <w:rsid w:val="00D45ECA"/>
    <w:rsid w:val="00D467B2"/>
    <w:rsid w:val="00D46D13"/>
    <w:rsid w:val="00D47146"/>
    <w:rsid w:val="00D475D5"/>
    <w:rsid w:val="00D47897"/>
    <w:rsid w:val="00D47A28"/>
    <w:rsid w:val="00D47AE5"/>
    <w:rsid w:val="00D47CC4"/>
    <w:rsid w:val="00D47DFC"/>
    <w:rsid w:val="00D47F36"/>
    <w:rsid w:val="00D5001B"/>
    <w:rsid w:val="00D502DA"/>
    <w:rsid w:val="00D5071C"/>
    <w:rsid w:val="00D50F39"/>
    <w:rsid w:val="00D5116A"/>
    <w:rsid w:val="00D511DF"/>
    <w:rsid w:val="00D513B5"/>
    <w:rsid w:val="00D51AD1"/>
    <w:rsid w:val="00D522C8"/>
    <w:rsid w:val="00D52406"/>
    <w:rsid w:val="00D52A2B"/>
    <w:rsid w:val="00D52A39"/>
    <w:rsid w:val="00D52A47"/>
    <w:rsid w:val="00D52E3A"/>
    <w:rsid w:val="00D5309C"/>
    <w:rsid w:val="00D5354F"/>
    <w:rsid w:val="00D53859"/>
    <w:rsid w:val="00D53C81"/>
    <w:rsid w:val="00D54340"/>
    <w:rsid w:val="00D5499A"/>
    <w:rsid w:val="00D54B3A"/>
    <w:rsid w:val="00D55088"/>
    <w:rsid w:val="00D551A6"/>
    <w:rsid w:val="00D5553C"/>
    <w:rsid w:val="00D55C88"/>
    <w:rsid w:val="00D5606F"/>
    <w:rsid w:val="00D56C09"/>
    <w:rsid w:val="00D601D6"/>
    <w:rsid w:val="00D61682"/>
    <w:rsid w:val="00D618BE"/>
    <w:rsid w:val="00D61E92"/>
    <w:rsid w:val="00D62160"/>
    <w:rsid w:val="00D62299"/>
    <w:rsid w:val="00D628C4"/>
    <w:rsid w:val="00D62D5F"/>
    <w:rsid w:val="00D62DB7"/>
    <w:rsid w:val="00D62F35"/>
    <w:rsid w:val="00D63326"/>
    <w:rsid w:val="00D63391"/>
    <w:rsid w:val="00D64035"/>
    <w:rsid w:val="00D64072"/>
    <w:rsid w:val="00D648D6"/>
    <w:rsid w:val="00D64F0F"/>
    <w:rsid w:val="00D6522E"/>
    <w:rsid w:val="00D655EA"/>
    <w:rsid w:val="00D65A23"/>
    <w:rsid w:val="00D667F3"/>
    <w:rsid w:val="00D66A26"/>
    <w:rsid w:val="00D66AE1"/>
    <w:rsid w:val="00D67298"/>
    <w:rsid w:val="00D67947"/>
    <w:rsid w:val="00D67FCB"/>
    <w:rsid w:val="00D7094E"/>
    <w:rsid w:val="00D70B9B"/>
    <w:rsid w:val="00D711F9"/>
    <w:rsid w:val="00D71A09"/>
    <w:rsid w:val="00D71F42"/>
    <w:rsid w:val="00D72036"/>
    <w:rsid w:val="00D7248C"/>
    <w:rsid w:val="00D724FB"/>
    <w:rsid w:val="00D72868"/>
    <w:rsid w:val="00D7307E"/>
    <w:rsid w:val="00D73254"/>
    <w:rsid w:val="00D73E53"/>
    <w:rsid w:val="00D73EA3"/>
    <w:rsid w:val="00D74B2C"/>
    <w:rsid w:val="00D74B53"/>
    <w:rsid w:val="00D74D52"/>
    <w:rsid w:val="00D7573E"/>
    <w:rsid w:val="00D7622E"/>
    <w:rsid w:val="00D763CD"/>
    <w:rsid w:val="00D76DBB"/>
    <w:rsid w:val="00D76E8A"/>
    <w:rsid w:val="00D76FA5"/>
    <w:rsid w:val="00D7706C"/>
    <w:rsid w:val="00D77AA5"/>
    <w:rsid w:val="00D77B16"/>
    <w:rsid w:val="00D77F26"/>
    <w:rsid w:val="00D77F9F"/>
    <w:rsid w:val="00D80073"/>
    <w:rsid w:val="00D8072E"/>
    <w:rsid w:val="00D807BA"/>
    <w:rsid w:val="00D81479"/>
    <w:rsid w:val="00D8179D"/>
    <w:rsid w:val="00D81C2F"/>
    <w:rsid w:val="00D81C83"/>
    <w:rsid w:val="00D820A1"/>
    <w:rsid w:val="00D825CD"/>
    <w:rsid w:val="00D82C3B"/>
    <w:rsid w:val="00D82C4F"/>
    <w:rsid w:val="00D83D6F"/>
    <w:rsid w:val="00D848B8"/>
    <w:rsid w:val="00D848D6"/>
    <w:rsid w:val="00D84A67"/>
    <w:rsid w:val="00D84DB5"/>
    <w:rsid w:val="00D85178"/>
    <w:rsid w:val="00D85563"/>
    <w:rsid w:val="00D85668"/>
    <w:rsid w:val="00D85BCB"/>
    <w:rsid w:val="00D85F42"/>
    <w:rsid w:val="00D85F4E"/>
    <w:rsid w:val="00D86639"/>
    <w:rsid w:val="00D86965"/>
    <w:rsid w:val="00D86B61"/>
    <w:rsid w:val="00D871D0"/>
    <w:rsid w:val="00D87969"/>
    <w:rsid w:val="00D87AA5"/>
    <w:rsid w:val="00D906DA"/>
    <w:rsid w:val="00D91028"/>
    <w:rsid w:val="00D910E3"/>
    <w:rsid w:val="00D91484"/>
    <w:rsid w:val="00D92327"/>
    <w:rsid w:val="00D92A8C"/>
    <w:rsid w:val="00D92B51"/>
    <w:rsid w:val="00D92CB8"/>
    <w:rsid w:val="00D93352"/>
    <w:rsid w:val="00D93775"/>
    <w:rsid w:val="00D939F2"/>
    <w:rsid w:val="00D94048"/>
    <w:rsid w:val="00D9425F"/>
    <w:rsid w:val="00D9429B"/>
    <w:rsid w:val="00D94EE1"/>
    <w:rsid w:val="00D96CF0"/>
    <w:rsid w:val="00D96E29"/>
    <w:rsid w:val="00D97376"/>
    <w:rsid w:val="00D97A1C"/>
    <w:rsid w:val="00D97B79"/>
    <w:rsid w:val="00D97F6C"/>
    <w:rsid w:val="00DA037A"/>
    <w:rsid w:val="00DA03A4"/>
    <w:rsid w:val="00DA0A7B"/>
    <w:rsid w:val="00DA0D19"/>
    <w:rsid w:val="00DA11EA"/>
    <w:rsid w:val="00DA1C39"/>
    <w:rsid w:val="00DA1CA4"/>
    <w:rsid w:val="00DA23B1"/>
    <w:rsid w:val="00DA2B44"/>
    <w:rsid w:val="00DA3657"/>
    <w:rsid w:val="00DA3F75"/>
    <w:rsid w:val="00DA4DC3"/>
    <w:rsid w:val="00DA4DCE"/>
    <w:rsid w:val="00DA55C2"/>
    <w:rsid w:val="00DA5BFC"/>
    <w:rsid w:val="00DA604A"/>
    <w:rsid w:val="00DB01A5"/>
    <w:rsid w:val="00DB02EC"/>
    <w:rsid w:val="00DB0443"/>
    <w:rsid w:val="00DB0F85"/>
    <w:rsid w:val="00DB161B"/>
    <w:rsid w:val="00DB19E3"/>
    <w:rsid w:val="00DB24D0"/>
    <w:rsid w:val="00DB255A"/>
    <w:rsid w:val="00DB29A5"/>
    <w:rsid w:val="00DB2C6A"/>
    <w:rsid w:val="00DB2F5B"/>
    <w:rsid w:val="00DB308B"/>
    <w:rsid w:val="00DB39DE"/>
    <w:rsid w:val="00DB3C05"/>
    <w:rsid w:val="00DB3C1E"/>
    <w:rsid w:val="00DB3C5B"/>
    <w:rsid w:val="00DB414F"/>
    <w:rsid w:val="00DB49DF"/>
    <w:rsid w:val="00DB4CD7"/>
    <w:rsid w:val="00DB5E87"/>
    <w:rsid w:val="00DB6BDC"/>
    <w:rsid w:val="00DB6BF5"/>
    <w:rsid w:val="00DB741C"/>
    <w:rsid w:val="00DB776F"/>
    <w:rsid w:val="00DB7BE9"/>
    <w:rsid w:val="00DB7D54"/>
    <w:rsid w:val="00DC037F"/>
    <w:rsid w:val="00DC07B3"/>
    <w:rsid w:val="00DC0A17"/>
    <w:rsid w:val="00DC159E"/>
    <w:rsid w:val="00DC1989"/>
    <w:rsid w:val="00DC1A5B"/>
    <w:rsid w:val="00DC1DC3"/>
    <w:rsid w:val="00DC22B1"/>
    <w:rsid w:val="00DC2576"/>
    <w:rsid w:val="00DC28BB"/>
    <w:rsid w:val="00DC307B"/>
    <w:rsid w:val="00DC37D8"/>
    <w:rsid w:val="00DC3989"/>
    <w:rsid w:val="00DC3A80"/>
    <w:rsid w:val="00DC4628"/>
    <w:rsid w:val="00DC4837"/>
    <w:rsid w:val="00DC487F"/>
    <w:rsid w:val="00DC48FD"/>
    <w:rsid w:val="00DC4E16"/>
    <w:rsid w:val="00DC4F87"/>
    <w:rsid w:val="00DC504F"/>
    <w:rsid w:val="00DC5494"/>
    <w:rsid w:val="00DC5814"/>
    <w:rsid w:val="00DC5968"/>
    <w:rsid w:val="00DC5A95"/>
    <w:rsid w:val="00DC5F2C"/>
    <w:rsid w:val="00DC6149"/>
    <w:rsid w:val="00DC66DF"/>
    <w:rsid w:val="00DC6EFF"/>
    <w:rsid w:val="00DC73F0"/>
    <w:rsid w:val="00DC7AD4"/>
    <w:rsid w:val="00DC7E9D"/>
    <w:rsid w:val="00DC7F53"/>
    <w:rsid w:val="00DD0599"/>
    <w:rsid w:val="00DD0FEC"/>
    <w:rsid w:val="00DD100B"/>
    <w:rsid w:val="00DD10C7"/>
    <w:rsid w:val="00DD1C61"/>
    <w:rsid w:val="00DD30CF"/>
    <w:rsid w:val="00DD31D4"/>
    <w:rsid w:val="00DD454A"/>
    <w:rsid w:val="00DD54E5"/>
    <w:rsid w:val="00DD5B25"/>
    <w:rsid w:val="00DD5BBB"/>
    <w:rsid w:val="00DD5D0B"/>
    <w:rsid w:val="00DD6B40"/>
    <w:rsid w:val="00DD7075"/>
    <w:rsid w:val="00DD71DC"/>
    <w:rsid w:val="00DD74CF"/>
    <w:rsid w:val="00DD75EE"/>
    <w:rsid w:val="00DD79B4"/>
    <w:rsid w:val="00DD7E7B"/>
    <w:rsid w:val="00DE0486"/>
    <w:rsid w:val="00DE0599"/>
    <w:rsid w:val="00DE06C8"/>
    <w:rsid w:val="00DE06FF"/>
    <w:rsid w:val="00DE0785"/>
    <w:rsid w:val="00DE0946"/>
    <w:rsid w:val="00DE0ACA"/>
    <w:rsid w:val="00DE0C6B"/>
    <w:rsid w:val="00DE194F"/>
    <w:rsid w:val="00DE22F5"/>
    <w:rsid w:val="00DE23AB"/>
    <w:rsid w:val="00DE2415"/>
    <w:rsid w:val="00DE2FFE"/>
    <w:rsid w:val="00DE3106"/>
    <w:rsid w:val="00DE31FC"/>
    <w:rsid w:val="00DE32A9"/>
    <w:rsid w:val="00DE40F3"/>
    <w:rsid w:val="00DE47D7"/>
    <w:rsid w:val="00DE4C87"/>
    <w:rsid w:val="00DE55B4"/>
    <w:rsid w:val="00DE56C1"/>
    <w:rsid w:val="00DE5D03"/>
    <w:rsid w:val="00DE6F6D"/>
    <w:rsid w:val="00DE7836"/>
    <w:rsid w:val="00DF0346"/>
    <w:rsid w:val="00DF09C3"/>
    <w:rsid w:val="00DF0BA9"/>
    <w:rsid w:val="00DF1194"/>
    <w:rsid w:val="00DF14D8"/>
    <w:rsid w:val="00DF15EF"/>
    <w:rsid w:val="00DF1624"/>
    <w:rsid w:val="00DF18CF"/>
    <w:rsid w:val="00DF1972"/>
    <w:rsid w:val="00DF19A9"/>
    <w:rsid w:val="00DF1A46"/>
    <w:rsid w:val="00DF23C9"/>
    <w:rsid w:val="00DF2658"/>
    <w:rsid w:val="00DF28E1"/>
    <w:rsid w:val="00DF29D6"/>
    <w:rsid w:val="00DF29F5"/>
    <w:rsid w:val="00DF380E"/>
    <w:rsid w:val="00DF466D"/>
    <w:rsid w:val="00DF484F"/>
    <w:rsid w:val="00DF5084"/>
    <w:rsid w:val="00DF522A"/>
    <w:rsid w:val="00DF5D56"/>
    <w:rsid w:val="00DF5FD2"/>
    <w:rsid w:val="00DF6FBC"/>
    <w:rsid w:val="00DF7096"/>
    <w:rsid w:val="00DF7293"/>
    <w:rsid w:val="00DF7536"/>
    <w:rsid w:val="00DF782D"/>
    <w:rsid w:val="00DF7A9C"/>
    <w:rsid w:val="00DF7B81"/>
    <w:rsid w:val="00E00054"/>
    <w:rsid w:val="00E0022C"/>
    <w:rsid w:val="00E0082D"/>
    <w:rsid w:val="00E01DEA"/>
    <w:rsid w:val="00E02001"/>
    <w:rsid w:val="00E0228A"/>
    <w:rsid w:val="00E024EA"/>
    <w:rsid w:val="00E02618"/>
    <w:rsid w:val="00E0266D"/>
    <w:rsid w:val="00E026AB"/>
    <w:rsid w:val="00E02C50"/>
    <w:rsid w:val="00E02DCE"/>
    <w:rsid w:val="00E03274"/>
    <w:rsid w:val="00E045D4"/>
    <w:rsid w:val="00E04803"/>
    <w:rsid w:val="00E04886"/>
    <w:rsid w:val="00E04F86"/>
    <w:rsid w:val="00E054FA"/>
    <w:rsid w:val="00E0586D"/>
    <w:rsid w:val="00E05CCB"/>
    <w:rsid w:val="00E05EA6"/>
    <w:rsid w:val="00E05FEC"/>
    <w:rsid w:val="00E06D0E"/>
    <w:rsid w:val="00E070C1"/>
    <w:rsid w:val="00E076A4"/>
    <w:rsid w:val="00E07786"/>
    <w:rsid w:val="00E0794C"/>
    <w:rsid w:val="00E07CEA"/>
    <w:rsid w:val="00E103FC"/>
    <w:rsid w:val="00E10B2F"/>
    <w:rsid w:val="00E10BB2"/>
    <w:rsid w:val="00E10DC6"/>
    <w:rsid w:val="00E11182"/>
    <w:rsid w:val="00E11319"/>
    <w:rsid w:val="00E1157B"/>
    <w:rsid w:val="00E1188F"/>
    <w:rsid w:val="00E1282B"/>
    <w:rsid w:val="00E1297E"/>
    <w:rsid w:val="00E12C22"/>
    <w:rsid w:val="00E12D5D"/>
    <w:rsid w:val="00E130CE"/>
    <w:rsid w:val="00E13237"/>
    <w:rsid w:val="00E134B4"/>
    <w:rsid w:val="00E135A2"/>
    <w:rsid w:val="00E142FB"/>
    <w:rsid w:val="00E156BA"/>
    <w:rsid w:val="00E15914"/>
    <w:rsid w:val="00E15C93"/>
    <w:rsid w:val="00E15E38"/>
    <w:rsid w:val="00E1608D"/>
    <w:rsid w:val="00E16817"/>
    <w:rsid w:val="00E168FD"/>
    <w:rsid w:val="00E16C20"/>
    <w:rsid w:val="00E170E2"/>
    <w:rsid w:val="00E17509"/>
    <w:rsid w:val="00E175FD"/>
    <w:rsid w:val="00E179FC"/>
    <w:rsid w:val="00E17D6B"/>
    <w:rsid w:val="00E206CB"/>
    <w:rsid w:val="00E2076F"/>
    <w:rsid w:val="00E20A47"/>
    <w:rsid w:val="00E210A6"/>
    <w:rsid w:val="00E212E7"/>
    <w:rsid w:val="00E2160D"/>
    <w:rsid w:val="00E21725"/>
    <w:rsid w:val="00E21811"/>
    <w:rsid w:val="00E21A65"/>
    <w:rsid w:val="00E21CAD"/>
    <w:rsid w:val="00E2200F"/>
    <w:rsid w:val="00E225FD"/>
    <w:rsid w:val="00E22911"/>
    <w:rsid w:val="00E232DE"/>
    <w:rsid w:val="00E23E07"/>
    <w:rsid w:val="00E23ECF"/>
    <w:rsid w:val="00E24478"/>
    <w:rsid w:val="00E250A6"/>
    <w:rsid w:val="00E2567F"/>
    <w:rsid w:val="00E25705"/>
    <w:rsid w:val="00E25923"/>
    <w:rsid w:val="00E25A32"/>
    <w:rsid w:val="00E25ABA"/>
    <w:rsid w:val="00E25D9C"/>
    <w:rsid w:val="00E25DF2"/>
    <w:rsid w:val="00E25E70"/>
    <w:rsid w:val="00E26330"/>
    <w:rsid w:val="00E264A6"/>
    <w:rsid w:val="00E264BC"/>
    <w:rsid w:val="00E2733E"/>
    <w:rsid w:val="00E273DA"/>
    <w:rsid w:val="00E2750F"/>
    <w:rsid w:val="00E277B5"/>
    <w:rsid w:val="00E27F00"/>
    <w:rsid w:val="00E30323"/>
    <w:rsid w:val="00E30454"/>
    <w:rsid w:val="00E30758"/>
    <w:rsid w:val="00E30993"/>
    <w:rsid w:val="00E30CDB"/>
    <w:rsid w:val="00E30D45"/>
    <w:rsid w:val="00E314AC"/>
    <w:rsid w:val="00E314DF"/>
    <w:rsid w:val="00E3178E"/>
    <w:rsid w:val="00E3178F"/>
    <w:rsid w:val="00E3188D"/>
    <w:rsid w:val="00E31DDA"/>
    <w:rsid w:val="00E31F6F"/>
    <w:rsid w:val="00E32433"/>
    <w:rsid w:val="00E3257A"/>
    <w:rsid w:val="00E32C4E"/>
    <w:rsid w:val="00E331AA"/>
    <w:rsid w:val="00E344C1"/>
    <w:rsid w:val="00E3455D"/>
    <w:rsid w:val="00E3485F"/>
    <w:rsid w:val="00E34AD8"/>
    <w:rsid w:val="00E35613"/>
    <w:rsid w:val="00E356CF"/>
    <w:rsid w:val="00E35961"/>
    <w:rsid w:val="00E35AE9"/>
    <w:rsid w:val="00E35E58"/>
    <w:rsid w:val="00E3613D"/>
    <w:rsid w:val="00E369A2"/>
    <w:rsid w:val="00E36A27"/>
    <w:rsid w:val="00E36A6D"/>
    <w:rsid w:val="00E36E4E"/>
    <w:rsid w:val="00E3707E"/>
    <w:rsid w:val="00E37E47"/>
    <w:rsid w:val="00E37F0D"/>
    <w:rsid w:val="00E410DE"/>
    <w:rsid w:val="00E41224"/>
    <w:rsid w:val="00E41A3F"/>
    <w:rsid w:val="00E41A57"/>
    <w:rsid w:val="00E41D90"/>
    <w:rsid w:val="00E422A3"/>
    <w:rsid w:val="00E42C0A"/>
    <w:rsid w:val="00E42E1E"/>
    <w:rsid w:val="00E43212"/>
    <w:rsid w:val="00E435A4"/>
    <w:rsid w:val="00E436A3"/>
    <w:rsid w:val="00E437B0"/>
    <w:rsid w:val="00E43DB9"/>
    <w:rsid w:val="00E43FF8"/>
    <w:rsid w:val="00E44590"/>
    <w:rsid w:val="00E44DC8"/>
    <w:rsid w:val="00E464B3"/>
    <w:rsid w:val="00E4655B"/>
    <w:rsid w:val="00E46CBF"/>
    <w:rsid w:val="00E4749F"/>
    <w:rsid w:val="00E474AD"/>
    <w:rsid w:val="00E47D95"/>
    <w:rsid w:val="00E47F47"/>
    <w:rsid w:val="00E50582"/>
    <w:rsid w:val="00E50A51"/>
    <w:rsid w:val="00E50ADA"/>
    <w:rsid w:val="00E51D3E"/>
    <w:rsid w:val="00E526F3"/>
    <w:rsid w:val="00E532AC"/>
    <w:rsid w:val="00E53D6D"/>
    <w:rsid w:val="00E545A7"/>
    <w:rsid w:val="00E549C3"/>
    <w:rsid w:val="00E551BD"/>
    <w:rsid w:val="00E55658"/>
    <w:rsid w:val="00E55FC4"/>
    <w:rsid w:val="00E56401"/>
    <w:rsid w:val="00E576AE"/>
    <w:rsid w:val="00E579AE"/>
    <w:rsid w:val="00E579DC"/>
    <w:rsid w:val="00E57DA9"/>
    <w:rsid w:val="00E60E10"/>
    <w:rsid w:val="00E61FD6"/>
    <w:rsid w:val="00E63DB2"/>
    <w:rsid w:val="00E63FBB"/>
    <w:rsid w:val="00E63FEE"/>
    <w:rsid w:val="00E6402C"/>
    <w:rsid w:val="00E6448B"/>
    <w:rsid w:val="00E6489C"/>
    <w:rsid w:val="00E653CB"/>
    <w:rsid w:val="00E65561"/>
    <w:rsid w:val="00E65B53"/>
    <w:rsid w:val="00E6601C"/>
    <w:rsid w:val="00E6608A"/>
    <w:rsid w:val="00E66139"/>
    <w:rsid w:val="00E671DD"/>
    <w:rsid w:val="00E7023E"/>
    <w:rsid w:val="00E706E5"/>
    <w:rsid w:val="00E708DF"/>
    <w:rsid w:val="00E71333"/>
    <w:rsid w:val="00E71700"/>
    <w:rsid w:val="00E71817"/>
    <w:rsid w:val="00E71D35"/>
    <w:rsid w:val="00E71EF9"/>
    <w:rsid w:val="00E71F4A"/>
    <w:rsid w:val="00E73777"/>
    <w:rsid w:val="00E738EF"/>
    <w:rsid w:val="00E74222"/>
    <w:rsid w:val="00E74246"/>
    <w:rsid w:val="00E74967"/>
    <w:rsid w:val="00E74D38"/>
    <w:rsid w:val="00E7515A"/>
    <w:rsid w:val="00E755B2"/>
    <w:rsid w:val="00E7560B"/>
    <w:rsid w:val="00E7561E"/>
    <w:rsid w:val="00E7587E"/>
    <w:rsid w:val="00E759E9"/>
    <w:rsid w:val="00E75D6D"/>
    <w:rsid w:val="00E7618F"/>
    <w:rsid w:val="00E762B2"/>
    <w:rsid w:val="00E762C4"/>
    <w:rsid w:val="00E7646F"/>
    <w:rsid w:val="00E765B1"/>
    <w:rsid w:val="00E765D1"/>
    <w:rsid w:val="00E76BD4"/>
    <w:rsid w:val="00E76DA1"/>
    <w:rsid w:val="00E76F01"/>
    <w:rsid w:val="00E77375"/>
    <w:rsid w:val="00E777AD"/>
    <w:rsid w:val="00E7799A"/>
    <w:rsid w:val="00E80111"/>
    <w:rsid w:val="00E80112"/>
    <w:rsid w:val="00E808FF"/>
    <w:rsid w:val="00E80AF6"/>
    <w:rsid w:val="00E80DA6"/>
    <w:rsid w:val="00E80DBD"/>
    <w:rsid w:val="00E811BC"/>
    <w:rsid w:val="00E8171B"/>
    <w:rsid w:val="00E827AF"/>
    <w:rsid w:val="00E82C25"/>
    <w:rsid w:val="00E82CA5"/>
    <w:rsid w:val="00E8310E"/>
    <w:rsid w:val="00E8327E"/>
    <w:rsid w:val="00E832AC"/>
    <w:rsid w:val="00E83D98"/>
    <w:rsid w:val="00E83EAF"/>
    <w:rsid w:val="00E849DD"/>
    <w:rsid w:val="00E84E84"/>
    <w:rsid w:val="00E84ECA"/>
    <w:rsid w:val="00E85300"/>
    <w:rsid w:val="00E85A7E"/>
    <w:rsid w:val="00E85A89"/>
    <w:rsid w:val="00E8603A"/>
    <w:rsid w:val="00E86150"/>
    <w:rsid w:val="00E863D9"/>
    <w:rsid w:val="00E86416"/>
    <w:rsid w:val="00E86D04"/>
    <w:rsid w:val="00E86DAB"/>
    <w:rsid w:val="00E86F94"/>
    <w:rsid w:val="00E86FF9"/>
    <w:rsid w:val="00E87B07"/>
    <w:rsid w:val="00E87D22"/>
    <w:rsid w:val="00E90B02"/>
    <w:rsid w:val="00E914A7"/>
    <w:rsid w:val="00E915A5"/>
    <w:rsid w:val="00E91777"/>
    <w:rsid w:val="00E91E87"/>
    <w:rsid w:val="00E91EDC"/>
    <w:rsid w:val="00E922E8"/>
    <w:rsid w:val="00E9291D"/>
    <w:rsid w:val="00E930F7"/>
    <w:rsid w:val="00E9365C"/>
    <w:rsid w:val="00E93E25"/>
    <w:rsid w:val="00E946DF"/>
    <w:rsid w:val="00E94BEB"/>
    <w:rsid w:val="00E94CBF"/>
    <w:rsid w:val="00E952EC"/>
    <w:rsid w:val="00E95718"/>
    <w:rsid w:val="00E95940"/>
    <w:rsid w:val="00E96A41"/>
    <w:rsid w:val="00E96C73"/>
    <w:rsid w:val="00E96DA3"/>
    <w:rsid w:val="00E972A4"/>
    <w:rsid w:val="00E97B67"/>
    <w:rsid w:val="00E97D11"/>
    <w:rsid w:val="00E97D14"/>
    <w:rsid w:val="00E97EB6"/>
    <w:rsid w:val="00EA0933"/>
    <w:rsid w:val="00EA0A39"/>
    <w:rsid w:val="00EA0AB3"/>
    <w:rsid w:val="00EA0B5E"/>
    <w:rsid w:val="00EA145E"/>
    <w:rsid w:val="00EA16C0"/>
    <w:rsid w:val="00EA1D94"/>
    <w:rsid w:val="00EA2510"/>
    <w:rsid w:val="00EA26CD"/>
    <w:rsid w:val="00EA28B7"/>
    <w:rsid w:val="00EA3105"/>
    <w:rsid w:val="00EA382D"/>
    <w:rsid w:val="00EA3870"/>
    <w:rsid w:val="00EA3B66"/>
    <w:rsid w:val="00EA3F7C"/>
    <w:rsid w:val="00EA44CB"/>
    <w:rsid w:val="00EA4FB4"/>
    <w:rsid w:val="00EA506E"/>
    <w:rsid w:val="00EA5310"/>
    <w:rsid w:val="00EA54C7"/>
    <w:rsid w:val="00EA5C75"/>
    <w:rsid w:val="00EA5FCA"/>
    <w:rsid w:val="00EA60C2"/>
    <w:rsid w:val="00EA63A1"/>
    <w:rsid w:val="00EA68E2"/>
    <w:rsid w:val="00EA6E11"/>
    <w:rsid w:val="00EA6E1A"/>
    <w:rsid w:val="00EA6E83"/>
    <w:rsid w:val="00EA718D"/>
    <w:rsid w:val="00EA737E"/>
    <w:rsid w:val="00EA770C"/>
    <w:rsid w:val="00EA78D0"/>
    <w:rsid w:val="00EB1392"/>
    <w:rsid w:val="00EB1F5B"/>
    <w:rsid w:val="00EB252C"/>
    <w:rsid w:val="00EB345D"/>
    <w:rsid w:val="00EB3592"/>
    <w:rsid w:val="00EB378E"/>
    <w:rsid w:val="00EB39AD"/>
    <w:rsid w:val="00EB3AEA"/>
    <w:rsid w:val="00EB401A"/>
    <w:rsid w:val="00EB48B9"/>
    <w:rsid w:val="00EB4EE8"/>
    <w:rsid w:val="00EB51C5"/>
    <w:rsid w:val="00EB53A7"/>
    <w:rsid w:val="00EB5417"/>
    <w:rsid w:val="00EB5699"/>
    <w:rsid w:val="00EB56E2"/>
    <w:rsid w:val="00EB5B7E"/>
    <w:rsid w:val="00EB6979"/>
    <w:rsid w:val="00EB6D55"/>
    <w:rsid w:val="00EB751C"/>
    <w:rsid w:val="00EB7D7A"/>
    <w:rsid w:val="00EB7ECD"/>
    <w:rsid w:val="00EB7FB5"/>
    <w:rsid w:val="00EC070D"/>
    <w:rsid w:val="00EC0FC5"/>
    <w:rsid w:val="00EC1011"/>
    <w:rsid w:val="00EC14A5"/>
    <w:rsid w:val="00EC183E"/>
    <w:rsid w:val="00EC1D5A"/>
    <w:rsid w:val="00EC1F31"/>
    <w:rsid w:val="00EC2044"/>
    <w:rsid w:val="00EC21F9"/>
    <w:rsid w:val="00EC291F"/>
    <w:rsid w:val="00EC3289"/>
    <w:rsid w:val="00EC344D"/>
    <w:rsid w:val="00EC373F"/>
    <w:rsid w:val="00EC4073"/>
    <w:rsid w:val="00EC429E"/>
    <w:rsid w:val="00EC447D"/>
    <w:rsid w:val="00EC4705"/>
    <w:rsid w:val="00EC4B86"/>
    <w:rsid w:val="00EC506D"/>
    <w:rsid w:val="00EC53F9"/>
    <w:rsid w:val="00EC5A93"/>
    <w:rsid w:val="00EC5C45"/>
    <w:rsid w:val="00EC5E5B"/>
    <w:rsid w:val="00EC686F"/>
    <w:rsid w:val="00EC6F98"/>
    <w:rsid w:val="00ED028F"/>
    <w:rsid w:val="00ED0719"/>
    <w:rsid w:val="00ED2439"/>
    <w:rsid w:val="00ED2941"/>
    <w:rsid w:val="00ED31B6"/>
    <w:rsid w:val="00ED3905"/>
    <w:rsid w:val="00ED3B9D"/>
    <w:rsid w:val="00ED3DA3"/>
    <w:rsid w:val="00ED4064"/>
    <w:rsid w:val="00ED41AB"/>
    <w:rsid w:val="00ED45D4"/>
    <w:rsid w:val="00ED48C3"/>
    <w:rsid w:val="00ED4DE6"/>
    <w:rsid w:val="00ED5555"/>
    <w:rsid w:val="00ED6073"/>
    <w:rsid w:val="00ED609A"/>
    <w:rsid w:val="00ED66E6"/>
    <w:rsid w:val="00ED6E8C"/>
    <w:rsid w:val="00ED7557"/>
    <w:rsid w:val="00ED784D"/>
    <w:rsid w:val="00ED7C03"/>
    <w:rsid w:val="00ED7E02"/>
    <w:rsid w:val="00EE000E"/>
    <w:rsid w:val="00EE144D"/>
    <w:rsid w:val="00EE1DF5"/>
    <w:rsid w:val="00EE2101"/>
    <w:rsid w:val="00EE2300"/>
    <w:rsid w:val="00EE2408"/>
    <w:rsid w:val="00EE252A"/>
    <w:rsid w:val="00EE26AC"/>
    <w:rsid w:val="00EE272A"/>
    <w:rsid w:val="00EE2E3D"/>
    <w:rsid w:val="00EE2E88"/>
    <w:rsid w:val="00EE31E9"/>
    <w:rsid w:val="00EE3A1C"/>
    <w:rsid w:val="00EE3FD9"/>
    <w:rsid w:val="00EE433D"/>
    <w:rsid w:val="00EE48B6"/>
    <w:rsid w:val="00EE495C"/>
    <w:rsid w:val="00EE49B7"/>
    <w:rsid w:val="00EE4CB4"/>
    <w:rsid w:val="00EE51B7"/>
    <w:rsid w:val="00EE5464"/>
    <w:rsid w:val="00EE55F0"/>
    <w:rsid w:val="00EE593F"/>
    <w:rsid w:val="00EE5993"/>
    <w:rsid w:val="00EE5FFC"/>
    <w:rsid w:val="00EE6937"/>
    <w:rsid w:val="00EE6A19"/>
    <w:rsid w:val="00EE6C43"/>
    <w:rsid w:val="00EE74C9"/>
    <w:rsid w:val="00EF030D"/>
    <w:rsid w:val="00EF04E8"/>
    <w:rsid w:val="00EF075B"/>
    <w:rsid w:val="00EF0C00"/>
    <w:rsid w:val="00EF14F1"/>
    <w:rsid w:val="00EF196A"/>
    <w:rsid w:val="00EF1D9C"/>
    <w:rsid w:val="00EF22B6"/>
    <w:rsid w:val="00EF28E1"/>
    <w:rsid w:val="00EF2AA3"/>
    <w:rsid w:val="00EF312E"/>
    <w:rsid w:val="00EF314C"/>
    <w:rsid w:val="00EF337A"/>
    <w:rsid w:val="00EF373C"/>
    <w:rsid w:val="00EF3EB1"/>
    <w:rsid w:val="00EF3FD1"/>
    <w:rsid w:val="00EF4117"/>
    <w:rsid w:val="00EF42C3"/>
    <w:rsid w:val="00EF4438"/>
    <w:rsid w:val="00EF44A6"/>
    <w:rsid w:val="00EF45B4"/>
    <w:rsid w:val="00EF47D3"/>
    <w:rsid w:val="00EF49E1"/>
    <w:rsid w:val="00EF4B02"/>
    <w:rsid w:val="00EF4BEC"/>
    <w:rsid w:val="00EF5094"/>
    <w:rsid w:val="00EF5C2F"/>
    <w:rsid w:val="00EF6BD6"/>
    <w:rsid w:val="00EF7987"/>
    <w:rsid w:val="00F00315"/>
    <w:rsid w:val="00F0057B"/>
    <w:rsid w:val="00F008BE"/>
    <w:rsid w:val="00F008F2"/>
    <w:rsid w:val="00F00914"/>
    <w:rsid w:val="00F00A60"/>
    <w:rsid w:val="00F00BA1"/>
    <w:rsid w:val="00F0252B"/>
    <w:rsid w:val="00F0260A"/>
    <w:rsid w:val="00F031C0"/>
    <w:rsid w:val="00F033D4"/>
    <w:rsid w:val="00F03588"/>
    <w:rsid w:val="00F037E1"/>
    <w:rsid w:val="00F04088"/>
    <w:rsid w:val="00F041F3"/>
    <w:rsid w:val="00F04339"/>
    <w:rsid w:val="00F056BC"/>
    <w:rsid w:val="00F0578F"/>
    <w:rsid w:val="00F05EA4"/>
    <w:rsid w:val="00F0678B"/>
    <w:rsid w:val="00F069CB"/>
    <w:rsid w:val="00F07205"/>
    <w:rsid w:val="00F074AD"/>
    <w:rsid w:val="00F07505"/>
    <w:rsid w:val="00F1026B"/>
    <w:rsid w:val="00F102E9"/>
    <w:rsid w:val="00F1149E"/>
    <w:rsid w:val="00F116A0"/>
    <w:rsid w:val="00F11E88"/>
    <w:rsid w:val="00F124AE"/>
    <w:rsid w:val="00F1263F"/>
    <w:rsid w:val="00F135A0"/>
    <w:rsid w:val="00F1386E"/>
    <w:rsid w:val="00F14EE4"/>
    <w:rsid w:val="00F1576D"/>
    <w:rsid w:val="00F15F3E"/>
    <w:rsid w:val="00F15FF8"/>
    <w:rsid w:val="00F160D3"/>
    <w:rsid w:val="00F1613E"/>
    <w:rsid w:val="00F163FD"/>
    <w:rsid w:val="00F16521"/>
    <w:rsid w:val="00F16839"/>
    <w:rsid w:val="00F16904"/>
    <w:rsid w:val="00F16B23"/>
    <w:rsid w:val="00F17DA1"/>
    <w:rsid w:val="00F17DF9"/>
    <w:rsid w:val="00F17FB9"/>
    <w:rsid w:val="00F2053A"/>
    <w:rsid w:val="00F20542"/>
    <w:rsid w:val="00F20652"/>
    <w:rsid w:val="00F20981"/>
    <w:rsid w:val="00F20CB5"/>
    <w:rsid w:val="00F210D2"/>
    <w:rsid w:val="00F2157B"/>
    <w:rsid w:val="00F21A14"/>
    <w:rsid w:val="00F21FB5"/>
    <w:rsid w:val="00F22132"/>
    <w:rsid w:val="00F222A5"/>
    <w:rsid w:val="00F22E3F"/>
    <w:rsid w:val="00F23DA3"/>
    <w:rsid w:val="00F23F78"/>
    <w:rsid w:val="00F24571"/>
    <w:rsid w:val="00F24580"/>
    <w:rsid w:val="00F24A03"/>
    <w:rsid w:val="00F24F11"/>
    <w:rsid w:val="00F2548F"/>
    <w:rsid w:val="00F25D6F"/>
    <w:rsid w:val="00F26880"/>
    <w:rsid w:val="00F26D08"/>
    <w:rsid w:val="00F271B1"/>
    <w:rsid w:val="00F27754"/>
    <w:rsid w:val="00F27820"/>
    <w:rsid w:val="00F30D2B"/>
    <w:rsid w:val="00F30D35"/>
    <w:rsid w:val="00F30DF2"/>
    <w:rsid w:val="00F31197"/>
    <w:rsid w:val="00F31462"/>
    <w:rsid w:val="00F315C0"/>
    <w:rsid w:val="00F317E5"/>
    <w:rsid w:val="00F31846"/>
    <w:rsid w:val="00F31FD7"/>
    <w:rsid w:val="00F329A8"/>
    <w:rsid w:val="00F32B28"/>
    <w:rsid w:val="00F32BBA"/>
    <w:rsid w:val="00F32BFC"/>
    <w:rsid w:val="00F33525"/>
    <w:rsid w:val="00F33C39"/>
    <w:rsid w:val="00F33D9C"/>
    <w:rsid w:val="00F34310"/>
    <w:rsid w:val="00F34356"/>
    <w:rsid w:val="00F346F6"/>
    <w:rsid w:val="00F34A6F"/>
    <w:rsid w:val="00F351A9"/>
    <w:rsid w:val="00F35B91"/>
    <w:rsid w:val="00F35CAE"/>
    <w:rsid w:val="00F3735D"/>
    <w:rsid w:val="00F375C7"/>
    <w:rsid w:val="00F37713"/>
    <w:rsid w:val="00F37830"/>
    <w:rsid w:val="00F37882"/>
    <w:rsid w:val="00F37E1A"/>
    <w:rsid w:val="00F37E26"/>
    <w:rsid w:val="00F37FBA"/>
    <w:rsid w:val="00F40283"/>
    <w:rsid w:val="00F402F6"/>
    <w:rsid w:val="00F406CD"/>
    <w:rsid w:val="00F40983"/>
    <w:rsid w:val="00F409D0"/>
    <w:rsid w:val="00F40E62"/>
    <w:rsid w:val="00F411B8"/>
    <w:rsid w:val="00F416DB"/>
    <w:rsid w:val="00F41F9F"/>
    <w:rsid w:val="00F4233A"/>
    <w:rsid w:val="00F424FE"/>
    <w:rsid w:val="00F42781"/>
    <w:rsid w:val="00F4283C"/>
    <w:rsid w:val="00F42C8E"/>
    <w:rsid w:val="00F43430"/>
    <w:rsid w:val="00F435AD"/>
    <w:rsid w:val="00F4489F"/>
    <w:rsid w:val="00F44916"/>
    <w:rsid w:val="00F44DC9"/>
    <w:rsid w:val="00F45A7A"/>
    <w:rsid w:val="00F45F0A"/>
    <w:rsid w:val="00F461E8"/>
    <w:rsid w:val="00F46749"/>
    <w:rsid w:val="00F46989"/>
    <w:rsid w:val="00F46FBD"/>
    <w:rsid w:val="00F4785E"/>
    <w:rsid w:val="00F47FBD"/>
    <w:rsid w:val="00F5100D"/>
    <w:rsid w:val="00F51256"/>
    <w:rsid w:val="00F51272"/>
    <w:rsid w:val="00F51C41"/>
    <w:rsid w:val="00F51E1F"/>
    <w:rsid w:val="00F52246"/>
    <w:rsid w:val="00F532FF"/>
    <w:rsid w:val="00F53D87"/>
    <w:rsid w:val="00F5479D"/>
    <w:rsid w:val="00F54B10"/>
    <w:rsid w:val="00F54F5E"/>
    <w:rsid w:val="00F5524F"/>
    <w:rsid w:val="00F552F7"/>
    <w:rsid w:val="00F55628"/>
    <w:rsid w:val="00F559D1"/>
    <w:rsid w:val="00F55AC7"/>
    <w:rsid w:val="00F55E9E"/>
    <w:rsid w:val="00F55F1D"/>
    <w:rsid w:val="00F56236"/>
    <w:rsid w:val="00F562D6"/>
    <w:rsid w:val="00F56722"/>
    <w:rsid w:val="00F56BFB"/>
    <w:rsid w:val="00F56C29"/>
    <w:rsid w:val="00F56E5A"/>
    <w:rsid w:val="00F6001B"/>
    <w:rsid w:val="00F600B3"/>
    <w:rsid w:val="00F61B89"/>
    <w:rsid w:val="00F61E9B"/>
    <w:rsid w:val="00F628BC"/>
    <w:rsid w:val="00F62FCF"/>
    <w:rsid w:val="00F637C6"/>
    <w:rsid w:val="00F63AB0"/>
    <w:rsid w:val="00F63E17"/>
    <w:rsid w:val="00F640C8"/>
    <w:rsid w:val="00F6415A"/>
    <w:rsid w:val="00F64667"/>
    <w:rsid w:val="00F6530E"/>
    <w:rsid w:val="00F65642"/>
    <w:rsid w:val="00F659E2"/>
    <w:rsid w:val="00F65A7A"/>
    <w:rsid w:val="00F65C55"/>
    <w:rsid w:val="00F65F1B"/>
    <w:rsid w:val="00F65F83"/>
    <w:rsid w:val="00F6605D"/>
    <w:rsid w:val="00F665A4"/>
    <w:rsid w:val="00F67100"/>
    <w:rsid w:val="00F6736D"/>
    <w:rsid w:val="00F6757B"/>
    <w:rsid w:val="00F675EF"/>
    <w:rsid w:val="00F67A95"/>
    <w:rsid w:val="00F67C9F"/>
    <w:rsid w:val="00F67E2C"/>
    <w:rsid w:val="00F710A9"/>
    <w:rsid w:val="00F71778"/>
    <w:rsid w:val="00F72087"/>
    <w:rsid w:val="00F72227"/>
    <w:rsid w:val="00F72370"/>
    <w:rsid w:val="00F72481"/>
    <w:rsid w:val="00F72C36"/>
    <w:rsid w:val="00F72E96"/>
    <w:rsid w:val="00F7324C"/>
    <w:rsid w:val="00F73B35"/>
    <w:rsid w:val="00F7425D"/>
    <w:rsid w:val="00F74590"/>
    <w:rsid w:val="00F745FD"/>
    <w:rsid w:val="00F7479C"/>
    <w:rsid w:val="00F758CA"/>
    <w:rsid w:val="00F75C07"/>
    <w:rsid w:val="00F75F1B"/>
    <w:rsid w:val="00F760E6"/>
    <w:rsid w:val="00F76124"/>
    <w:rsid w:val="00F763A6"/>
    <w:rsid w:val="00F7683B"/>
    <w:rsid w:val="00F76A10"/>
    <w:rsid w:val="00F76F98"/>
    <w:rsid w:val="00F77B84"/>
    <w:rsid w:val="00F77E6A"/>
    <w:rsid w:val="00F81384"/>
    <w:rsid w:val="00F816D6"/>
    <w:rsid w:val="00F82629"/>
    <w:rsid w:val="00F83224"/>
    <w:rsid w:val="00F834C4"/>
    <w:rsid w:val="00F83B24"/>
    <w:rsid w:val="00F840BF"/>
    <w:rsid w:val="00F842E0"/>
    <w:rsid w:val="00F843DD"/>
    <w:rsid w:val="00F848B0"/>
    <w:rsid w:val="00F84ACD"/>
    <w:rsid w:val="00F84D90"/>
    <w:rsid w:val="00F84F0E"/>
    <w:rsid w:val="00F853B9"/>
    <w:rsid w:val="00F85A24"/>
    <w:rsid w:val="00F85B31"/>
    <w:rsid w:val="00F86315"/>
    <w:rsid w:val="00F865E4"/>
    <w:rsid w:val="00F8676C"/>
    <w:rsid w:val="00F869D4"/>
    <w:rsid w:val="00F87127"/>
    <w:rsid w:val="00F8723A"/>
    <w:rsid w:val="00F87313"/>
    <w:rsid w:val="00F8740C"/>
    <w:rsid w:val="00F879A7"/>
    <w:rsid w:val="00F90632"/>
    <w:rsid w:val="00F90937"/>
    <w:rsid w:val="00F90A27"/>
    <w:rsid w:val="00F90EC3"/>
    <w:rsid w:val="00F91277"/>
    <w:rsid w:val="00F913B7"/>
    <w:rsid w:val="00F9145A"/>
    <w:rsid w:val="00F92BF2"/>
    <w:rsid w:val="00F934DF"/>
    <w:rsid w:val="00F9357D"/>
    <w:rsid w:val="00F93C5B"/>
    <w:rsid w:val="00F93D5D"/>
    <w:rsid w:val="00F93ED3"/>
    <w:rsid w:val="00F94572"/>
    <w:rsid w:val="00F94B1C"/>
    <w:rsid w:val="00F9546E"/>
    <w:rsid w:val="00F95557"/>
    <w:rsid w:val="00F961F1"/>
    <w:rsid w:val="00F962AE"/>
    <w:rsid w:val="00F963C9"/>
    <w:rsid w:val="00F96E7E"/>
    <w:rsid w:val="00F96F21"/>
    <w:rsid w:val="00F97323"/>
    <w:rsid w:val="00F97396"/>
    <w:rsid w:val="00F97418"/>
    <w:rsid w:val="00F974E6"/>
    <w:rsid w:val="00F9779A"/>
    <w:rsid w:val="00F97D59"/>
    <w:rsid w:val="00F97EF4"/>
    <w:rsid w:val="00FA001A"/>
    <w:rsid w:val="00FA0CDA"/>
    <w:rsid w:val="00FA0E21"/>
    <w:rsid w:val="00FA1007"/>
    <w:rsid w:val="00FA140F"/>
    <w:rsid w:val="00FA19D8"/>
    <w:rsid w:val="00FA1B57"/>
    <w:rsid w:val="00FA1DAB"/>
    <w:rsid w:val="00FA1DAE"/>
    <w:rsid w:val="00FA1EA9"/>
    <w:rsid w:val="00FA2105"/>
    <w:rsid w:val="00FA2D60"/>
    <w:rsid w:val="00FA33AC"/>
    <w:rsid w:val="00FA3E23"/>
    <w:rsid w:val="00FA4578"/>
    <w:rsid w:val="00FA4FFE"/>
    <w:rsid w:val="00FA513C"/>
    <w:rsid w:val="00FA5607"/>
    <w:rsid w:val="00FA5D2B"/>
    <w:rsid w:val="00FA5E4F"/>
    <w:rsid w:val="00FA65B6"/>
    <w:rsid w:val="00FA6C91"/>
    <w:rsid w:val="00FA6D1D"/>
    <w:rsid w:val="00FA7672"/>
    <w:rsid w:val="00FA7D44"/>
    <w:rsid w:val="00FA7D6E"/>
    <w:rsid w:val="00FB0156"/>
    <w:rsid w:val="00FB0BE5"/>
    <w:rsid w:val="00FB0F07"/>
    <w:rsid w:val="00FB128A"/>
    <w:rsid w:val="00FB12DE"/>
    <w:rsid w:val="00FB1323"/>
    <w:rsid w:val="00FB163D"/>
    <w:rsid w:val="00FB18B0"/>
    <w:rsid w:val="00FB1932"/>
    <w:rsid w:val="00FB1EC2"/>
    <w:rsid w:val="00FB2403"/>
    <w:rsid w:val="00FB2811"/>
    <w:rsid w:val="00FB3AF7"/>
    <w:rsid w:val="00FB3CE4"/>
    <w:rsid w:val="00FB44F0"/>
    <w:rsid w:val="00FB5261"/>
    <w:rsid w:val="00FB7137"/>
    <w:rsid w:val="00FB72D3"/>
    <w:rsid w:val="00FB7598"/>
    <w:rsid w:val="00FB7C28"/>
    <w:rsid w:val="00FC0267"/>
    <w:rsid w:val="00FC03BB"/>
    <w:rsid w:val="00FC0464"/>
    <w:rsid w:val="00FC0FB1"/>
    <w:rsid w:val="00FC139E"/>
    <w:rsid w:val="00FC15D6"/>
    <w:rsid w:val="00FC1614"/>
    <w:rsid w:val="00FC1A33"/>
    <w:rsid w:val="00FC251A"/>
    <w:rsid w:val="00FC29B3"/>
    <w:rsid w:val="00FC2BAF"/>
    <w:rsid w:val="00FC2F08"/>
    <w:rsid w:val="00FC3737"/>
    <w:rsid w:val="00FC3755"/>
    <w:rsid w:val="00FC398C"/>
    <w:rsid w:val="00FC4631"/>
    <w:rsid w:val="00FC4A1C"/>
    <w:rsid w:val="00FC4B3F"/>
    <w:rsid w:val="00FC5191"/>
    <w:rsid w:val="00FC5340"/>
    <w:rsid w:val="00FC537B"/>
    <w:rsid w:val="00FC5871"/>
    <w:rsid w:val="00FC5CF9"/>
    <w:rsid w:val="00FC6A89"/>
    <w:rsid w:val="00FC6C0B"/>
    <w:rsid w:val="00FC73C7"/>
    <w:rsid w:val="00FC7839"/>
    <w:rsid w:val="00FC78C4"/>
    <w:rsid w:val="00FC79AE"/>
    <w:rsid w:val="00FC7A83"/>
    <w:rsid w:val="00FC7B50"/>
    <w:rsid w:val="00FC7C25"/>
    <w:rsid w:val="00FC7D53"/>
    <w:rsid w:val="00FC7E52"/>
    <w:rsid w:val="00FD04D0"/>
    <w:rsid w:val="00FD0727"/>
    <w:rsid w:val="00FD08E3"/>
    <w:rsid w:val="00FD0A1F"/>
    <w:rsid w:val="00FD103F"/>
    <w:rsid w:val="00FD17F0"/>
    <w:rsid w:val="00FD1953"/>
    <w:rsid w:val="00FD1B27"/>
    <w:rsid w:val="00FD1FB1"/>
    <w:rsid w:val="00FD1FFB"/>
    <w:rsid w:val="00FD2404"/>
    <w:rsid w:val="00FD35F0"/>
    <w:rsid w:val="00FD3627"/>
    <w:rsid w:val="00FD39FF"/>
    <w:rsid w:val="00FD40F4"/>
    <w:rsid w:val="00FD4B2D"/>
    <w:rsid w:val="00FD4D6D"/>
    <w:rsid w:val="00FD4D72"/>
    <w:rsid w:val="00FD4F4E"/>
    <w:rsid w:val="00FD4FB5"/>
    <w:rsid w:val="00FD5209"/>
    <w:rsid w:val="00FD52A3"/>
    <w:rsid w:val="00FD53DB"/>
    <w:rsid w:val="00FD608D"/>
    <w:rsid w:val="00FD6301"/>
    <w:rsid w:val="00FD65FE"/>
    <w:rsid w:val="00FD66A9"/>
    <w:rsid w:val="00FD66BD"/>
    <w:rsid w:val="00FD7145"/>
    <w:rsid w:val="00FD72CB"/>
    <w:rsid w:val="00FD778C"/>
    <w:rsid w:val="00FD7F1F"/>
    <w:rsid w:val="00FE03D1"/>
    <w:rsid w:val="00FE04DC"/>
    <w:rsid w:val="00FE0754"/>
    <w:rsid w:val="00FE0886"/>
    <w:rsid w:val="00FE1086"/>
    <w:rsid w:val="00FE10EF"/>
    <w:rsid w:val="00FE16D3"/>
    <w:rsid w:val="00FE1829"/>
    <w:rsid w:val="00FE1891"/>
    <w:rsid w:val="00FE1C9F"/>
    <w:rsid w:val="00FE2946"/>
    <w:rsid w:val="00FE2AAD"/>
    <w:rsid w:val="00FE315D"/>
    <w:rsid w:val="00FE3569"/>
    <w:rsid w:val="00FE3580"/>
    <w:rsid w:val="00FE366B"/>
    <w:rsid w:val="00FE38F7"/>
    <w:rsid w:val="00FE3E7C"/>
    <w:rsid w:val="00FE3FDD"/>
    <w:rsid w:val="00FE44AA"/>
    <w:rsid w:val="00FE4BA1"/>
    <w:rsid w:val="00FE4F0A"/>
    <w:rsid w:val="00FE4F14"/>
    <w:rsid w:val="00FE5055"/>
    <w:rsid w:val="00FE5570"/>
    <w:rsid w:val="00FE5B91"/>
    <w:rsid w:val="00FE5EF3"/>
    <w:rsid w:val="00FE6C56"/>
    <w:rsid w:val="00FE72D5"/>
    <w:rsid w:val="00FE73ED"/>
    <w:rsid w:val="00FE76CC"/>
    <w:rsid w:val="00FE7C1E"/>
    <w:rsid w:val="00FE7E3B"/>
    <w:rsid w:val="00FE7F2B"/>
    <w:rsid w:val="00FF0C87"/>
    <w:rsid w:val="00FF0EC5"/>
    <w:rsid w:val="00FF16B6"/>
    <w:rsid w:val="00FF17ED"/>
    <w:rsid w:val="00FF189B"/>
    <w:rsid w:val="00FF1A56"/>
    <w:rsid w:val="00FF1F77"/>
    <w:rsid w:val="00FF200E"/>
    <w:rsid w:val="00FF25DA"/>
    <w:rsid w:val="00FF2932"/>
    <w:rsid w:val="00FF36AD"/>
    <w:rsid w:val="00FF36E1"/>
    <w:rsid w:val="00FF3F21"/>
    <w:rsid w:val="00FF41E8"/>
    <w:rsid w:val="00FF4CEB"/>
    <w:rsid w:val="00FF50A8"/>
    <w:rsid w:val="00FF52B1"/>
    <w:rsid w:val="00FF5E10"/>
    <w:rsid w:val="00FF6D41"/>
    <w:rsid w:val="00FF717A"/>
    <w:rsid w:val="00FF7A3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9DEEC89C-5413-4647-ABFE-70A2FED7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3E4B3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3E4B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3E4B32"/>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unhideWhenUsed/>
    <w:qFormat/>
    <w:rsid w:val="003E4B3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0C48F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C48FF"/>
    <w:rPr>
      <w:rFonts w:ascii="Tahoma" w:hAnsi="Tahoma" w:cs="Tahoma"/>
      <w:sz w:val="16"/>
      <w:szCs w:val="16"/>
    </w:rPr>
  </w:style>
  <w:style w:type="paragraph" w:styleId="Akapitzlist">
    <w:name w:val="List Paragraph"/>
    <w:basedOn w:val="Normalny"/>
    <w:uiPriority w:val="34"/>
    <w:qFormat/>
    <w:rsid w:val="007030A0"/>
    <w:pPr>
      <w:ind w:left="720"/>
      <w:contextualSpacing/>
    </w:pPr>
  </w:style>
  <w:style w:type="table" w:styleId="Tabela-Siatka">
    <w:name w:val="Table Grid"/>
    <w:basedOn w:val="Standardowy"/>
    <w:uiPriority w:val="59"/>
    <w:rsid w:val="00500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B46E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B46ED"/>
  </w:style>
  <w:style w:type="paragraph" w:styleId="Stopka">
    <w:name w:val="footer"/>
    <w:basedOn w:val="Normalny"/>
    <w:link w:val="StopkaZnak"/>
    <w:uiPriority w:val="99"/>
    <w:unhideWhenUsed/>
    <w:rsid w:val="00BB46E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B46ED"/>
  </w:style>
  <w:style w:type="paragraph" w:styleId="Bezodstpw">
    <w:name w:val="No Spacing"/>
    <w:uiPriority w:val="1"/>
    <w:qFormat/>
    <w:rsid w:val="00EC4073"/>
    <w:pPr>
      <w:spacing w:after="0" w:line="240" w:lineRule="auto"/>
    </w:pPr>
  </w:style>
  <w:style w:type="character" w:styleId="Hipercze">
    <w:name w:val="Hyperlink"/>
    <w:basedOn w:val="Domylnaczcionkaakapitu"/>
    <w:uiPriority w:val="99"/>
    <w:unhideWhenUsed/>
    <w:rsid w:val="0068450F"/>
    <w:rPr>
      <w:color w:val="0000FF" w:themeColor="hyperlink"/>
      <w:u w:val="single"/>
    </w:rPr>
  </w:style>
  <w:style w:type="paragraph" w:styleId="NormalnyWeb">
    <w:name w:val="Normal (Web)"/>
    <w:basedOn w:val="Normalny"/>
    <w:uiPriority w:val="99"/>
    <w:unhideWhenUsed/>
    <w:rsid w:val="00E30993"/>
    <w:rPr>
      <w:rFonts w:ascii="Times New Roman" w:hAnsi="Times New Roman" w:cs="Times New Roman"/>
      <w:sz w:val="24"/>
      <w:szCs w:val="24"/>
    </w:rPr>
  </w:style>
  <w:style w:type="character" w:customStyle="1" w:styleId="Nagwek1Znak">
    <w:name w:val="Nagłówek 1 Znak"/>
    <w:basedOn w:val="Domylnaczcionkaakapitu"/>
    <w:link w:val="Nagwek1"/>
    <w:rsid w:val="003E4B32"/>
    <w:rPr>
      <w:rFonts w:asciiTheme="majorHAnsi" w:eastAsiaTheme="majorEastAsia" w:hAnsiTheme="majorHAnsi" w:cstheme="majorBidi"/>
      <w:b/>
      <w:bCs/>
      <w:color w:val="365F91" w:themeColor="accent1" w:themeShade="BF"/>
      <w:sz w:val="28"/>
      <w:szCs w:val="28"/>
    </w:rPr>
  </w:style>
  <w:style w:type="character" w:customStyle="1" w:styleId="Nagwek2Znak">
    <w:name w:val="Nagłówek 2 Znak"/>
    <w:basedOn w:val="Domylnaczcionkaakapitu"/>
    <w:link w:val="Nagwek2"/>
    <w:uiPriority w:val="9"/>
    <w:rsid w:val="003E4B32"/>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3E4B32"/>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rsid w:val="003E4B32"/>
    <w:rPr>
      <w:rFonts w:asciiTheme="majorHAnsi" w:eastAsiaTheme="majorEastAsia" w:hAnsiTheme="majorHAnsi" w:cstheme="majorBidi"/>
      <w:b/>
      <w:bCs/>
      <w:i/>
      <w:iCs/>
      <w:color w:val="4F81BD" w:themeColor="accent1"/>
    </w:rPr>
  </w:style>
  <w:style w:type="character" w:styleId="Odwoaniedelikatne">
    <w:name w:val="Subtle Reference"/>
    <w:basedOn w:val="Domylnaczcionkaakapitu"/>
    <w:uiPriority w:val="31"/>
    <w:qFormat/>
    <w:rsid w:val="000860F4"/>
    <w:rPr>
      <w:smallCaps/>
      <w:color w:val="C0504D" w:themeColor="accent2"/>
      <w:u w:val="single"/>
    </w:rPr>
  </w:style>
  <w:style w:type="paragraph" w:styleId="Tekstpodstawowy2">
    <w:name w:val="Body Text 2"/>
    <w:basedOn w:val="Normalny"/>
    <w:link w:val="Tekstpodstawowy2Znak"/>
    <w:unhideWhenUsed/>
    <w:rsid w:val="00A77CC3"/>
    <w:pPr>
      <w:spacing w:after="0" w:line="240" w:lineRule="auto"/>
    </w:pPr>
    <w:rPr>
      <w:rFonts w:ascii="Times New Roman" w:eastAsia="Times New Roman" w:hAnsi="Times New Roman" w:cs="Times New Roman"/>
      <w:color w:val="3366FF"/>
      <w:sz w:val="24"/>
      <w:szCs w:val="24"/>
    </w:rPr>
  </w:style>
  <w:style w:type="character" w:customStyle="1" w:styleId="Tekstpodstawowy2Znak">
    <w:name w:val="Tekst podstawowy 2 Znak"/>
    <w:basedOn w:val="Domylnaczcionkaakapitu"/>
    <w:link w:val="Tekstpodstawowy2"/>
    <w:rsid w:val="00A77CC3"/>
    <w:rPr>
      <w:rFonts w:ascii="Times New Roman" w:eastAsia="Times New Roman" w:hAnsi="Times New Roman" w:cs="Times New Roman"/>
      <w:color w:val="3366FF"/>
      <w:sz w:val="24"/>
      <w:szCs w:val="24"/>
      <w:lang w:eastAsia="pl-PL"/>
    </w:rPr>
  </w:style>
  <w:style w:type="character" w:customStyle="1" w:styleId="apple-converted-space">
    <w:name w:val="apple-converted-space"/>
    <w:basedOn w:val="Domylnaczcionkaakapitu"/>
    <w:rsid w:val="009B3265"/>
  </w:style>
  <w:style w:type="paragraph" w:styleId="Zwykytekst">
    <w:name w:val="Plain Text"/>
    <w:basedOn w:val="Normalny"/>
    <w:link w:val="ZwykytekstZnak"/>
    <w:uiPriority w:val="99"/>
    <w:unhideWhenUsed/>
    <w:rsid w:val="004E19D9"/>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rsid w:val="004E19D9"/>
    <w:rPr>
      <w:rFonts w:ascii="Calibri" w:hAnsi="Calibri"/>
      <w:szCs w:val="21"/>
    </w:rPr>
  </w:style>
  <w:style w:type="character" w:styleId="Odwoaniedokomentarza">
    <w:name w:val="annotation reference"/>
    <w:basedOn w:val="Domylnaczcionkaakapitu"/>
    <w:uiPriority w:val="99"/>
    <w:semiHidden/>
    <w:unhideWhenUsed/>
    <w:rsid w:val="00E922E8"/>
    <w:rPr>
      <w:sz w:val="16"/>
      <w:szCs w:val="16"/>
    </w:rPr>
  </w:style>
  <w:style w:type="paragraph" w:styleId="Tekstkomentarza">
    <w:name w:val="annotation text"/>
    <w:basedOn w:val="Normalny"/>
    <w:link w:val="TekstkomentarzaZnak"/>
    <w:uiPriority w:val="99"/>
    <w:semiHidden/>
    <w:unhideWhenUsed/>
    <w:rsid w:val="00E922E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922E8"/>
    <w:rPr>
      <w:sz w:val="20"/>
      <w:szCs w:val="20"/>
    </w:rPr>
  </w:style>
  <w:style w:type="paragraph" w:styleId="Tematkomentarza">
    <w:name w:val="annotation subject"/>
    <w:basedOn w:val="Tekstkomentarza"/>
    <w:next w:val="Tekstkomentarza"/>
    <w:link w:val="TematkomentarzaZnak"/>
    <w:uiPriority w:val="99"/>
    <w:semiHidden/>
    <w:unhideWhenUsed/>
    <w:rsid w:val="00E922E8"/>
    <w:rPr>
      <w:b/>
      <w:bCs/>
    </w:rPr>
  </w:style>
  <w:style w:type="character" w:customStyle="1" w:styleId="TematkomentarzaZnak">
    <w:name w:val="Temat komentarza Znak"/>
    <w:basedOn w:val="TekstkomentarzaZnak"/>
    <w:link w:val="Tematkomentarza"/>
    <w:uiPriority w:val="99"/>
    <w:semiHidden/>
    <w:rsid w:val="00E922E8"/>
    <w:rPr>
      <w:b/>
      <w:bCs/>
      <w:sz w:val="20"/>
      <w:szCs w:val="20"/>
    </w:rPr>
  </w:style>
  <w:style w:type="character" w:customStyle="1" w:styleId="usercontent">
    <w:name w:val="usercontent"/>
    <w:basedOn w:val="Domylnaczcionkaakapitu"/>
    <w:rsid w:val="00000528"/>
  </w:style>
  <w:style w:type="paragraph" w:customStyle="1" w:styleId="Domylnie">
    <w:name w:val="Domyślnie"/>
    <w:rsid w:val="00487824"/>
    <w:pPr>
      <w:tabs>
        <w:tab w:val="left" w:pos="708"/>
      </w:tabs>
      <w:suppressAutoHyphens/>
    </w:pPr>
    <w:rPr>
      <w:rFonts w:ascii="Times New Roman" w:eastAsia="Lucida Sans Unicode" w:hAnsi="Times New Roman" w:cs="Mangal"/>
      <w:sz w:val="24"/>
      <w:szCs w:val="24"/>
      <w:lang w:eastAsia="zh-CN" w:bidi="hi-IN"/>
    </w:rPr>
  </w:style>
  <w:style w:type="paragraph" w:styleId="Poprawka">
    <w:name w:val="Revision"/>
    <w:hidden/>
    <w:uiPriority w:val="99"/>
    <w:semiHidden/>
    <w:rsid w:val="00122CEC"/>
    <w:pPr>
      <w:spacing w:after="0" w:line="240" w:lineRule="auto"/>
    </w:pPr>
  </w:style>
  <w:style w:type="paragraph" w:styleId="Tekstprzypisukocowego">
    <w:name w:val="endnote text"/>
    <w:basedOn w:val="Normalny"/>
    <w:link w:val="TekstprzypisukocowegoZnak"/>
    <w:uiPriority w:val="99"/>
    <w:semiHidden/>
    <w:unhideWhenUsed/>
    <w:rsid w:val="00D1527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1527F"/>
    <w:rPr>
      <w:sz w:val="20"/>
      <w:szCs w:val="20"/>
    </w:rPr>
  </w:style>
  <w:style w:type="character" w:styleId="Odwoanieprzypisukocowego">
    <w:name w:val="endnote reference"/>
    <w:basedOn w:val="Domylnaczcionkaakapitu"/>
    <w:uiPriority w:val="99"/>
    <w:semiHidden/>
    <w:unhideWhenUsed/>
    <w:rsid w:val="00D1527F"/>
    <w:rPr>
      <w:vertAlign w:val="superscript"/>
    </w:rPr>
  </w:style>
  <w:style w:type="paragraph" w:customStyle="1" w:styleId="domylnie0">
    <w:name w:val="domylnie"/>
    <w:basedOn w:val="Normalny"/>
    <w:rsid w:val="0028275E"/>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FF0C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4492">
      <w:bodyDiv w:val="1"/>
      <w:marLeft w:val="0"/>
      <w:marRight w:val="0"/>
      <w:marTop w:val="0"/>
      <w:marBottom w:val="0"/>
      <w:divBdr>
        <w:top w:val="none" w:sz="0" w:space="0" w:color="auto"/>
        <w:left w:val="none" w:sz="0" w:space="0" w:color="auto"/>
        <w:bottom w:val="none" w:sz="0" w:space="0" w:color="auto"/>
        <w:right w:val="none" w:sz="0" w:space="0" w:color="auto"/>
      </w:divBdr>
    </w:div>
    <w:div w:id="22096843">
      <w:bodyDiv w:val="1"/>
      <w:marLeft w:val="0"/>
      <w:marRight w:val="0"/>
      <w:marTop w:val="0"/>
      <w:marBottom w:val="0"/>
      <w:divBdr>
        <w:top w:val="none" w:sz="0" w:space="0" w:color="auto"/>
        <w:left w:val="none" w:sz="0" w:space="0" w:color="auto"/>
        <w:bottom w:val="none" w:sz="0" w:space="0" w:color="auto"/>
        <w:right w:val="none" w:sz="0" w:space="0" w:color="auto"/>
      </w:divBdr>
    </w:div>
    <w:div w:id="80949927">
      <w:bodyDiv w:val="1"/>
      <w:marLeft w:val="0"/>
      <w:marRight w:val="0"/>
      <w:marTop w:val="0"/>
      <w:marBottom w:val="0"/>
      <w:divBdr>
        <w:top w:val="none" w:sz="0" w:space="0" w:color="auto"/>
        <w:left w:val="none" w:sz="0" w:space="0" w:color="auto"/>
        <w:bottom w:val="none" w:sz="0" w:space="0" w:color="auto"/>
        <w:right w:val="none" w:sz="0" w:space="0" w:color="auto"/>
      </w:divBdr>
    </w:div>
    <w:div w:id="147980891">
      <w:bodyDiv w:val="1"/>
      <w:marLeft w:val="0"/>
      <w:marRight w:val="0"/>
      <w:marTop w:val="0"/>
      <w:marBottom w:val="0"/>
      <w:divBdr>
        <w:top w:val="none" w:sz="0" w:space="0" w:color="auto"/>
        <w:left w:val="none" w:sz="0" w:space="0" w:color="auto"/>
        <w:bottom w:val="none" w:sz="0" w:space="0" w:color="auto"/>
        <w:right w:val="none" w:sz="0" w:space="0" w:color="auto"/>
      </w:divBdr>
    </w:div>
    <w:div w:id="187333640">
      <w:bodyDiv w:val="1"/>
      <w:marLeft w:val="0"/>
      <w:marRight w:val="0"/>
      <w:marTop w:val="0"/>
      <w:marBottom w:val="0"/>
      <w:divBdr>
        <w:top w:val="none" w:sz="0" w:space="0" w:color="auto"/>
        <w:left w:val="none" w:sz="0" w:space="0" w:color="auto"/>
        <w:bottom w:val="none" w:sz="0" w:space="0" w:color="auto"/>
        <w:right w:val="none" w:sz="0" w:space="0" w:color="auto"/>
      </w:divBdr>
    </w:div>
    <w:div w:id="198712372">
      <w:bodyDiv w:val="1"/>
      <w:marLeft w:val="0"/>
      <w:marRight w:val="0"/>
      <w:marTop w:val="0"/>
      <w:marBottom w:val="0"/>
      <w:divBdr>
        <w:top w:val="none" w:sz="0" w:space="0" w:color="auto"/>
        <w:left w:val="none" w:sz="0" w:space="0" w:color="auto"/>
        <w:bottom w:val="none" w:sz="0" w:space="0" w:color="auto"/>
        <w:right w:val="none" w:sz="0" w:space="0" w:color="auto"/>
      </w:divBdr>
    </w:div>
    <w:div w:id="207686649">
      <w:bodyDiv w:val="1"/>
      <w:marLeft w:val="0"/>
      <w:marRight w:val="0"/>
      <w:marTop w:val="0"/>
      <w:marBottom w:val="0"/>
      <w:divBdr>
        <w:top w:val="none" w:sz="0" w:space="0" w:color="auto"/>
        <w:left w:val="none" w:sz="0" w:space="0" w:color="auto"/>
        <w:bottom w:val="none" w:sz="0" w:space="0" w:color="auto"/>
        <w:right w:val="none" w:sz="0" w:space="0" w:color="auto"/>
      </w:divBdr>
    </w:div>
    <w:div w:id="268855955">
      <w:bodyDiv w:val="1"/>
      <w:marLeft w:val="0"/>
      <w:marRight w:val="0"/>
      <w:marTop w:val="0"/>
      <w:marBottom w:val="0"/>
      <w:divBdr>
        <w:top w:val="none" w:sz="0" w:space="0" w:color="auto"/>
        <w:left w:val="none" w:sz="0" w:space="0" w:color="auto"/>
        <w:bottom w:val="none" w:sz="0" w:space="0" w:color="auto"/>
        <w:right w:val="none" w:sz="0" w:space="0" w:color="auto"/>
      </w:divBdr>
    </w:div>
    <w:div w:id="271548157">
      <w:bodyDiv w:val="1"/>
      <w:marLeft w:val="0"/>
      <w:marRight w:val="0"/>
      <w:marTop w:val="0"/>
      <w:marBottom w:val="0"/>
      <w:divBdr>
        <w:top w:val="none" w:sz="0" w:space="0" w:color="auto"/>
        <w:left w:val="none" w:sz="0" w:space="0" w:color="auto"/>
        <w:bottom w:val="none" w:sz="0" w:space="0" w:color="auto"/>
        <w:right w:val="none" w:sz="0" w:space="0" w:color="auto"/>
      </w:divBdr>
    </w:div>
    <w:div w:id="309214629">
      <w:bodyDiv w:val="1"/>
      <w:marLeft w:val="0"/>
      <w:marRight w:val="0"/>
      <w:marTop w:val="0"/>
      <w:marBottom w:val="0"/>
      <w:divBdr>
        <w:top w:val="none" w:sz="0" w:space="0" w:color="auto"/>
        <w:left w:val="none" w:sz="0" w:space="0" w:color="auto"/>
        <w:bottom w:val="none" w:sz="0" w:space="0" w:color="auto"/>
        <w:right w:val="none" w:sz="0" w:space="0" w:color="auto"/>
      </w:divBdr>
    </w:div>
    <w:div w:id="331839211">
      <w:bodyDiv w:val="1"/>
      <w:marLeft w:val="0"/>
      <w:marRight w:val="0"/>
      <w:marTop w:val="0"/>
      <w:marBottom w:val="0"/>
      <w:divBdr>
        <w:top w:val="none" w:sz="0" w:space="0" w:color="auto"/>
        <w:left w:val="none" w:sz="0" w:space="0" w:color="auto"/>
        <w:bottom w:val="none" w:sz="0" w:space="0" w:color="auto"/>
        <w:right w:val="none" w:sz="0" w:space="0" w:color="auto"/>
      </w:divBdr>
    </w:div>
    <w:div w:id="430207207">
      <w:bodyDiv w:val="1"/>
      <w:marLeft w:val="0"/>
      <w:marRight w:val="0"/>
      <w:marTop w:val="0"/>
      <w:marBottom w:val="0"/>
      <w:divBdr>
        <w:top w:val="none" w:sz="0" w:space="0" w:color="auto"/>
        <w:left w:val="none" w:sz="0" w:space="0" w:color="auto"/>
        <w:bottom w:val="none" w:sz="0" w:space="0" w:color="auto"/>
        <w:right w:val="none" w:sz="0" w:space="0" w:color="auto"/>
      </w:divBdr>
    </w:div>
    <w:div w:id="438598603">
      <w:bodyDiv w:val="1"/>
      <w:marLeft w:val="0"/>
      <w:marRight w:val="0"/>
      <w:marTop w:val="0"/>
      <w:marBottom w:val="0"/>
      <w:divBdr>
        <w:top w:val="none" w:sz="0" w:space="0" w:color="auto"/>
        <w:left w:val="none" w:sz="0" w:space="0" w:color="auto"/>
        <w:bottom w:val="none" w:sz="0" w:space="0" w:color="auto"/>
        <w:right w:val="none" w:sz="0" w:space="0" w:color="auto"/>
      </w:divBdr>
    </w:div>
    <w:div w:id="463500451">
      <w:bodyDiv w:val="1"/>
      <w:marLeft w:val="0"/>
      <w:marRight w:val="0"/>
      <w:marTop w:val="0"/>
      <w:marBottom w:val="0"/>
      <w:divBdr>
        <w:top w:val="none" w:sz="0" w:space="0" w:color="auto"/>
        <w:left w:val="none" w:sz="0" w:space="0" w:color="auto"/>
        <w:bottom w:val="none" w:sz="0" w:space="0" w:color="auto"/>
        <w:right w:val="none" w:sz="0" w:space="0" w:color="auto"/>
      </w:divBdr>
    </w:div>
    <w:div w:id="513881571">
      <w:bodyDiv w:val="1"/>
      <w:marLeft w:val="0"/>
      <w:marRight w:val="0"/>
      <w:marTop w:val="0"/>
      <w:marBottom w:val="0"/>
      <w:divBdr>
        <w:top w:val="none" w:sz="0" w:space="0" w:color="auto"/>
        <w:left w:val="none" w:sz="0" w:space="0" w:color="auto"/>
        <w:bottom w:val="none" w:sz="0" w:space="0" w:color="auto"/>
        <w:right w:val="none" w:sz="0" w:space="0" w:color="auto"/>
      </w:divBdr>
    </w:div>
    <w:div w:id="544754157">
      <w:bodyDiv w:val="1"/>
      <w:marLeft w:val="0"/>
      <w:marRight w:val="0"/>
      <w:marTop w:val="0"/>
      <w:marBottom w:val="0"/>
      <w:divBdr>
        <w:top w:val="none" w:sz="0" w:space="0" w:color="auto"/>
        <w:left w:val="none" w:sz="0" w:space="0" w:color="auto"/>
        <w:bottom w:val="none" w:sz="0" w:space="0" w:color="auto"/>
        <w:right w:val="none" w:sz="0" w:space="0" w:color="auto"/>
      </w:divBdr>
    </w:div>
    <w:div w:id="561215959">
      <w:bodyDiv w:val="1"/>
      <w:marLeft w:val="0"/>
      <w:marRight w:val="0"/>
      <w:marTop w:val="0"/>
      <w:marBottom w:val="0"/>
      <w:divBdr>
        <w:top w:val="none" w:sz="0" w:space="0" w:color="auto"/>
        <w:left w:val="none" w:sz="0" w:space="0" w:color="auto"/>
        <w:bottom w:val="none" w:sz="0" w:space="0" w:color="auto"/>
        <w:right w:val="none" w:sz="0" w:space="0" w:color="auto"/>
      </w:divBdr>
    </w:div>
    <w:div w:id="561405389">
      <w:bodyDiv w:val="1"/>
      <w:marLeft w:val="0"/>
      <w:marRight w:val="0"/>
      <w:marTop w:val="0"/>
      <w:marBottom w:val="0"/>
      <w:divBdr>
        <w:top w:val="none" w:sz="0" w:space="0" w:color="auto"/>
        <w:left w:val="none" w:sz="0" w:space="0" w:color="auto"/>
        <w:bottom w:val="none" w:sz="0" w:space="0" w:color="auto"/>
        <w:right w:val="none" w:sz="0" w:space="0" w:color="auto"/>
      </w:divBdr>
    </w:div>
    <w:div w:id="608393014">
      <w:bodyDiv w:val="1"/>
      <w:marLeft w:val="0"/>
      <w:marRight w:val="0"/>
      <w:marTop w:val="0"/>
      <w:marBottom w:val="0"/>
      <w:divBdr>
        <w:top w:val="none" w:sz="0" w:space="0" w:color="auto"/>
        <w:left w:val="none" w:sz="0" w:space="0" w:color="auto"/>
        <w:bottom w:val="none" w:sz="0" w:space="0" w:color="auto"/>
        <w:right w:val="none" w:sz="0" w:space="0" w:color="auto"/>
      </w:divBdr>
    </w:div>
    <w:div w:id="660279579">
      <w:bodyDiv w:val="1"/>
      <w:marLeft w:val="0"/>
      <w:marRight w:val="0"/>
      <w:marTop w:val="0"/>
      <w:marBottom w:val="0"/>
      <w:divBdr>
        <w:top w:val="none" w:sz="0" w:space="0" w:color="auto"/>
        <w:left w:val="none" w:sz="0" w:space="0" w:color="auto"/>
        <w:bottom w:val="none" w:sz="0" w:space="0" w:color="auto"/>
        <w:right w:val="none" w:sz="0" w:space="0" w:color="auto"/>
      </w:divBdr>
    </w:div>
    <w:div w:id="667288886">
      <w:bodyDiv w:val="1"/>
      <w:marLeft w:val="0"/>
      <w:marRight w:val="0"/>
      <w:marTop w:val="0"/>
      <w:marBottom w:val="0"/>
      <w:divBdr>
        <w:top w:val="none" w:sz="0" w:space="0" w:color="auto"/>
        <w:left w:val="none" w:sz="0" w:space="0" w:color="auto"/>
        <w:bottom w:val="none" w:sz="0" w:space="0" w:color="auto"/>
        <w:right w:val="none" w:sz="0" w:space="0" w:color="auto"/>
      </w:divBdr>
    </w:div>
    <w:div w:id="681710491">
      <w:bodyDiv w:val="1"/>
      <w:marLeft w:val="0"/>
      <w:marRight w:val="0"/>
      <w:marTop w:val="0"/>
      <w:marBottom w:val="0"/>
      <w:divBdr>
        <w:top w:val="none" w:sz="0" w:space="0" w:color="auto"/>
        <w:left w:val="none" w:sz="0" w:space="0" w:color="auto"/>
        <w:bottom w:val="none" w:sz="0" w:space="0" w:color="auto"/>
        <w:right w:val="none" w:sz="0" w:space="0" w:color="auto"/>
      </w:divBdr>
    </w:div>
    <w:div w:id="854998911">
      <w:bodyDiv w:val="1"/>
      <w:marLeft w:val="0"/>
      <w:marRight w:val="0"/>
      <w:marTop w:val="0"/>
      <w:marBottom w:val="0"/>
      <w:divBdr>
        <w:top w:val="none" w:sz="0" w:space="0" w:color="auto"/>
        <w:left w:val="none" w:sz="0" w:space="0" w:color="auto"/>
        <w:bottom w:val="none" w:sz="0" w:space="0" w:color="auto"/>
        <w:right w:val="none" w:sz="0" w:space="0" w:color="auto"/>
      </w:divBdr>
    </w:div>
    <w:div w:id="867763843">
      <w:bodyDiv w:val="1"/>
      <w:marLeft w:val="0"/>
      <w:marRight w:val="0"/>
      <w:marTop w:val="0"/>
      <w:marBottom w:val="0"/>
      <w:divBdr>
        <w:top w:val="none" w:sz="0" w:space="0" w:color="auto"/>
        <w:left w:val="none" w:sz="0" w:space="0" w:color="auto"/>
        <w:bottom w:val="none" w:sz="0" w:space="0" w:color="auto"/>
        <w:right w:val="none" w:sz="0" w:space="0" w:color="auto"/>
      </w:divBdr>
    </w:div>
    <w:div w:id="957835969">
      <w:bodyDiv w:val="1"/>
      <w:marLeft w:val="0"/>
      <w:marRight w:val="0"/>
      <w:marTop w:val="0"/>
      <w:marBottom w:val="0"/>
      <w:divBdr>
        <w:top w:val="none" w:sz="0" w:space="0" w:color="auto"/>
        <w:left w:val="none" w:sz="0" w:space="0" w:color="auto"/>
        <w:bottom w:val="none" w:sz="0" w:space="0" w:color="auto"/>
        <w:right w:val="none" w:sz="0" w:space="0" w:color="auto"/>
      </w:divBdr>
    </w:div>
    <w:div w:id="974219844">
      <w:bodyDiv w:val="1"/>
      <w:marLeft w:val="0"/>
      <w:marRight w:val="0"/>
      <w:marTop w:val="0"/>
      <w:marBottom w:val="0"/>
      <w:divBdr>
        <w:top w:val="none" w:sz="0" w:space="0" w:color="auto"/>
        <w:left w:val="none" w:sz="0" w:space="0" w:color="auto"/>
        <w:bottom w:val="none" w:sz="0" w:space="0" w:color="auto"/>
        <w:right w:val="none" w:sz="0" w:space="0" w:color="auto"/>
      </w:divBdr>
    </w:div>
    <w:div w:id="1004824200">
      <w:bodyDiv w:val="1"/>
      <w:marLeft w:val="0"/>
      <w:marRight w:val="0"/>
      <w:marTop w:val="0"/>
      <w:marBottom w:val="0"/>
      <w:divBdr>
        <w:top w:val="none" w:sz="0" w:space="0" w:color="auto"/>
        <w:left w:val="none" w:sz="0" w:space="0" w:color="auto"/>
        <w:bottom w:val="none" w:sz="0" w:space="0" w:color="auto"/>
        <w:right w:val="none" w:sz="0" w:space="0" w:color="auto"/>
      </w:divBdr>
    </w:div>
    <w:div w:id="1033650172">
      <w:bodyDiv w:val="1"/>
      <w:marLeft w:val="0"/>
      <w:marRight w:val="0"/>
      <w:marTop w:val="0"/>
      <w:marBottom w:val="0"/>
      <w:divBdr>
        <w:top w:val="none" w:sz="0" w:space="0" w:color="auto"/>
        <w:left w:val="none" w:sz="0" w:space="0" w:color="auto"/>
        <w:bottom w:val="none" w:sz="0" w:space="0" w:color="auto"/>
        <w:right w:val="none" w:sz="0" w:space="0" w:color="auto"/>
      </w:divBdr>
      <w:divsChild>
        <w:div w:id="918828778">
          <w:marLeft w:val="0"/>
          <w:marRight w:val="0"/>
          <w:marTop w:val="0"/>
          <w:marBottom w:val="0"/>
          <w:divBdr>
            <w:top w:val="none" w:sz="0" w:space="0" w:color="auto"/>
            <w:left w:val="none" w:sz="0" w:space="0" w:color="auto"/>
            <w:bottom w:val="none" w:sz="0" w:space="0" w:color="auto"/>
            <w:right w:val="none" w:sz="0" w:space="0" w:color="auto"/>
          </w:divBdr>
        </w:div>
      </w:divsChild>
    </w:div>
    <w:div w:id="1056053206">
      <w:bodyDiv w:val="1"/>
      <w:marLeft w:val="0"/>
      <w:marRight w:val="0"/>
      <w:marTop w:val="0"/>
      <w:marBottom w:val="0"/>
      <w:divBdr>
        <w:top w:val="none" w:sz="0" w:space="0" w:color="auto"/>
        <w:left w:val="none" w:sz="0" w:space="0" w:color="auto"/>
        <w:bottom w:val="none" w:sz="0" w:space="0" w:color="auto"/>
        <w:right w:val="none" w:sz="0" w:space="0" w:color="auto"/>
      </w:divBdr>
    </w:div>
    <w:div w:id="1066302939">
      <w:bodyDiv w:val="1"/>
      <w:marLeft w:val="0"/>
      <w:marRight w:val="0"/>
      <w:marTop w:val="0"/>
      <w:marBottom w:val="0"/>
      <w:divBdr>
        <w:top w:val="none" w:sz="0" w:space="0" w:color="auto"/>
        <w:left w:val="none" w:sz="0" w:space="0" w:color="auto"/>
        <w:bottom w:val="none" w:sz="0" w:space="0" w:color="auto"/>
        <w:right w:val="none" w:sz="0" w:space="0" w:color="auto"/>
      </w:divBdr>
    </w:div>
    <w:div w:id="1078210357">
      <w:bodyDiv w:val="1"/>
      <w:marLeft w:val="0"/>
      <w:marRight w:val="0"/>
      <w:marTop w:val="0"/>
      <w:marBottom w:val="0"/>
      <w:divBdr>
        <w:top w:val="none" w:sz="0" w:space="0" w:color="auto"/>
        <w:left w:val="none" w:sz="0" w:space="0" w:color="auto"/>
        <w:bottom w:val="none" w:sz="0" w:space="0" w:color="auto"/>
        <w:right w:val="none" w:sz="0" w:space="0" w:color="auto"/>
      </w:divBdr>
    </w:div>
    <w:div w:id="1078287098">
      <w:bodyDiv w:val="1"/>
      <w:marLeft w:val="0"/>
      <w:marRight w:val="0"/>
      <w:marTop w:val="0"/>
      <w:marBottom w:val="0"/>
      <w:divBdr>
        <w:top w:val="none" w:sz="0" w:space="0" w:color="auto"/>
        <w:left w:val="none" w:sz="0" w:space="0" w:color="auto"/>
        <w:bottom w:val="none" w:sz="0" w:space="0" w:color="auto"/>
        <w:right w:val="none" w:sz="0" w:space="0" w:color="auto"/>
      </w:divBdr>
    </w:div>
    <w:div w:id="1106460537">
      <w:bodyDiv w:val="1"/>
      <w:marLeft w:val="0"/>
      <w:marRight w:val="0"/>
      <w:marTop w:val="0"/>
      <w:marBottom w:val="0"/>
      <w:divBdr>
        <w:top w:val="none" w:sz="0" w:space="0" w:color="auto"/>
        <w:left w:val="none" w:sz="0" w:space="0" w:color="auto"/>
        <w:bottom w:val="none" w:sz="0" w:space="0" w:color="auto"/>
        <w:right w:val="none" w:sz="0" w:space="0" w:color="auto"/>
      </w:divBdr>
    </w:div>
    <w:div w:id="1109852809">
      <w:bodyDiv w:val="1"/>
      <w:marLeft w:val="0"/>
      <w:marRight w:val="0"/>
      <w:marTop w:val="0"/>
      <w:marBottom w:val="0"/>
      <w:divBdr>
        <w:top w:val="none" w:sz="0" w:space="0" w:color="auto"/>
        <w:left w:val="none" w:sz="0" w:space="0" w:color="auto"/>
        <w:bottom w:val="none" w:sz="0" w:space="0" w:color="auto"/>
        <w:right w:val="none" w:sz="0" w:space="0" w:color="auto"/>
      </w:divBdr>
    </w:div>
    <w:div w:id="1120799042">
      <w:bodyDiv w:val="1"/>
      <w:marLeft w:val="0"/>
      <w:marRight w:val="0"/>
      <w:marTop w:val="0"/>
      <w:marBottom w:val="0"/>
      <w:divBdr>
        <w:top w:val="none" w:sz="0" w:space="0" w:color="auto"/>
        <w:left w:val="none" w:sz="0" w:space="0" w:color="auto"/>
        <w:bottom w:val="none" w:sz="0" w:space="0" w:color="auto"/>
        <w:right w:val="none" w:sz="0" w:space="0" w:color="auto"/>
      </w:divBdr>
    </w:div>
    <w:div w:id="1149858379">
      <w:bodyDiv w:val="1"/>
      <w:marLeft w:val="0"/>
      <w:marRight w:val="0"/>
      <w:marTop w:val="0"/>
      <w:marBottom w:val="0"/>
      <w:divBdr>
        <w:top w:val="none" w:sz="0" w:space="0" w:color="auto"/>
        <w:left w:val="none" w:sz="0" w:space="0" w:color="auto"/>
        <w:bottom w:val="none" w:sz="0" w:space="0" w:color="auto"/>
        <w:right w:val="none" w:sz="0" w:space="0" w:color="auto"/>
      </w:divBdr>
    </w:div>
    <w:div w:id="1180319993">
      <w:bodyDiv w:val="1"/>
      <w:marLeft w:val="0"/>
      <w:marRight w:val="0"/>
      <w:marTop w:val="0"/>
      <w:marBottom w:val="0"/>
      <w:divBdr>
        <w:top w:val="none" w:sz="0" w:space="0" w:color="auto"/>
        <w:left w:val="none" w:sz="0" w:space="0" w:color="auto"/>
        <w:bottom w:val="none" w:sz="0" w:space="0" w:color="auto"/>
        <w:right w:val="none" w:sz="0" w:space="0" w:color="auto"/>
      </w:divBdr>
    </w:div>
    <w:div w:id="1232620272">
      <w:bodyDiv w:val="1"/>
      <w:marLeft w:val="0"/>
      <w:marRight w:val="0"/>
      <w:marTop w:val="0"/>
      <w:marBottom w:val="0"/>
      <w:divBdr>
        <w:top w:val="none" w:sz="0" w:space="0" w:color="auto"/>
        <w:left w:val="none" w:sz="0" w:space="0" w:color="auto"/>
        <w:bottom w:val="none" w:sz="0" w:space="0" w:color="auto"/>
        <w:right w:val="none" w:sz="0" w:space="0" w:color="auto"/>
      </w:divBdr>
    </w:div>
    <w:div w:id="1276793354">
      <w:bodyDiv w:val="1"/>
      <w:marLeft w:val="0"/>
      <w:marRight w:val="0"/>
      <w:marTop w:val="0"/>
      <w:marBottom w:val="0"/>
      <w:divBdr>
        <w:top w:val="none" w:sz="0" w:space="0" w:color="auto"/>
        <w:left w:val="none" w:sz="0" w:space="0" w:color="auto"/>
        <w:bottom w:val="none" w:sz="0" w:space="0" w:color="auto"/>
        <w:right w:val="none" w:sz="0" w:space="0" w:color="auto"/>
      </w:divBdr>
    </w:div>
    <w:div w:id="1384669842">
      <w:bodyDiv w:val="1"/>
      <w:marLeft w:val="0"/>
      <w:marRight w:val="0"/>
      <w:marTop w:val="0"/>
      <w:marBottom w:val="0"/>
      <w:divBdr>
        <w:top w:val="none" w:sz="0" w:space="0" w:color="auto"/>
        <w:left w:val="none" w:sz="0" w:space="0" w:color="auto"/>
        <w:bottom w:val="none" w:sz="0" w:space="0" w:color="auto"/>
        <w:right w:val="none" w:sz="0" w:space="0" w:color="auto"/>
      </w:divBdr>
    </w:div>
    <w:div w:id="1522159114">
      <w:bodyDiv w:val="1"/>
      <w:marLeft w:val="0"/>
      <w:marRight w:val="0"/>
      <w:marTop w:val="0"/>
      <w:marBottom w:val="0"/>
      <w:divBdr>
        <w:top w:val="none" w:sz="0" w:space="0" w:color="auto"/>
        <w:left w:val="none" w:sz="0" w:space="0" w:color="auto"/>
        <w:bottom w:val="none" w:sz="0" w:space="0" w:color="auto"/>
        <w:right w:val="none" w:sz="0" w:space="0" w:color="auto"/>
      </w:divBdr>
    </w:div>
    <w:div w:id="1552111261">
      <w:bodyDiv w:val="1"/>
      <w:marLeft w:val="0"/>
      <w:marRight w:val="0"/>
      <w:marTop w:val="0"/>
      <w:marBottom w:val="0"/>
      <w:divBdr>
        <w:top w:val="none" w:sz="0" w:space="0" w:color="auto"/>
        <w:left w:val="none" w:sz="0" w:space="0" w:color="auto"/>
        <w:bottom w:val="none" w:sz="0" w:space="0" w:color="auto"/>
        <w:right w:val="none" w:sz="0" w:space="0" w:color="auto"/>
      </w:divBdr>
    </w:div>
    <w:div w:id="1577321876">
      <w:bodyDiv w:val="1"/>
      <w:marLeft w:val="0"/>
      <w:marRight w:val="0"/>
      <w:marTop w:val="0"/>
      <w:marBottom w:val="0"/>
      <w:divBdr>
        <w:top w:val="none" w:sz="0" w:space="0" w:color="auto"/>
        <w:left w:val="none" w:sz="0" w:space="0" w:color="auto"/>
        <w:bottom w:val="none" w:sz="0" w:space="0" w:color="auto"/>
        <w:right w:val="none" w:sz="0" w:space="0" w:color="auto"/>
      </w:divBdr>
    </w:div>
    <w:div w:id="1649550620">
      <w:bodyDiv w:val="1"/>
      <w:marLeft w:val="0"/>
      <w:marRight w:val="0"/>
      <w:marTop w:val="0"/>
      <w:marBottom w:val="0"/>
      <w:divBdr>
        <w:top w:val="none" w:sz="0" w:space="0" w:color="auto"/>
        <w:left w:val="none" w:sz="0" w:space="0" w:color="auto"/>
        <w:bottom w:val="none" w:sz="0" w:space="0" w:color="auto"/>
        <w:right w:val="none" w:sz="0" w:space="0" w:color="auto"/>
      </w:divBdr>
    </w:div>
    <w:div w:id="1655840367">
      <w:bodyDiv w:val="1"/>
      <w:marLeft w:val="0"/>
      <w:marRight w:val="0"/>
      <w:marTop w:val="0"/>
      <w:marBottom w:val="0"/>
      <w:divBdr>
        <w:top w:val="none" w:sz="0" w:space="0" w:color="auto"/>
        <w:left w:val="none" w:sz="0" w:space="0" w:color="auto"/>
        <w:bottom w:val="none" w:sz="0" w:space="0" w:color="auto"/>
        <w:right w:val="none" w:sz="0" w:space="0" w:color="auto"/>
      </w:divBdr>
    </w:div>
    <w:div w:id="1662538729">
      <w:bodyDiv w:val="1"/>
      <w:marLeft w:val="0"/>
      <w:marRight w:val="0"/>
      <w:marTop w:val="0"/>
      <w:marBottom w:val="0"/>
      <w:divBdr>
        <w:top w:val="none" w:sz="0" w:space="0" w:color="auto"/>
        <w:left w:val="none" w:sz="0" w:space="0" w:color="auto"/>
        <w:bottom w:val="none" w:sz="0" w:space="0" w:color="auto"/>
        <w:right w:val="none" w:sz="0" w:space="0" w:color="auto"/>
      </w:divBdr>
    </w:div>
    <w:div w:id="1663119792">
      <w:bodyDiv w:val="1"/>
      <w:marLeft w:val="0"/>
      <w:marRight w:val="0"/>
      <w:marTop w:val="0"/>
      <w:marBottom w:val="0"/>
      <w:divBdr>
        <w:top w:val="none" w:sz="0" w:space="0" w:color="auto"/>
        <w:left w:val="none" w:sz="0" w:space="0" w:color="auto"/>
        <w:bottom w:val="none" w:sz="0" w:space="0" w:color="auto"/>
        <w:right w:val="none" w:sz="0" w:space="0" w:color="auto"/>
      </w:divBdr>
    </w:div>
    <w:div w:id="1690066366">
      <w:bodyDiv w:val="1"/>
      <w:marLeft w:val="0"/>
      <w:marRight w:val="0"/>
      <w:marTop w:val="0"/>
      <w:marBottom w:val="0"/>
      <w:divBdr>
        <w:top w:val="none" w:sz="0" w:space="0" w:color="auto"/>
        <w:left w:val="none" w:sz="0" w:space="0" w:color="auto"/>
        <w:bottom w:val="none" w:sz="0" w:space="0" w:color="auto"/>
        <w:right w:val="none" w:sz="0" w:space="0" w:color="auto"/>
      </w:divBdr>
    </w:div>
    <w:div w:id="1709523847">
      <w:bodyDiv w:val="1"/>
      <w:marLeft w:val="0"/>
      <w:marRight w:val="0"/>
      <w:marTop w:val="0"/>
      <w:marBottom w:val="0"/>
      <w:divBdr>
        <w:top w:val="none" w:sz="0" w:space="0" w:color="auto"/>
        <w:left w:val="none" w:sz="0" w:space="0" w:color="auto"/>
        <w:bottom w:val="none" w:sz="0" w:space="0" w:color="auto"/>
        <w:right w:val="none" w:sz="0" w:space="0" w:color="auto"/>
      </w:divBdr>
    </w:div>
    <w:div w:id="1715151025">
      <w:bodyDiv w:val="1"/>
      <w:marLeft w:val="0"/>
      <w:marRight w:val="0"/>
      <w:marTop w:val="0"/>
      <w:marBottom w:val="0"/>
      <w:divBdr>
        <w:top w:val="none" w:sz="0" w:space="0" w:color="auto"/>
        <w:left w:val="none" w:sz="0" w:space="0" w:color="auto"/>
        <w:bottom w:val="none" w:sz="0" w:space="0" w:color="auto"/>
        <w:right w:val="none" w:sz="0" w:space="0" w:color="auto"/>
      </w:divBdr>
    </w:div>
    <w:div w:id="1722049251">
      <w:bodyDiv w:val="1"/>
      <w:marLeft w:val="0"/>
      <w:marRight w:val="0"/>
      <w:marTop w:val="0"/>
      <w:marBottom w:val="0"/>
      <w:divBdr>
        <w:top w:val="none" w:sz="0" w:space="0" w:color="auto"/>
        <w:left w:val="none" w:sz="0" w:space="0" w:color="auto"/>
        <w:bottom w:val="none" w:sz="0" w:space="0" w:color="auto"/>
        <w:right w:val="none" w:sz="0" w:space="0" w:color="auto"/>
      </w:divBdr>
    </w:div>
    <w:div w:id="1745486439">
      <w:bodyDiv w:val="1"/>
      <w:marLeft w:val="0"/>
      <w:marRight w:val="0"/>
      <w:marTop w:val="0"/>
      <w:marBottom w:val="0"/>
      <w:divBdr>
        <w:top w:val="none" w:sz="0" w:space="0" w:color="auto"/>
        <w:left w:val="none" w:sz="0" w:space="0" w:color="auto"/>
        <w:bottom w:val="none" w:sz="0" w:space="0" w:color="auto"/>
        <w:right w:val="none" w:sz="0" w:space="0" w:color="auto"/>
      </w:divBdr>
    </w:div>
    <w:div w:id="1759864460">
      <w:bodyDiv w:val="1"/>
      <w:marLeft w:val="0"/>
      <w:marRight w:val="0"/>
      <w:marTop w:val="0"/>
      <w:marBottom w:val="0"/>
      <w:divBdr>
        <w:top w:val="none" w:sz="0" w:space="0" w:color="auto"/>
        <w:left w:val="none" w:sz="0" w:space="0" w:color="auto"/>
        <w:bottom w:val="none" w:sz="0" w:space="0" w:color="auto"/>
        <w:right w:val="none" w:sz="0" w:space="0" w:color="auto"/>
      </w:divBdr>
      <w:divsChild>
        <w:div w:id="22941408">
          <w:marLeft w:val="547"/>
          <w:marRight w:val="0"/>
          <w:marTop w:val="0"/>
          <w:marBottom w:val="0"/>
          <w:divBdr>
            <w:top w:val="none" w:sz="0" w:space="0" w:color="auto"/>
            <w:left w:val="none" w:sz="0" w:space="0" w:color="auto"/>
            <w:bottom w:val="none" w:sz="0" w:space="0" w:color="auto"/>
            <w:right w:val="none" w:sz="0" w:space="0" w:color="auto"/>
          </w:divBdr>
        </w:div>
        <w:div w:id="182284739">
          <w:marLeft w:val="547"/>
          <w:marRight w:val="0"/>
          <w:marTop w:val="0"/>
          <w:marBottom w:val="0"/>
          <w:divBdr>
            <w:top w:val="none" w:sz="0" w:space="0" w:color="auto"/>
            <w:left w:val="none" w:sz="0" w:space="0" w:color="auto"/>
            <w:bottom w:val="none" w:sz="0" w:space="0" w:color="auto"/>
            <w:right w:val="none" w:sz="0" w:space="0" w:color="auto"/>
          </w:divBdr>
        </w:div>
        <w:div w:id="378211178">
          <w:marLeft w:val="547"/>
          <w:marRight w:val="0"/>
          <w:marTop w:val="0"/>
          <w:marBottom w:val="0"/>
          <w:divBdr>
            <w:top w:val="none" w:sz="0" w:space="0" w:color="auto"/>
            <w:left w:val="none" w:sz="0" w:space="0" w:color="auto"/>
            <w:bottom w:val="none" w:sz="0" w:space="0" w:color="auto"/>
            <w:right w:val="none" w:sz="0" w:space="0" w:color="auto"/>
          </w:divBdr>
        </w:div>
        <w:div w:id="1213348580">
          <w:marLeft w:val="547"/>
          <w:marRight w:val="0"/>
          <w:marTop w:val="0"/>
          <w:marBottom w:val="0"/>
          <w:divBdr>
            <w:top w:val="none" w:sz="0" w:space="0" w:color="auto"/>
            <w:left w:val="none" w:sz="0" w:space="0" w:color="auto"/>
            <w:bottom w:val="none" w:sz="0" w:space="0" w:color="auto"/>
            <w:right w:val="none" w:sz="0" w:space="0" w:color="auto"/>
          </w:divBdr>
        </w:div>
        <w:div w:id="1322733194">
          <w:marLeft w:val="547"/>
          <w:marRight w:val="0"/>
          <w:marTop w:val="0"/>
          <w:marBottom w:val="0"/>
          <w:divBdr>
            <w:top w:val="none" w:sz="0" w:space="0" w:color="auto"/>
            <w:left w:val="none" w:sz="0" w:space="0" w:color="auto"/>
            <w:bottom w:val="none" w:sz="0" w:space="0" w:color="auto"/>
            <w:right w:val="none" w:sz="0" w:space="0" w:color="auto"/>
          </w:divBdr>
        </w:div>
        <w:div w:id="1347975567">
          <w:marLeft w:val="547"/>
          <w:marRight w:val="0"/>
          <w:marTop w:val="0"/>
          <w:marBottom w:val="0"/>
          <w:divBdr>
            <w:top w:val="none" w:sz="0" w:space="0" w:color="auto"/>
            <w:left w:val="none" w:sz="0" w:space="0" w:color="auto"/>
            <w:bottom w:val="none" w:sz="0" w:space="0" w:color="auto"/>
            <w:right w:val="none" w:sz="0" w:space="0" w:color="auto"/>
          </w:divBdr>
        </w:div>
        <w:div w:id="1415930483">
          <w:marLeft w:val="547"/>
          <w:marRight w:val="0"/>
          <w:marTop w:val="0"/>
          <w:marBottom w:val="0"/>
          <w:divBdr>
            <w:top w:val="none" w:sz="0" w:space="0" w:color="auto"/>
            <w:left w:val="none" w:sz="0" w:space="0" w:color="auto"/>
            <w:bottom w:val="none" w:sz="0" w:space="0" w:color="auto"/>
            <w:right w:val="none" w:sz="0" w:space="0" w:color="auto"/>
          </w:divBdr>
        </w:div>
        <w:div w:id="1868450551">
          <w:marLeft w:val="547"/>
          <w:marRight w:val="0"/>
          <w:marTop w:val="0"/>
          <w:marBottom w:val="0"/>
          <w:divBdr>
            <w:top w:val="none" w:sz="0" w:space="0" w:color="auto"/>
            <w:left w:val="none" w:sz="0" w:space="0" w:color="auto"/>
            <w:bottom w:val="none" w:sz="0" w:space="0" w:color="auto"/>
            <w:right w:val="none" w:sz="0" w:space="0" w:color="auto"/>
          </w:divBdr>
        </w:div>
        <w:div w:id="1915048064">
          <w:marLeft w:val="547"/>
          <w:marRight w:val="0"/>
          <w:marTop w:val="0"/>
          <w:marBottom w:val="0"/>
          <w:divBdr>
            <w:top w:val="none" w:sz="0" w:space="0" w:color="auto"/>
            <w:left w:val="none" w:sz="0" w:space="0" w:color="auto"/>
            <w:bottom w:val="none" w:sz="0" w:space="0" w:color="auto"/>
            <w:right w:val="none" w:sz="0" w:space="0" w:color="auto"/>
          </w:divBdr>
        </w:div>
        <w:div w:id="2049991419">
          <w:marLeft w:val="547"/>
          <w:marRight w:val="0"/>
          <w:marTop w:val="0"/>
          <w:marBottom w:val="0"/>
          <w:divBdr>
            <w:top w:val="none" w:sz="0" w:space="0" w:color="auto"/>
            <w:left w:val="none" w:sz="0" w:space="0" w:color="auto"/>
            <w:bottom w:val="none" w:sz="0" w:space="0" w:color="auto"/>
            <w:right w:val="none" w:sz="0" w:space="0" w:color="auto"/>
          </w:divBdr>
        </w:div>
      </w:divsChild>
    </w:div>
    <w:div w:id="1769084623">
      <w:bodyDiv w:val="1"/>
      <w:marLeft w:val="0"/>
      <w:marRight w:val="0"/>
      <w:marTop w:val="0"/>
      <w:marBottom w:val="0"/>
      <w:divBdr>
        <w:top w:val="none" w:sz="0" w:space="0" w:color="auto"/>
        <w:left w:val="none" w:sz="0" w:space="0" w:color="auto"/>
        <w:bottom w:val="none" w:sz="0" w:space="0" w:color="auto"/>
        <w:right w:val="none" w:sz="0" w:space="0" w:color="auto"/>
      </w:divBdr>
    </w:div>
    <w:div w:id="1789543149">
      <w:bodyDiv w:val="1"/>
      <w:marLeft w:val="0"/>
      <w:marRight w:val="0"/>
      <w:marTop w:val="0"/>
      <w:marBottom w:val="0"/>
      <w:divBdr>
        <w:top w:val="none" w:sz="0" w:space="0" w:color="auto"/>
        <w:left w:val="none" w:sz="0" w:space="0" w:color="auto"/>
        <w:bottom w:val="none" w:sz="0" w:space="0" w:color="auto"/>
        <w:right w:val="none" w:sz="0" w:space="0" w:color="auto"/>
      </w:divBdr>
    </w:div>
    <w:div w:id="1813710374">
      <w:bodyDiv w:val="1"/>
      <w:marLeft w:val="0"/>
      <w:marRight w:val="0"/>
      <w:marTop w:val="0"/>
      <w:marBottom w:val="0"/>
      <w:divBdr>
        <w:top w:val="none" w:sz="0" w:space="0" w:color="auto"/>
        <w:left w:val="none" w:sz="0" w:space="0" w:color="auto"/>
        <w:bottom w:val="none" w:sz="0" w:space="0" w:color="auto"/>
        <w:right w:val="none" w:sz="0" w:space="0" w:color="auto"/>
      </w:divBdr>
    </w:div>
    <w:div w:id="1815902172">
      <w:bodyDiv w:val="1"/>
      <w:marLeft w:val="0"/>
      <w:marRight w:val="0"/>
      <w:marTop w:val="0"/>
      <w:marBottom w:val="0"/>
      <w:divBdr>
        <w:top w:val="none" w:sz="0" w:space="0" w:color="auto"/>
        <w:left w:val="none" w:sz="0" w:space="0" w:color="auto"/>
        <w:bottom w:val="none" w:sz="0" w:space="0" w:color="auto"/>
        <w:right w:val="none" w:sz="0" w:space="0" w:color="auto"/>
      </w:divBdr>
    </w:div>
    <w:div w:id="1851412218">
      <w:bodyDiv w:val="1"/>
      <w:marLeft w:val="0"/>
      <w:marRight w:val="0"/>
      <w:marTop w:val="0"/>
      <w:marBottom w:val="0"/>
      <w:divBdr>
        <w:top w:val="none" w:sz="0" w:space="0" w:color="auto"/>
        <w:left w:val="none" w:sz="0" w:space="0" w:color="auto"/>
        <w:bottom w:val="none" w:sz="0" w:space="0" w:color="auto"/>
        <w:right w:val="none" w:sz="0" w:space="0" w:color="auto"/>
      </w:divBdr>
    </w:div>
    <w:div w:id="2037541342">
      <w:bodyDiv w:val="1"/>
      <w:marLeft w:val="0"/>
      <w:marRight w:val="0"/>
      <w:marTop w:val="0"/>
      <w:marBottom w:val="0"/>
      <w:divBdr>
        <w:top w:val="none" w:sz="0" w:space="0" w:color="auto"/>
        <w:left w:val="none" w:sz="0" w:space="0" w:color="auto"/>
        <w:bottom w:val="none" w:sz="0" w:space="0" w:color="auto"/>
        <w:right w:val="none" w:sz="0" w:space="0" w:color="auto"/>
      </w:divBdr>
    </w:div>
    <w:div w:id="2047634068">
      <w:bodyDiv w:val="1"/>
      <w:marLeft w:val="0"/>
      <w:marRight w:val="0"/>
      <w:marTop w:val="0"/>
      <w:marBottom w:val="0"/>
      <w:divBdr>
        <w:top w:val="none" w:sz="0" w:space="0" w:color="auto"/>
        <w:left w:val="none" w:sz="0" w:space="0" w:color="auto"/>
        <w:bottom w:val="none" w:sz="0" w:space="0" w:color="auto"/>
        <w:right w:val="none" w:sz="0" w:space="0" w:color="auto"/>
      </w:divBdr>
    </w:div>
    <w:div w:id="2130001644">
      <w:bodyDiv w:val="1"/>
      <w:marLeft w:val="0"/>
      <w:marRight w:val="0"/>
      <w:marTop w:val="0"/>
      <w:marBottom w:val="0"/>
      <w:divBdr>
        <w:top w:val="none" w:sz="0" w:space="0" w:color="auto"/>
        <w:left w:val="none" w:sz="0" w:space="0" w:color="auto"/>
        <w:bottom w:val="none" w:sz="0" w:space="0" w:color="auto"/>
        <w:right w:val="none" w:sz="0" w:space="0" w:color="auto"/>
      </w:divBdr>
    </w:div>
    <w:div w:id="214519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arzyna.sadowska@ccgroup.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76140-BCF3-42C6-891C-806881610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0</Words>
  <Characters>3840</Characters>
  <Application>Microsoft Office Word</Application>
  <DocSecurity>0</DocSecurity>
  <Lines>32</Lines>
  <Paragraphs>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il</dc:creator>
  <cp:lastModifiedBy>hp</cp:lastModifiedBy>
  <cp:revision>2</cp:revision>
  <cp:lastPrinted>2017-08-16T07:42:00Z</cp:lastPrinted>
  <dcterms:created xsi:type="dcterms:W3CDTF">2017-08-22T08:53:00Z</dcterms:created>
  <dcterms:modified xsi:type="dcterms:W3CDTF">2017-08-22T08:53:00Z</dcterms:modified>
</cp:coreProperties>
</file>